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7C724" w14:textId="77777777" w:rsidR="00E722B3" w:rsidRDefault="00E722B3" w:rsidP="005337B2">
      <w:pPr>
        <w:jc w:val="center"/>
        <w:rPr>
          <w:rFonts w:cstheme="minorHAnsi"/>
          <w:b/>
          <w:sz w:val="28"/>
          <w:lang w:val="en-GB"/>
        </w:rPr>
      </w:pPr>
    </w:p>
    <w:p w14:paraId="5A2F759C" w14:textId="77777777" w:rsidR="005337B2" w:rsidRPr="005337B2" w:rsidRDefault="005337B2" w:rsidP="005337B2">
      <w:pPr>
        <w:jc w:val="center"/>
        <w:rPr>
          <w:rFonts w:cstheme="minorHAnsi"/>
          <w:b/>
          <w:sz w:val="28"/>
          <w:lang w:val="en-GB"/>
        </w:rPr>
      </w:pPr>
      <w:r w:rsidRPr="005337B2">
        <w:rPr>
          <w:rFonts w:cstheme="minorHAnsi"/>
          <w:b/>
          <w:sz w:val="28"/>
          <w:lang w:val="en-GB"/>
        </w:rPr>
        <w:t>Capacity Needs Assessment of the Intra-ACP Regional Climate Centres for Effective Climate Services Delivery</w:t>
      </w:r>
    </w:p>
    <w:p w14:paraId="69BFD117" w14:textId="77777777" w:rsidR="00E722B3" w:rsidRDefault="00E722B3" w:rsidP="00E722B3">
      <w:pPr>
        <w:jc w:val="center"/>
        <w:rPr>
          <w:b/>
          <w:lang w:val="en-GB"/>
        </w:rPr>
      </w:pPr>
    </w:p>
    <w:p w14:paraId="7EC53D03" w14:textId="77777777" w:rsidR="005337B2" w:rsidRPr="00E722B3" w:rsidRDefault="00E722B3" w:rsidP="00E722B3">
      <w:pPr>
        <w:jc w:val="center"/>
        <w:rPr>
          <w:b/>
          <w:sz w:val="24"/>
          <w:lang w:val="en-GB"/>
        </w:rPr>
      </w:pPr>
      <w:r w:rsidRPr="00E722B3">
        <w:rPr>
          <w:b/>
          <w:sz w:val="24"/>
          <w:lang w:val="en-GB"/>
        </w:rPr>
        <w:t xml:space="preserve">Questionnaires for the </w:t>
      </w:r>
      <w:r>
        <w:rPr>
          <w:b/>
          <w:sz w:val="24"/>
          <w:lang w:val="en-GB"/>
        </w:rPr>
        <w:t xml:space="preserve">ACP </w:t>
      </w:r>
      <w:r w:rsidRPr="00E722B3">
        <w:rPr>
          <w:b/>
          <w:sz w:val="24"/>
          <w:lang w:val="en-GB"/>
        </w:rPr>
        <w:t>Regional Climate Centres (RCC)</w:t>
      </w:r>
    </w:p>
    <w:p w14:paraId="6FC29E3D" w14:textId="77777777" w:rsidR="00E722B3" w:rsidRPr="00E722B3" w:rsidRDefault="00E722B3" w:rsidP="00E722B3">
      <w:pPr>
        <w:jc w:val="center"/>
        <w:rPr>
          <w:b/>
          <w:sz w:val="24"/>
          <w:lang w:val="en-GB"/>
        </w:rPr>
      </w:pPr>
      <w:r w:rsidRPr="00E722B3">
        <w:rPr>
          <w:b/>
          <w:sz w:val="24"/>
          <w:lang w:val="en-GB"/>
        </w:rPr>
        <w:t>Part 2</w:t>
      </w:r>
      <w:r>
        <w:rPr>
          <w:b/>
          <w:sz w:val="24"/>
          <w:lang w:val="en-GB"/>
        </w:rPr>
        <w:t>: Staff development, training and service delivery</w:t>
      </w:r>
    </w:p>
    <w:p w14:paraId="183D77A2" w14:textId="77777777" w:rsidR="005337B2" w:rsidRPr="00E722B3" w:rsidRDefault="005337B2" w:rsidP="0022524F">
      <w:pPr>
        <w:rPr>
          <w:lang w:val="en-GB"/>
        </w:rPr>
      </w:pPr>
    </w:p>
    <w:p w14:paraId="092343DE" w14:textId="77777777" w:rsidR="008039CF" w:rsidRDefault="008039CF" w:rsidP="008039CF">
      <w:pPr>
        <w:contextualSpacing/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37B2" w:rsidRPr="005337B2" w14:paraId="6997AD93" w14:textId="77777777" w:rsidTr="002F165E">
        <w:tc>
          <w:tcPr>
            <w:tcW w:w="9576" w:type="dxa"/>
          </w:tcPr>
          <w:p w14:paraId="28EF501A" w14:textId="77777777" w:rsidR="005337B2" w:rsidRPr="005337B2" w:rsidRDefault="005337B2" w:rsidP="005337B2">
            <w:pPr>
              <w:jc w:val="center"/>
              <w:rPr>
                <w:b/>
                <w:bCs/>
                <w:sz w:val="24"/>
                <w:szCs w:val="24"/>
              </w:rPr>
            </w:pPr>
            <w:r w:rsidRPr="005337B2">
              <w:rPr>
                <w:b/>
                <w:bCs/>
                <w:sz w:val="24"/>
                <w:szCs w:val="24"/>
              </w:rPr>
              <w:t xml:space="preserve">List the position of each respondent in the </w:t>
            </w:r>
            <w:r w:rsidRPr="005337B2">
              <w:rPr>
                <w:b/>
                <w:bCs/>
              </w:rPr>
              <w:t>Regional Climate Center</w:t>
            </w:r>
            <w:r w:rsidRPr="005337B2">
              <w:rPr>
                <w:b/>
                <w:bCs/>
                <w:sz w:val="24"/>
                <w:szCs w:val="24"/>
              </w:rPr>
              <w:t xml:space="preserve"> (RCC)</w:t>
            </w:r>
          </w:p>
          <w:p w14:paraId="7FE0AE9D" w14:textId="77777777" w:rsidR="005337B2" w:rsidRPr="005337B2" w:rsidRDefault="005337B2" w:rsidP="005337B2"/>
        </w:tc>
      </w:tr>
      <w:tr w:rsidR="005337B2" w:rsidRPr="005337B2" w14:paraId="7DC7E486" w14:textId="77777777" w:rsidTr="002F165E">
        <w:tc>
          <w:tcPr>
            <w:tcW w:w="9576" w:type="dxa"/>
          </w:tcPr>
          <w:p w14:paraId="7AEADA02" w14:textId="77777777" w:rsidR="005337B2" w:rsidRPr="005337B2" w:rsidRDefault="005337B2" w:rsidP="005337B2">
            <w:r w:rsidRPr="005337B2">
              <w:t>Indicate the name of the Regional Climate Center ______</w:t>
            </w:r>
          </w:p>
          <w:p w14:paraId="1EBA775D" w14:textId="77777777" w:rsidR="005337B2" w:rsidRPr="005337B2" w:rsidRDefault="005337B2" w:rsidP="005337B2"/>
          <w:p w14:paraId="7281EF57" w14:textId="77777777" w:rsidR="005337B2" w:rsidRPr="005337B2" w:rsidRDefault="005337B2" w:rsidP="005337B2"/>
        </w:tc>
      </w:tr>
      <w:tr w:rsidR="005337B2" w:rsidRPr="005337B2" w14:paraId="235DC5C2" w14:textId="77777777" w:rsidTr="002F165E">
        <w:tc>
          <w:tcPr>
            <w:tcW w:w="9576" w:type="dxa"/>
          </w:tcPr>
          <w:p w14:paraId="7896D5B2" w14:textId="77777777" w:rsidR="005337B2" w:rsidRPr="005337B2" w:rsidRDefault="005337B2" w:rsidP="005337B2"/>
          <w:p w14:paraId="4D9118F5" w14:textId="77777777" w:rsidR="005337B2" w:rsidRPr="005337B2" w:rsidRDefault="005337B2" w:rsidP="005337B2">
            <w:r w:rsidRPr="005337B2">
              <w:t>Respondent 1 Name _____________</w:t>
            </w:r>
          </w:p>
          <w:p w14:paraId="52773C41" w14:textId="77777777" w:rsidR="005337B2" w:rsidRPr="005337B2" w:rsidRDefault="005337B2" w:rsidP="005337B2"/>
          <w:p w14:paraId="434F6DDE" w14:textId="77777777" w:rsidR="005337B2" w:rsidRPr="005337B2" w:rsidRDefault="005337B2" w:rsidP="005337B2">
            <w:r w:rsidRPr="005337B2">
              <w:t>Position___________</w:t>
            </w:r>
          </w:p>
          <w:p w14:paraId="5936B8D6" w14:textId="77777777" w:rsidR="005337B2" w:rsidRPr="005337B2" w:rsidRDefault="005337B2" w:rsidP="005337B2"/>
        </w:tc>
      </w:tr>
      <w:tr w:rsidR="005337B2" w:rsidRPr="005337B2" w14:paraId="18A6F647" w14:textId="77777777" w:rsidTr="002F165E">
        <w:tc>
          <w:tcPr>
            <w:tcW w:w="9576" w:type="dxa"/>
          </w:tcPr>
          <w:p w14:paraId="5F78590C" w14:textId="77777777" w:rsidR="005337B2" w:rsidRPr="005337B2" w:rsidRDefault="005337B2" w:rsidP="005337B2"/>
          <w:p w14:paraId="26FD1CB1" w14:textId="77777777" w:rsidR="005337B2" w:rsidRPr="005337B2" w:rsidRDefault="005337B2" w:rsidP="005337B2">
            <w:r w:rsidRPr="005337B2">
              <w:t>Respondent 2 Name _____________</w:t>
            </w:r>
          </w:p>
          <w:p w14:paraId="57428B64" w14:textId="77777777" w:rsidR="005337B2" w:rsidRPr="005337B2" w:rsidRDefault="005337B2" w:rsidP="005337B2"/>
          <w:p w14:paraId="2EEA540B" w14:textId="77777777" w:rsidR="005337B2" w:rsidRPr="005337B2" w:rsidRDefault="005337B2" w:rsidP="005337B2">
            <w:r w:rsidRPr="005337B2">
              <w:t>Position___________</w:t>
            </w:r>
          </w:p>
          <w:p w14:paraId="6EA7063B" w14:textId="77777777" w:rsidR="005337B2" w:rsidRPr="005337B2" w:rsidRDefault="005337B2" w:rsidP="005337B2"/>
        </w:tc>
      </w:tr>
      <w:tr w:rsidR="005337B2" w:rsidRPr="005337B2" w14:paraId="1B94AB64" w14:textId="77777777" w:rsidTr="002F165E">
        <w:tc>
          <w:tcPr>
            <w:tcW w:w="9576" w:type="dxa"/>
          </w:tcPr>
          <w:p w14:paraId="5842CA8C" w14:textId="77777777" w:rsidR="005337B2" w:rsidRPr="005337B2" w:rsidRDefault="005337B2" w:rsidP="005337B2"/>
          <w:p w14:paraId="15614503" w14:textId="77777777" w:rsidR="005337B2" w:rsidRPr="005337B2" w:rsidRDefault="005337B2" w:rsidP="005337B2">
            <w:r w:rsidRPr="005337B2">
              <w:t>Respondent 3 Name _____________</w:t>
            </w:r>
          </w:p>
          <w:p w14:paraId="4FA149FF" w14:textId="77777777" w:rsidR="005337B2" w:rsidRPr="005337B2" w:rsidRDefault="005337B2" w:rsidP="005337B2"/>
          <w:p w14:paraId="79A0A788" w14:textId="77777777" w:rsidR="005337B2" w:rsidRPr="005337B2" w:rsidRDefault="005337B2" w:rsidP="005337B2">
            <w:r w:rsidRPr="005337B2">
              <w:t>Position___________</w:t>
            </w:r>
          </w:p>
          <w:p w14:paraId="2347FBD4" w14:textId="77777777" w:rsidR="005337B2" w:rsidRPr="005337B2" w:rsidRDefault="005337B2" w:rsidP="005337B2"/>
        </w:tc>
      </w:tr>
    </w:tbl>
    <w:p w14:paraId="317FD7B9" w14:textId="77777777" w:rsidR="00B340B9" w:rsidRDefault="00B340B9" w:rsidP="008039CF">
      <w:pPr>
        <w:contextualSpacing/>
      </w:pPr>
    </w:p>
    <w:p w14:paraId="1083971F" w14:textId="77777777" w:rsidR="00F83258" w:rsidRDefault="00F83258" w:rsidP="00BC1F98">
      <w:pPr>
        <w:contextualSpacing/>
      </w:pPr>
    </w:p>
    <w:p w14:paraId="23493B9B" w14:textId="77777777" w:rsidR="00F83258" w:rsidRDefault="00F83258" w:rsidP="00BC1F98">
      <w:pPr>
        <w:contextualSpacing/>
      </w:pPr>
    </w:p>
    <w:p w14:paraId="4B807DC1" w14:textId="77777777" w:rsidR="00F83258" w:rsidRDefault="00F83258" w:rsidP="00BC1F98">
      <w:pPr>
        <w:contextualSpacing/>
      </w:pPr>
    </w:p>
    <w:p w14:paraId="1B6523CA" w14:textId="77777777" w:rsidR="00F83258" w:rsidRDefault="00F83258" w:rsidP="00BC1F98">
      <w:pPr>
        <w:contextualSpacing/>
      </w:pPr>
    </w:p>
    <w:p w14:paraId="121ACB96" w14:textId="77777777" w:rsidR="00F83258" w:rsidRDefault="00F83258" w:rsidP="00BC1F98">
      <w:pPr>
        <w:contextualSpacing/>
      </w:pPr>
    </w:p>
    <w:p w14:paraId="2900ECBF" w14:textId="77777777" w:rsidR="00F83258" w:rsidRDefault="00F83258" w:rsidP="00BC1F98">
      <w:pPr>
        <w:contextualSpacing/>
      </w:pPr>
    </w:p>
    <w:p w14:paraId="23871828" w14:textId="77777777" w:rsidR="00F83258" w:rsidRDefault="00F83258" w:rsidP="00BC1F98">
      <w:pPr>
        <w:contextualSpacing/>
      </w:pPr>
    </w:p>
    <w:p w14:paraId="10B675EC" w14:textId="77777777" w:rsidR="00F83258" w:rsidRDefault="00F83258" w:rsidP="00BC1F98">
      <w:pPr>
        <w:contextualSpacing/>
      </w:pP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4760"/>
        <w:gridCol w:w="2317"/>
        <w:gridCol w:w="976"/>
        <w:gridCol w:w="179"/>
        <w:gridCol w:w="1190"/>
      </w:tblGrid>
      <w:tr w:rsidR="00F83258" w:rsidRPr="007B5BF0" w14:paraId="408B070F" w14:textId="77777777" w:rsidTr="00DD2CD7">
        <w:tc>
          <w:tcPr>
            <w:tcW w:w="9572" w:type="dxa"/>
            <w:gridSpan w:val="5"/>
            <w:shd w:val="clear" w:color="auto" w:fill="8DB3E2" w:themeFill="text2" w:themeFillTint="66"/>
          </w:tcPr>
          <w:p w14:paraId="42D6ABD6" w14:textId="77777777" w:rsidR="00F83258" w:rsidRPr="00710FDB" w:rsidRDefault="00710FDB" w:rsidP="00710FDB">
            <w:pPr>
              <w:ind w:left="36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 xml:space="preserve">I. </w:t>
            </w:r>
            <w:r w:rsidR="00F83258" w:rsidRPr="00710FDB">
              <w:rPr>
                <w:b/>
                <w:lang w:val="en-GB"/>
              </w:rPr>
              <w:t>General</w:t>
            </w:r>
          </w:p>
        </w:tc>
      </w:tr>
      <w:tr w:rsidR="00F83258" w:rsidRPr="007B5BF0" w14:paraId="390D6C00" w14:textId="77777777" w:rsidTr="00DD2CD7">
        <w:tc>
          <w:tcPr>
            <w:tcW w:w="9572" w:type="dxa"/>
            <w:gridSpan w:val="5"/>
          </w:tcPr>
          <w:p w14:paraId="2E4962A6" w14:textId="14FBE4D9" w:rsidR="00F83258" w:rsidRDefault="00E406F8" w:rsidP="00E406F8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. </w:t>
            </w:r>
            <w:r w:rsidR="00F83258" w:rsidRPr="00E406F8">
              <w:rPr>
                <w:lang w:val="en-GB"/>
              </w:rPr>
              <w:t>How many employees in the RCC</w:t>
            </w:r>
            <w:r>
              <w:rPr>
                <w:lang w:val="en-GB"/>
              </w:rPr>
              <w:t>: ___________</w:t>
            </w:r>
          </w:p>
          <w:p w14:paraId="309AADE1" w14:textId="2AC3187A" w:rsidR="00E406F8" w:rsidRPr="00E406F8" w:rsidRDefault="00E406F8" w:rsidP="00E406F8">
            <w:pPr>
              <w:rPr>
                <w:lang w:val="en-GB"/>
              </w:rPr>
            </w:pPr>
          </w:p>
        </w:tc>
      </w:tr>
      <w:tr w:rsidR="00F83258" w:rsidRPr="007B5BF0" w14:paraId="705F19CE" w14:textId="77777777" w:rsidTr="00DD2CD7">
        <w:tc>
          <w:tcPr>
            <w:tcW w:w="9572" w:type="dxa"/>
            <w:gridSpan w:val="5"/>
          </w:tcPr>
          <w:p w14:paraId="52F51EFB" w14:textId="673E1C67" w:rsidR="0053750E" w:rsidRPr="00E406F8" w:rsidRDefault="00E406F8" w:rsidP="00E406F8">
            <w:pPr>
              <w:spacing w:before="120" w:after="120"/>
              <w:rPr>
                <w:lang w:val="en-GB"/>
              </w:rPr>
            </w:pPr>
            <w:r>
              <w:t xml:space="preserve">2. </w:t>
            </w:r>
            <w:r w:rsidR="00F83258" w:rsidRPr="00E406F8">
              <w:rPr>
                <w:lang w:val="en-GB"/>
              </w:rPr>
              <w:t xml:space="preserve">Are there </w:t>
            </w:r>
            <w:r w:rsidR="0053750E" w:rsidRPr="00E406F8">
              <w:rPr>
                <w:lang w:val="en-GB"/>
              </w:rPr>
              <w:t>Human Resource Management policies in the following areas? (please tick as many of the boxes as appropriate)</w:t>
            </w:r>
          </w:p>
          <w:p w14:paraId="20B25B00" w14:textId="77777777" w:rsidR="0053750E" w:rsidRPr="007B5BF0" w:rsidRDefault="001F4664" w:rsidP="0053750E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2111781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53750E" w:rsidRPr="007B5BF0">
              <w:rPr>
                <w:lang w:val="en-GB"/>
              </w:rPr>
              <w:t>Recruitment</w:t>
            </w:r>
          </w:p>
          <w:p w14:paraId="7559E457" w14:textId="77777777" w:rsidR="0053750E" w:rsidRPr="007B5BF0" w:rsidRDefault="001F4664" w:rsidP="0053750E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256243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53750E" w:rsidRPr="007B5BF0">
              <w:rPr>
                <w:lang w:val="en-GB"/>
              </w:rPr>
              <w:t>Retention</w:t>
            </w:r>
          </w:p>
          <w:p w14:paraId="1499D98A" w14:textId="77777777" w:rsidR="0053750E" w:rsidRPr="007B5BF0" w:rsidRDefault="001F4664" w:rsidP="0053750E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28742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53750E" w:rsidRPr="007B5BF0">
              <w:rPr>
                <w:lang w:val="en-GB"/>
              </w:rPr>
              <w:t>Performance Appraisal</w:t>
            </w:r>
          </w:p>
          <w:p w14:paraId="6D3B4764" w14:textId="77777777" w:rsidR="00F83258" w:rsidRPr="007B5BF0" w:rsidRDefault="001F4664" w:rsidP="0053750E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434828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53750E" w:rsidRPr="007B5BF0">
              <w:rPr>
                <w:lang w:val="en-GB"/>
              </w:rPr>
              <w:t xml:space="preserve">Staff Development  </w:t>
            </w:r>
          </w:p>
          <w:p w14:paraId="162EB361" w14:textId="77777777" w:rsidR="0053750E" w:rsidRPr="007B5BF0" w:rsidRDefault="001F4664" w:rsidP="0053750E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60075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53750E" w:rsidRPr="007B5BF0">
              <w:rPr>
                <w:lang w:val="en-GB"/>
              </w:rPr>
              <w:t>Rewarding and Remuneration</w:t>
            </w:r>
          </w:p>
          <w:p w14:paraId="18A44105" w14:textId="77777777" w:rsidR="0053750E" w:rsidRPr="007B5BF0" w:rsidRDefault="0053750E" w:rsidP="0053750E">
            <w:pPr>
              <w:rPr>
                <w:lang w:val="en-GB"/>
              </w:rPr>
            </w:pPr>
          </w:p>
        </w:tc>
      </w:tr>
      <w:tr w:rsidR="00F83258" w:rsidRPr="007B5BF0" w14:paraId="6172CEAF" w14:textId="77777777" w:rsidTr="00DD2CD7">
        <w:tc>
          <w:tcPr>
            <w:tcW w:w="9572" w:type="dxa"/>
            <w:gridSpan w:val="5"/>
          </w:tcPr>
          <w:p w14:paraId="0B6DEE7F" w14:textId="41FA51D1" w:rsidR="0053750E" w:rsidRPr="00E406F8" w:rsidRDefault="00E406F8" w:rsidP="00E406F8">
            <w:pPr>
              <w:spacing w:before="120" w:after="120"/>
              <w:rPr>
                <w:lang w:val="en-GB"/>
              </w:rPr>
            </w:pPr>
            <w:r>
              <w:t xml:space="preserve">3. </w:t>
            </w:r>
            <w:r w:rsidR="0053750E" w:rsidRPr="00E406F8">
              <w:rPr>
                <w:lang w:val="en-GB"/>
              </w:rPr>
              <w:t>Are job descriptions for each of the positions on the organizational chart kept up-to-date?</w:t>
            </w:r>
          </w:p>
          <w:p w14:paraId="13633EF4" w14:textId="77777777" w:rsidR="00A835EF" w:rsidRPr="007B5BF0" w:rsidRDefault="001F4664" w:rsidP="00A835EF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931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01265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F83258" w:rsidRPr="007B5BF0" w14:paraId="41569FC2" w14:textId="77777777" w:rsidTr="00DD2CD7">
        <w:tc>
          <w:tcPr>
            <w:tcW w:w="9572" w:type="dxa"/>
            <w:gridSpan w:val="5"/>
            <w:shd w:val="clear" w:color="auto" w:fill="8DB3E2" w:themeFill="text2" w:themeFillTint="66"/>
          </w:tcPr>
          <w:p w14:paraId="0C700AAF" w14:textId="77777777" w:rsidR="00F83258" w:rsidRPr="005337B2" w:rsidRDefault="005337B2" w:rsidP="005337B2">
            <w:pPr>
              <w:ind w:left="36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II. </w:t>
            </w:r>
            <w:r w:rsidR="00150704" w:rsidRPr="005337B2">
              <w:rPr>
                <w:b/>
                <w:lang w:val="en-GB"/>
              </w:rPr>
              <w:t>Recruitment</w:t>
            </w:r>
          </w:p>
        </w:tc>
      </w:tr>
      <w:tr w:rsidR="00F83258" w:rsidRPr="007B5BF0" w14:paraId="1FD10C13" w14:textId="77777777" w:rsidTr="00DD2CD7">
        <w:tc>
          <w:tcPr>
            <w:tcW w:w="9572" w:type="dxa"/>
            <w:gridSpan w:val="5"/>
          </w:tcPr>
          <w:p w14:paraId="333BBA8E" w14:textId="36A7E9A6" w:rsidR="00150704" w:rsidRPr="00E406F8" w:rsidRDefault="00E406F8" w:rsidP="00E406F8">
            <w:pPr>
              <w:spacing w:before="120" w:after="120"/>
              <w:rPr>
                <w:lang w:val="en-GB"/>
              </w:rPr>
            </w:pPr>
            <w:r>
              <w:t xml:space="preserve">1. </w:t>
            </w:r>
            <w:r w:rsidR="00150704" w:rsidRPr="00E406F8">
              <w:rPr>
                <w:lang w:val="en-GB"/>
              </w:rPr>
              <w:t>In recruiting personnel, are minimum qualifications as per job description specified?</w:t>
            </w:r>
          </w:p>
          <w:p w14:paraId="1570B4B4" w14:textId="77777777" w:rsidR="00A835EF" w:rsidRPr="007B5BF0" w:rsidRDefault="001F4664" w:rsidP="00A835EF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208726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73829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F83258" w:rsidRPr="007B5BF0" w14:paraId="4655F2F5" w14:textId="77777777" w:rsidTr="00DD2CD7">
        <w:tc>
          <w:tcPr>
            <w:tcW w:w="9572" w:type="dxa"/>
            <w:gridSpan w:val="5"/>
          </w:tcPr>
          <w:p w14:paraId="31C8EE99" w14:textId="493B003E" w:rsidR="00150704" w:rsidRPr="00E406F8" w:rsidRDefault="00E406F8" w:rsidP="00E406F8">
            <w:pPr>
              <w:spacing w:before="120" w:after="120"/>
              <w:rPr>
                <w:lang w:val="en-GB"/>
              </w:rPr>
            </w:pPr>
            <w:r>
              <w:t xml:space="preserve">2. </w:t>
            </w:r>
            <w:r w:rsidR="00150704" w:rsidRPr="00E406F8">
              <w:rPr>
                <w:lang w:val="en-GB"/>
              </w:rPr>
              <w:t>Have minimum qualification requirements for the different levels of staff and management been adopted?</w:t>
            </w:r>
          </w:p>
          <w:p w14:paraId="0476382E" w14:textId="77777777" w:rsidR="00A835EF" w:rsidRPr="007B5BF0" w:rsidRDefault="001F4664" w:rsidP="00A835EF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7791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40668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150704" w:rsidRPr="007B5BF0" w14:paraId="0B18040B" w14:textId="77777777" w:rsidTr="00DD2CD7">
        <w:tc>
          <w:tcPr>
            <w:tcW w:w="9572" w:type="dxa"/>
            <w:gridSpan w:val="5"/>
          </w:tcPr>
          <w:p w14:paraId="6A568E52" w14:textId="4A5DAF1F" w:rsidR="00150704" w:rsidRPr="00E406F8" w:rsidRDefault="00E406F8" w:rsidP="00E406F8">
            <w:pPr>
              <w:spacing w:before="120" w:after="120"/>
              <w:rPr>
                <w:lang w:val="en-GB"/>
              </w:rPr>
            </w:pPr>
            <w:r>
              <w:t xml:space="preserve">3. </w:t>
            </w:r>
            <w:r w:rsidR="00150704" w:rsidRPr="00E406F8">
              <w:rPr>
                <w:lang w:val="en-GB"/>
              </w:rPr>
              <w:t>Is a system in place to assess whether there are adequate competencies and skills available at all levels for the execution of your RCC mandate?</w:t>
            </w:r>
          </w:p>
          <w:p w14:paraId="159EE085" w14:textId="77777777" w:rsidR="00A835EF" w:rsidRPr="007B5BF0" w:rsidRDefault="001F4664" w:rsidP="00A835EF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10812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72497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150704" w:rsidRPr="007B5BF0" w14:paraId="7EB63CFA" w14:textId="77777777" w:rsidTr="00DD2CD7">
        <w:tc>
          <w:tcPr>
            <w:tcW w:w="9572" w:type="dxa"/>
            <w:gridSpan w:val="5"/>
            <w:shd w:val="clear" w:color="auto" w:fill="8DB3E2" w:themeFill="text2" w:themeFillTint="66"/>
          </w:tcPr>
          <w:p w14:paraId="335FD68A" w14:textId="77777777" w:rsidR="00150704" w:rsidRPr="005337B2" w:rsidRDefault="005337B2" w:rsidP="005337B2">
            <w:pPr>
              <w:ind w:left="360"/>
              <w:jc w:val="center"/>
              <w:rPr>
                <w:b/>
                <w:lang w:val="en-GB"/>
              </w:rPr>
            </w:pPr>
            <w:r w:rsidRPr="005337B2">
              <w:rPr>
                <w:b/>
                <w:lang w:val="en-GB"/>
              </w:rPr>
              <w:t xml:space="preserve">III. </w:t>
            </w:r>
            <w:r w:rsidR="001F4664" w:rsidRPr="005337B2">
              <w:rPr>
                <w:b/>
                <w:lang w:val="en-GB"/>
              </w:rPr>
              <w:t xml:space="preserve">Staff </w:t>
            </w:r>
            <w:r>
              <w:rPr>
                <w:b/>
                <w:lang w:val="en-GB"/>
              </w:rPr>
              <w:t>D</w:t>
            </w:r>
            <w:r w:rsidR="001F4664" w:rsidRPr="005337B2">
              <w:rPr>
                <w:b/>
                <w:lang w:val="en-GB"/>
              </w:rPr>
              <w:t>evelopment</w:t>
            </w:r>
            <w:r>
              <w:rPr>
                <w:b/>
                <w:lang w:val="en-GB"/>
              </w:rPr>
              <w:t>/Training</w:t>
            </w:r>
          </w:p>
        </w:tc>
      </w:tr>
      <w:tr w:rsidR="00EE252F" w:rsidRPr="007B5BF0" w14:paraId="2833B21C" w14:textId="77777777" w:rsidTr="00DD2CD7">
        <w:tc>
          <w:tcPr>
            <w:tcW w:w="9572" w:type="dxa"/>
            <w:gridSpan w:val="5"/>
          </w:tcPr>
          <w:p w14:paraId="304E42A6" w14:textId="6ECF1F70" w:rsidR="00EE252F" w:rsidRDefault="00EE252F" w:rsidP="00E406F8">
            <w:pPr>
              <w:spacing w:before="120" w:after="120"/>
            </w:pPr>
            <w:r>
              <w:rPr>
                <w:lang w:val="en-GB"/>
              </w:rPr>
              <w:t xml:space="preserve">1. </w:t>
            </w:r>
            <w:r>
              <w:t xml:space="preserve">Are there training </w:t>
            </w:r>
            <w:r w:rsidR="00E406F8">
              <w:t>programs</w:t>
            </w:r>
            <w:r>
              <w:t xml:space="preserve"> for staff working involved in the production, tailoring and dissemination of climate services?</w:t>
            </w:r>
          </w:p>
          <w:p w14:paraId="455FAFA6" w14:textId="77777777" w:rsidR="00EE252F" w:rsidRDefault="00EE252F" w:rsidP="00EE252F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67600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25262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3E127D7C" w14:textId="77777777" w:rsidR="00EE252F" w:rsidRDefault="00EE252F" w:rsidP="00E406F8">
            <w:pPr>
              <w:pStyle w:val="ListParagraph"/>
              <w:numPr>
                <w:ilvl w:val="0"/>
                <w:numId w:val="6"/>
              </w:numPr>
              <w:spacing w:after="160"/>
              <w:contextualSpacing w:val="0"/>
            </w:pPr>
            <w:r>
              <w:t>How frequently are these trainings held?</w:t>
            </w:r>
          </w:p>
          <w:p w14:paraId="6664DC28" w14:textId="77777777" w:rsidR="00EE252F" w:rsidRDefault="00EE252F" w:rsidP="00E406F8">
            <w:pPr>
              <w:pStyle w:val="ListParagraph"/>
              <w:numPr>
                <w:ilvl w:val="0"/>
                <w:numId w:val="6"/>
              </w:numPr>
              <w:spacing w:after="160"/>
              <w:contextualSpacing w:val="0"/>
            </w:pPr>
            <w:r>
              <w:t>Who develops and provides the trainings?</w:t>
            </w:r>
          </w:p>
          <w:p w14:paraId="465EE0C5" w14:textId="6861A78B" w:rsidR="00EE252F" w:rsidRDefault="00EE252F" w:rsidP="00E406F8">
            <w:pPr>
              <w:pStyle w:val="ListParagraph"/>
              <w:numPr>
                <w:ilvl w:val="0"/>
                <w:numId w:val="6"/>
              </w:numPr>
              <w:contextualSpacing w:val="0"/>
            </w:pPr>
            <w:r>
              <w:t xml:space="preserve">What training </w:t>
            </w:r>
            <w:r w:rsidR="00E406F8">
              <w:t>programs</w:t>
            </w:r>
            <w:r>
              <w:t>/courses do staff</w:t>
            </w:r>
            <w:r w:rsidR="000E289A">
              <w:t>s</w:t>
            </w:r>
            <w:r>
              <w:t xml:space="preserve"> have access to?</w:t>
            </w:r>
          </w:p>
          <w:p w14:paraId="40E1B12B" w14:textId="44900270" w:rsidR="00EE252F" w:rsidRDefault="00E406F8" w:rsidP="00E406F8">
            <w:pPr>
              <w:pStyle w:val="ListParagraph"/>
              <w:spacing w:after="160"/>
              <w:contextualSpacing w:val="0"/>
            </w:pPr>
            <w:r>
              <w:t>(</w:t>
            </w:r>
            <w:r w:rsidR="00EE252F">
              <w:t>i.e.</w:t>
            </w:r>
            <w:r>
              <w:t>,</w:t>
            </w:r>
            <w:r w:rsidR="00EE252F">
              <w:t xml:space="preserve"> climatology, basic climate analysis, climate predictions, climate applications and monitoring, use of climate prediction products, downscaling techniques, modeling and statistical procedures</w:t>
            </w:r>
            <w:r>
              <w:t>)</w:t>
            </w:r>
            <w:r w:rsidR="00EE252F">
              <w:t xml:space="preserve">. </w:t>
            </w:r>
          </w:p>
          <w:p w14:paraId="2D56A307" w14:textId="77777777" w:rsidR="00EE252F" w:rsidRDefault="00EE252F" w:rsidP="00E406F8">
            <w:pPr>
              <w:pStyle w:val="ListParagraph"/>
              <w:numPr>
                <w:ilvl w:val="0"/>
                <w:numId w:val="6"/>
              </w:numPr>
              <w:spacing w:after="160"/>
              <w:contextualSpacing w:val="0"/>
            </w:pPr>
            <w:r>
              <w:t>Are there training courses for climate services users? For the media?</w:t>
            </w:r>
          </w:p>
          <w:p w14:paraId="6FB9064D" w14:textId="77777777" w:rsidR="00EE252F" w:rsidRPr="007B5BF0" w:rsidRDefault="00EE252F" w:rsidP="00EE252F">
            <w:pPr>
              <w:contextualSpacing/>
              <w:rPr>
                <w:lang w:val="en-GB"/>
              </w:rPr>
            </w:pPr>
          </w:p>
        </w:tc>
      </w:tr>
      <w:tr w:rsidR="00EE252F" w:rsidRPr="007B5BF0" w14:paraId="3767B7D5" w14:textId="77777777" w:rsidTr="00DD2CD7">
        <w:tc>
          <w:tcPr>
            <w:tcW w:w="9572" w:type="dxa"/>
            <w:gridSpan w:val="5"/>
          </w:tcPr>
          <w:p w14:paraId="624492A5" w14:textId="77777777" w:rsidR="00EE252F" w:rsidRPr="00EE252F" w:rsidRDefault="00EE252F" w:rsidP="00010925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2. </w:t>
            </w:r>
            <w:r w:rsidRPr="00EE252F">
              <w:rPr>
                <w:lang w:val="en-GB"/>
              </w:rPr>
              <w:t>Is there research undertaken contributing to:</w:t>
            </w:r>
          </w:p>
          <w:p w14:paraId="7BBA9FCD" w14:textId="77777777" w:rsidR="00EE252F" w:rsidRPr="00EE252F" w:rsidRDefault="00EE252F" w:rsidP="00EE252F">
            <w:pPr>
              <w:pStyle w:val="ListParagraph"/>
              <w:numPr>
                <w:ilvl w:val="0"/>
                <w:numId w:val="7"/>
              </w:numPr>
              <w:spacing w:after="120"/>
              <w:rPr>
                <w:lang w:val="en-GB"/>
              </w:rPr>
            </w:pPr>
            <w:r w:rsidRPr="00EE252F">
              <w:rPr>
                <w:lang w:val="en-GB"/>
              </w:rPr>
              <w:t>Improved understanding of the climate system</w:t>
            </w:r>
            <w:r>
              <w:rPr>
                <w:lang w:val="en-GB"/>
              </w:rPr>
              <w:t>? ___________</w:t>
            </w:r>
          </w:p>
          <w:p w14:paraId="41916FD6" w14:textId="77777777" w:rsidR="00EE252F" w:rsidRPr="00EE252F" w:rsidRDefault="00EE252F" w:rsidP="00EE252F">
            <w:pPr>
              <w:pStyle w:val="ListParagraph"/>
              <w:numPr>
                <w:ilvl w:val="0"/>
                <w:numId w:val="7"/>
              </w:numPr>
              <w:spacing w:after="120"/>
              <w:rPr>
                <w:lang w:val="en-GB"/>
              </w:rPr>
            </w:pPr>
            <w:r w:rsidRPr="00EE252F">
              <w:rPr>
                <w:lang w:val="en-GB"/>
              </w:rPr>
              <w:t>Better prediction and projection skills</w:t>
            </w:r>
            <w:r>
              <w:rPr>
                <w:lang w:val="en-GB"/>
              </w:rPr>
              <w:t>? _____________</w:t>
            </w:r>
          </w:p>
          <w:p w14:paraId="037C4208" w14:textId="77777777" w:rsidR="00EE252F" w:rsidRPr="00EE252F" w:rsidRDefault="00EE252F" w:rsidP="00EE252F">
            <w:pPr>
              <w:pStyle w:val="ListParagraph"/>
              <w:numPr>
                <w:ilvl w:val="0"/>
                <w:numId w:val="7"/>
              </w:numPr>
              <w:spacing w:after="120"/>
              <w:rPr>
                <w:lang w:val="en-GB"/>
              </w:rPr>
            </w:pPr>
            <w:r w:rsidRPr="00EE252F">
              <w:rPr>
                <w:lang w:val="en-GB"/>
              </w:rPr>
              <w:t>Understanding and communicating uncertainty in climate prediction</w:t>
            </w:r>
            <w:r>
              <w:rPr>
                <w:lang w:val="en-GB"/>
              </w:rPr>
              <w:t xml:space="preserve">? ___________ </w:t>
            </w:r>
          </w:p>
          <w:p w14:paraId="50FDE5DA" w14:textId="77777777" w:rsidR="00EE252F" w:rsidRPr="00EE252F" w:rsidRDefault="00EE252F" w:rsidP="00EE252F">
            <w:pPr>
              <w:pStyle w:val="ListParagraph"/>
              <w:numPr>
                <w:ilvl w:val="0"/>
                <w:numId w:val="7"/>
              </w:numPr>
              <w:spacing w:after="120"/>
              <w:rPr>
                <w:lang w:val="en-GB"/>
              </w:rPr>
            </w:pPr>
            <w:r w:rsidRPr="00EE252F">
              <w:rPr>
                <w:lang w:val="en-GB"/>
              </w:rPr>
              <w:t>Assessment of the impacts of reduction in surface or upper air observations</w:t>
            </w:r>
            <w:r>
              <w:rPr>
                <w:lang w:val="en-GB"/>
              </w:rPr>
              <w:t>? ___________</w:t>
            </w:r>
          </w:p>
        </w:tc>
      </w:tr>
      <w:tr w:rsidR="00EE252F" w:rsidRPr="007B5BF0" w14:paraId="15A79D03" w14:textId="77777777" w:rsidTr="00DD2CD7">
        <w:tc>
          <w:tcPr>
            <w:tcW w:w="9572" w:type="dxa"/>
            <w:gridSpan w:val="5"/>
          </w:tcPr>
          <w:p w14:paraId="210445D7" w14:textId="77777777" w:rsidR="00EE252F" w:rsidRPr="00EE252F" w:rsidRDefault="00EE252F" w:rsidP="00010925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3. I</w:t>
            </w:r>
            <w:r w:rsidRPr="00EE252F">
              <w:rPr>
                <w:lang w:val="en-GB"/>
              </w:rPr>
              <w:t>s there applied climate research for specific sectors to develop knowledge and tools for multi-disciplinary studies/applications, such as:</w:t>
            </w:r>
          </w:p>
          <w:p w14:paraId="3BF80C51" w14:textId="77777777" w:rsidR="00EE252F" w:rsidRDefault="00EE252F" w:rsidP="007A786A">
            <w:pPr>
              <w:pStyle w:val="ListParagraph"/>
              <w:numPr>
                <w:ilvl w:val="0"/>
                <w:numId w:val="8"/>
              </w:numPr>
              <w:rPr>
                <w:lang w:val="en-GB"/>
              </w:rPr>
            </w:pPr>
            <w:r w:rsidRPr="007A786A">
              <w:rPr>
                <w:lang w:val="en-GB"/>
              </w:rPr>
              <w:t>agriculture meteorology</w:t>
            </w:r>
          </w:p>
          <w:p w14:paraId="35FD56A5" w14:textId="77777777" w:rsidR="007A786A" w:rsidRDefault="007A786A" w:rsidP="007A786A">
            <w:pPr>
              <w:pStyle w:val="ListParagraph"/>
              <w:numPr>
                <w:ilvl w:val="0"/>
                <w:numId w:val="8"/>
              </w:numPr>
              <w:rPr>
                <w:lang w:val="en-GB"/>
              </w:rPr>
            </w:pPr>
            <w:r>
              <w:rPr>
                <w:lang w:val="en-GB"/>
              </w:rPr>
              <w:t>climate and health</w:t>
            </w:r>
          </w:p>
          <w:p w14:paraId="52F1BBE7" w14:textId="77777777" w:rsidR="007A786A" w:rsidRDefault="007A786A" w:rsidP="007A786A">
            <w:pPr>
              <w:pStyle w:val="ListParagraph"/>
              <w:numPr>
                <w:ilvl w:val="0"/>
                <w:numId w:val="8"/>
              </w:numPr>
              <w:rPr>
                <w:lang w:val="en-GB"/>
              </w:rPr>
            </w:pPr>
            <w:r>
              <w:rPr>
                <w:lang w:val="en-GB"/>
              </w:rPr>
              <w:t>tourism</w:t>
            </w:r>
          </w:p>
          <w:p w14:paraId="1EC25D18" w14:textId="77777777" w:rsidR="007A786A" w:rsidRDefault="007A786A" w:rsidP="007A786A">
            <w:pPr>
              <w:pStyle w:val="ListParagraph"/>
              <w:numPr>
                <w:ilvl w:val="0"/>
                <w:numId w:val="8"/>
              </w:numPr>
              <w:rPr>
                <w:lang w:val="en-GB"/>
              </w:rPr>
            </w:pPr>
            <w:r>
              <w:rPr>
                <w:lang w:val="en-GB"/>
              </w:rPr>
              <w:t>water management</w:t>
            </w:r>
          </w:p>
          <w:p w14:paraId="217A22D5" w14:textId="77777777" w:rsidR="007A786A" w:rsidRDefault="007A786A" w:rsidP="007A786A">
            <w:pPr>
              <w:pStyle w:val="ListParagraph"/>
              <w:numPr>
                <w:ilvl w:val="0"/>
                <w:numId w:val="8"/>
              </w:numPr>
              <w:rPr>
                <w:lang w:val="en-GB"/>
              </w:rPr>
            </w:pPr>
            <w:r>
              <w:rPr>
                <w:lang w:val="en-GB"/>
              </w:rPr>
              <w:t>energy</w:t>
            </w:r>
          </w:p>
          <w:p w14:paraId="6597194C" w14:textId="168E9D2B" w:rsidR="007A786A" w:rsidRPr="007A786A" w:rsidRDefault="00E406F8" w:rsidP="007A786A">
            <w:pPr>
              <w:pStyle w:val="ListParagraph"/>
              <w:numPr>
                <w:ilvl w:val="0"/>
                <w:numId w:val="8"/>
              </w:numPr>
              <w:rPr>
                <w:lang w:val="en-GB"/>
              </w:rPr>
            </w:pPr>
            <w:r>
              <w:rPr>
                <w:lang w:val="en-GB"/>
              </w:rPr>
              <w:t>Others</w:t>
            </w:r>
            <w:r w:rsidR="007A786A">
              <w:rPr>
                <w:lang w:val="en-GB"/>
              </w:rPr>
              <w:t>?</w:t>
            </w:r>
          </w:p>
          <w:p w14:paraId="70B2633B" w14:textId="77777777" w:rsidR="007A786A" w:rsidRDefault="007A786A" w:rsidP="007A786A">
            <w:pPr>
              <w:contextualSpacing/>
              <w:rPr>
                <w:lang w:val="en-GB"/>
              </w:rPr>
            </w:pPr>
          </w:p>
          <w:p w14:paraId="0695BA7C" w14:textId="77777777" w:rsidR="007A786A" w:rsidRPr="007B5BF0" w:rsidRDefault="007A786A" w:rsidP="007A786A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>Please specify:</w:t>
            </w:r>
          </w:p>
          <w:p w14:paraId="391FD7D3" w14:textId="77777777" w:rsidR="00EE252F" w:rsidRPr="007B5BF0" w:rsidRDefault="00EE252F" w:rsidP="00EE252F">
            <w:pPr>
              <w:contextualSpacing/>
              <w:rPr>
                <w:lang w:val="en-GB"/>
              </w:rPr>
            </w:pPr>
          </w:p>
        </w:tc>
      </w:tr>
      <w:tr w:rsidR="00EE252F" w:rsidRPr="007B5BF0" w14:paraId="5B2CC50C" w14:textId="77777777" w:rsidTr="00DD2CD7">
        <w:tc>
          <w:tcPr>
            <w:tcW w:w="9572" w:type="dxa"/>
            <w:gridSpan w:val="5"/>
          </w:tcPr>
          <w:p w14:paraId="5A3F2A05" w14:textId="77777777" w:rsidR="007A786A" w:rsidRPr="007A786A" w:rsidRDefault="007A786A" w:rsidP="00010925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4. </w:t>
            </w:r>
            <w:r w:rsidRPr="007A786A">
              <w:rPr>
                <w:lang w:val="en-GB"/>
              </w:rPr>
              <w:t>Is there university level education in fields related to climate/climate services such as:</w:t>
            </w:r>
          </w:p>
          <w:p w14:paraId="443BE8EB" w14:textId="77777777" w:rsidR="007A786A" w:rsidRPr="007A786A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 xml:space="preserve">Meteorology </w:t>
            </w:r>
          </w:p>
          <w:p w14:paraId="496356D0" w14:textId="77777777" w:rsidR="007A786A" w:rsidRPr="007A786A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>Climatology</w:t>
            </w:r>
          </w:p>
          <w:p w14:paraId="0306426E" w14:textId="77777777" w:rsidR="007A786A" w:rsidRPr="007A786A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>Agro-meteorology</w:t>
            </w:r>
          </w:p>
          <w:p w14:paraId="222F39C6" w14:textId="77777777" w:rsidR="007A786A" w:rsidRPr="007A786A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>Geography</w:t>
            </w:r>
          </w:p>
          <w:p w14:paraId="08C8232C" w14:textId="77777777" w:rsidR="007A786A" w:rsidRPr="007A786A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>Hydrology</w:t>
            </w:r>
          </w:p>
          <w:p w14:paraId="00FA08FC" w14:textId="77777777" w:rsidR="007A786A" w:rsidRPr="007A786A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>Atmospheric physics</w:t>
            </w:r>
          </w:p>
          <w:p w14:paraId="13374F4A" w14:textId="77777777" w:rsidR="00EE252F" w:rsidRDefault="007A786A" w:rsidP="007A786A">
            <w:pPr>
              <w:pStyle w:val="ListParagraph"/>
              <w:numPr>
                <w:ilvl w:val="0"/>
                <w:numId w:val="9"/>
              </w:numPr>
              <w:rPr>
                <w:lang w:val="en-GB"/>
              </w:rPr>
            </w:pPr>
            <w:r w:rsidRPr="007A786A">
              <w:rPr>
                <w:lang w:val="en-GB"/>
              </w:rPr>
              <w:t>Others</w:t>
            </w:r>
          </w:p>
          <w:p w14:paraId="4BE99603" w14:textId="77777777" w:rsidR="007A786A" w:rsidRPr="007A786A" w:rsidRDefault="007A786A" w:rsidP="007A786A">
            <w:pPr>
              <w:ind w:left="360"/>
              <w:rPr>
                <w:lang w:val="en-GB"/>
              </w:rPr>
            </w:pPr>
          </w:p>
        </w:tc>
      </w:tr>
      <w:tr w:rsidR="00EE252F" w:rsidRPr="007B5BF0" w14:paraId="569382F1" w14:textId="77777777" w:rsidTr="00DD2CD7">
        <w:tc>
          <w:tcPr>
            <w:tcW w:w="9572" w:type="dxa"/>
            <w:gridSpan w:val="5"/>
          </w:tcPr>
          <w:p w14:paraId="5F903852" w14:textId="77DEDEB5" w:rsidR="007A786A" w:rsidRDefault="007A786A" w:rsidP="00010925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5. </w:t>
            </w:r>
            <w:r w:rsidRPr="007A786A">
              <w:rPr>
                <w:lang w:val="en-GB"/>
              </w:rPr>
              <w:t>What courses are available</w:t>
            </w:r>
            <w:r w:rsidR="002F165E">
              <w:t xml:space="preserve"> (please provide the </w:t>
            </w:r>
            <w:r w:rsidR="00EA58DB">
              <w:t>curriculum</w:t>
            </w:r>
            <w:r w:rsidR="002F165E">
              <w:t xml:space="preserve"> of the available courses</w:t>
            </w:r>
            <w:r w:rsidR="000E289A">
              <w:t xml:space="preserve">)? </w:t>
            </w:r>
          </w:p>
          <w:p w14:paraId="3ACD8F43" w14:textId="77777777" w:rsidR="007A786A" w:rsidRPr="007A786A" w:rsidRDefault="007A786A" w:rsidP="007A786A">
            <w:pPr>
              <w:contextualSpacing/>
              <w:rPr>
                <w:lang w:val="en-GB"/>
              </w:rPr>
            </w:pPr>
          </w:p>
          <w:p w14:paraId="7AFDBF46" w14:textId="77777777" w:rsidR="00EE252F" w:rsidRPr="00710FDB" w:rsidRDefault="007A786A" w:rsidP="007A786A">
            <w:pPr>
              <w:pStyle w:val="ListParagraph"/>
              <w:numPr>
                <w:ilvl w:val="0"/>
                <w:numId w:val="10"/>
              </w:numPr>
              <w:rPr>
                <w:lang w:val="en-GB"/>
              </w:rPr>
            </w:pPr>
            <w:r w:rsidRPr="00710FDB">
              <w:rPr>
                <w:lang w:val="en-GB"/>
              </w:rPr>
              <w:t>In which departments?</w:t>
            </w:r>
          </w:p>
          <w:p w14:paraId="739FDAA3" w14:textId="77777777" w:rsidR="007A786A" w:rsidRPr="007A786A" w:rsidRDefault="007A786A" w:rsidP="007A786A">
            <w:pPr>
              <w:rPr>
                <w:lang w:val="en-GB"/>
              </w:rPr>
            </w:pPr>
          </w:p>
        </w:tc>
      </w:tr>
      <w:tr w:rsidR="007A786A" w:rsidRPr="007B5BF0" w14:paraId="0B6FE1C8" w14:textId="77777777" w:rsidTr="00DD2CD7">
        <w:tc>
          <w:tcPr>
            <w:tcW w:w="9572" w:type="dxa"/>
            <w:gridSpan w:val="5"/>
          </w:tcPr>
          <w:p w14:paraId="74134EC2" w14:textId="77777777" w:rsidR="007A786A" w:rsidRDefault="007A786A" w:rsidP="00010925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6. </w:t>
            </w:r>
            <w:r w:rsidRPr="007A786A">
              <w:rPr>
                <w:lang w:val="en-GB"/>
              </w:rPr>
              <w:t>Are there mechanisms for user support, training and/or capacity building?</w:t>
            </w:r>
          </w:p>
          <w:p w14:paraId="23C1684E" w14:textId="77777777" w:rsidR="007A786A" w:rsidRDefault="007A786A" w:rsidP="00EE252F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34960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203484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4DCB4DAE" w14:textId="77777777" w:rsidR="007A786A" w:rsidRPr="007B5BF0" w:rsidRDefault="007A786A" w:rsidP="00EE252F">
            <w:pPr>
              <w:contextualSpacing/>
              <w:rPr>
                <w:lang w:val="en-GB"/>
              </w:rPr>
            </w:pPr>
          </w:p>
        </w:tc>
      </w:tr>
      <w:tr w:rsidR="00150704" w:rsidRPr="007B5BF0" w14:paraId="77D0064B" w14:textId="77777777" w:rsidTr="00DD2CD7">
        <w:tc>
          <w:tcPr>
            <w:tcW w:w="9572" w:type="dxa"/>
            <w:gridSpan w:val="5"/>
          </w:tcPr>
          <w:p w14:paraId="5E3579C4" w14:textId="77777777" w:rsidR="00150704" w:rsidRPr="0084544D" w:rsidRDefault="0084544D" w:rsidP="00010925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7. </w:t>
            </w:r>
            <w:r w:rsidR="001F4664" w:rsidRPr="0084544D">
              <w:rPr>
                <w:lang w:val="en-GB"/>
              </w:rPr>
              <w:t>Is a mechanism in place that takes care of carrier planning</w:t>
            </w:r>
            <w:r w:rsidR="00A835EF" w:rsidRPr="0084544D">
              <w:rPr>
                <w:lang w:val="en-GB"/>
              </w:rPr>
              <w:t xml:space="preserve"> and career development opportunities for all staff?</w:t>
            </w:r>
          </w:p>
          <w:p w14:paraId="448D3250" w14:textId="77777777" w:rsidR="00A835EF" w:rsidRPr="007B5BF0" w:rsidRDefault="00A835EF" w:rsidP="00A835EF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055276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004971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150704" w:rsidRPr="007B5BF0" w14:paraId="2DD30675" w14:textId="77777777" w:rsidTr="00DD2CD7">
        <w:tc>
          <w:tcPr>
            <w:tcW w:w="9572" w:type="dxa"/>
            <w:gridSpan w:val="5"/>
          </w:tcPr>
          <w:p w14:paraId="028E6648" w14:textId="77777777" w:rsidR="00A835EF" w:rsidRPr="0084544D" w:rsidRDefault="0084544D" w:rsidP="00010925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8. </w:t>
            </w:r>
            <w:r w:rsidR="00A835EF" w:rsidRPr="0084544D">
              <w:rPr>
                <w:lang w:val="en-GB"/>
              </w:rPr>
              <w:t>Is a system in place that provides for succession planning?</w:t>
            </w:r>
          </w:p>
          <w:p w14:paraId="1F654D04" w14:textId="77777777" w:rsidR="00150704" w:rsidRDefault="00A835EF" w:rsidP="00A835EF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92880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449051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BF69586" w14:textId="77777777" w:rsidR="00010925" w:rsidRPr="007B5BF0" w:rsidRDefault="00010925" w:rsidP="00A835EF">
            <w:pPr>
              <w:spacing w:after="120"/>
              <w:rPr>
                <w:lang w:val="en-GB"/>
              </w:rPr>
            </w:pPr>
          </w:p>
        </w:tc>
      </w:tr>
      <w:tr w:rsidR="00A835EF" w:rsidRPr="007B5BF0" w14:paraId="60350923" w14:textId="77777777" w:rsidTr="00DD2CD7">
        <w:tc>
          <w:tcPr>
            <w:tcW w:w="9572" w:type="dxa"/>
            <w:gridSpan w:val="5"/>
          </w:tcPr>
          <w:p w14:paraId="13AB79A5" w14:textId="77777777" w:rsidR="00A835EF" w:rsidRPr="0084544D" w:rsidRDefault="0084544D" w:rsidP="00F37DEB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9. </w:t>
            </w:r>
            <w:r w:rsidR="00A835EF" w:rsidRPr="0084544D">
              <w:rPr>
                <w:lang w:val="en-GB"/>
              </w:rPr>
              <w:t>Which of the following career planning and development opportunities is provided for staff members? (Tick as many boxes as appropriate.)</w:t>
            </w:r>
          </w:p>
          <w:p w14:paraId="346658D4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3339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Relevant workshops or seminars</w:t>
            </w:r>
          </w:p>
          <w:p w14:paraId="556A8518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05074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Professional university courses</w:t>
            </w:r>
          </w:p>
          <w:p w14:paraId="7280DFE1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07296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Speciali</w:t>
            </w:r>
            <w:r w:rsidRPr="007B5BF0">
              <w:rPr>
                <w:lang w:val="en-GB"/>
              </w:rPr>
              <w:t>s</w:t>
            </w:r>
            <w:r w:rsidR="00A835EF" w:rsidRPr="007B5BF0">
              <w:rPr>
                <w:lang w:val="en-GB"/>
              </w:rPr>
              <w:t>ation</w:t>
            </w:r>
          </w:p>
          <w:p w14:paraId="5519A5BC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84466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Performance feedback and coaching</w:t>
            </w:r>
          </w:p>
          <w:p w14:paraId="53F805D2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34389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Planned job rotation</w:t>
            </w:r>
          </w:p>
          <w:p w14:paraId="6D043209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44760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professional education</w:t>
            </w:r>
          </w:p>
          <w:p w14:paraId="550080EC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14541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>Career counselling about challenging assignments and possibilities for more exposure</w:t>
            </w:r>
            <w:r>
              <w:rPr>
                <w:lang w:val="en-GB"/>
              </w:rPr>
              <w:br/>
              <w:t xml:space="preserve">                       </w:t>
            </w:r>
            <w:r w:rsidR="00A835EF" w:rsidRPr="007B5BF0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    </w:t>
            </w:r>
            <w:r w:rsidR="00A835EF" w:rsidRPr="007B5BF0">
              <w:rPr>
                <w:lang w:val="en-GB"/>
              </w:rPr>
              <w:t>and demonstration of skills</w:t>
            </w:r>
          </w:p>
          <w:p w14:paraId="0F5ECF1B" w14:textId="77777777" w:rsid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328904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="00A835EF" w:rsidRPr="007B5BF0">
              <w:rPr>
                <w:lang w:val="en-GB"/>
              </w:rPr>
              <w:t xml:space="preserve">Assessment techniques and programmes to help staff members assess their interests, </w:t>
            </w:r>
            <w:r>
              <w:rPr>
                <w:lang w:val="en-GB"/>
              </w:rPr>
              <w:br/>
              <w:t xml:space="preserve">                           </w:t>
            </w:r>
            <w:r w:rsidR="00A835EF" w:rsidRPr="007B5BF0">
              <w:rPr>
                <w:lang w:val="en-GB"/>
              </w:rPr>
              <w:t>aptitudes and capacities and linking the information derived to possible careers and jobs</w:t>
            </w:r>
          </w:p>
          <w:p w14:paraId="433BEB77" w14:textId="77777777" w:rsidR="00A835EF" w:rsidRPr="007B5BF0" w:rsidRDefault="007B5BF0" w:rsidP="0014675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96133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Self-directed and self-development materials</w:t>
            </w:r>
          </w:p>
          <w:p w14:paraId="6CC517F5" w14:textId="77777777" w:rsidR="007B5BF0" w:rsidRPr="007B5BF0" w:rsidRDefault="007B5BF0" w:rsidP="003A173C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55300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Other (please specify) _________</w:t>
            </w:r>
          </w:p>
        </w:tc>
      </w:tr>
      <w:tr w:rsidR="00A835EF" w:rsidRPr="007B5BF0" w14:paraId="6E5B9F0F" w14:textId="77777777" w:rsidTr="00DD2CD7">
        <w:tc>
          <w:tcPr>
            <w:tcW w:w="9572" w:type="dxa"/>
            <w:gridSpan w:val="5"/>
          </w:tcPr>
          <w:p w14:paraId="6DAC7CB9" w14:textId="77777777" w:rsidR="00A835EF" w:rsidRPr="0084544D" w:rsidRDefault="0084544D" w:rsidP="00F37DEB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10. </w:t>
            </w:r>
            <w:r w:rsidR="000446E7" w:rsidRPr="0084544D">
              <w:rPr>
                <w:lang w:val="en-GB"/>
              </w:rPr>
              <w:t>Is a system in place for conducting learning need assessment on regular basis?</w:t>
            </w:r>
          </w:p>
          <w:p w14:paraId="0D39AC76" w14:textId="77777777" w:rsidR="000446E7" w:rsidRDefault="000446E7" w:rsidP="000446E7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71489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</w:t>
            </w:r>
          </w:p>
          <w:p w14:paraId="7899EA07" w14:textId="77777777" w:rsidR="000446E7" w:rsidRDefault="000446E7" w:rsidP="000446E7">
            <w:pPr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643035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>
              <w:rPr>
                <w:lang w:val="en-GB"/>
              </w:rPr>
              <w:t>No</w:t>
            </w:r>
          </w:p>
          <w:p w14:paraId="43B41377" w14:textId="77777777" w:rsidR="000446E7" w:rsidRPr="000446E7" w:rsidRDefault="000446E7" w:rsidP="000446E7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5954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>
              <w:rPr>
                <w:lang w:val="en-GB"/>
              </w:rPr>
              <w:t>Not at all</w:t>
            </w:r>
          </w:p>
        </w:tc>
      </w:tr>
      <w:tr w:rsidR="00A835EF" w:rsidRPr="007B5BF0" w14:paraId="1FD69207" w14:textId="77777777" w:rsidTr="00DD2CD7">
        <w:tc>
          <w:tcPr>
            <w:tcW w:w="9572" w:type="dxa"/>
            <w:gridSpan w:val="5"/>
          </w:tcPr>
          <w:p w14:paraId="4BF1F2B1" w14:textId="77777777" w:rsidR="00A835EF" w:rsidRPr="0084544D" w:rsidRDefault="0084544D" w:rsidP="00F37DEB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11. </w:t>
            </w:r>
            <w:r w:rsidR="000446E7" w:rsidRPr="0084544D">
              <w:rPr>
                <w:lang w:val="en-GB"/>
              </w:rPr>
              <w:t xml:space="preserve">Is mechanism is place for evaluating the impact of learning / training opportunities? </w:t>
            </w:r>
          </w:p>
          <w:p w14:paraId="1BF84E0A" w14:textId="77777777" w:rsidR="000446E7" w:rsidRPr="000446E7" w:rsidRDefault="000446E7" w:rsidP="000446E7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93446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38471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A835EF" w:rsidRPr="007B5BF0" w14:paraId="583A8DF1" w14:textId="77777777" w:rsidTr="00DD2CD7">
        <w:tc>
          <w:tcPr>
            <w:tcW w:w="9572" w:type="dxa"/>
            <w:gridSpan w:val="5"/>
          </w:tcPr>
          <w:p w14:paraId="05ACD975" w14:textId="77777777" w:rsidR="00A835EF" w:rsidRPr="0084544D" w:rsidRDefault="0084544D" w:rsidP="00F37DEB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2. </w:t>
            </w:r>
            <w:r w:rsidR="000446E7" w:rsidRPr="0084544D">
              <w:rPr>
                <w:lang w:val="en-GB"/>
              </w:rPr>
              <w:t>Are the results of the evaluation used to inform future training plan?</w:t>
            </w:r>
          </w:p>
          <w:p w14:paraId="531F18D9" w14:textId="77777777" w:rsidR="000446E7" w:rsidRDefault="000446E7" w:rsidP="000446E7">
            <w:pPr>
              <w:rPr>
                <w:lang w:val="en-GB"/>
              </w:rPr>
            </w:pPr>
          </w:p>
          <w:p w14:paraId="6B091146" w14:textId="77777777" w:rsidR="000446E7" w:rsidRDefault="000446E7" w:rsidP="000446E7">
            <w:pPr>
              <w:rPr>
                <w:lang w:val="en-GB"/>
              </w:rPr>
            </w:pPr>
          </w:p>
          <w:p w14:paraId="55E89F77" w14:textId="77777777" w:rsidR="000446E7" w:rsidRPr="000446E7" w:rsidRDefault="000446E7" w:rsidP="000446E7">
            <w:pPr>
              <w:rPr>
                <w:lang w:val="en-GB"/>
              </w:rPr>
            </w:pPr>
          </w:p>
        </w:tc>
      </w:tr>
      <w:tr w:rsidR="00A835EF" w:rsidRPr="007B5BF0" w14:paraId="48E9A2A9" w14:textId="77777777" w:rsidTr="00DD2CD7">
        <w:tc>
          <w:tcPr>
            <w:tcW w:w="9572" w:type="dxa"/>
            <w:gridSpan w:val="5"/>
          </w:tcPr>
          <w:p w14:paraId="59643E1A" w14:textId="77777777" w:rsidR="00A835EF" w:rsidRPr="0084544D" w:rsidRDefault="0084544D" w:rsidP="00F37DEB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13. </w:t>
            </w:r>
            <w:r w:rsidR="006D3A7A" w:rsidRPr="0084544D">
              <w:rPr>
                <w:lang w:val="en-GB"/>
              </w:rPr>
              <w:t xml:space="preserve">Does </w:t>
            </w:r>
            <w:r w:rsidR="00BA3D98" w:rsidRPr="0084544D">
              <w:rPr>
                <w:lang w:val="en-GB"/>
              </w:rPr>
              <w:t>RCC</w:t>
            </w:r>
            <w:r w:rsidR="006D3A7A" w:rsidRPr="0084544D">
              <w:rPr>
                <w:lang w:val="en-GB"/>
              </w:rPr>
              <w:t xml:space="preserve"> have a structured training plan for professional, technical and support staff?</w:t>
            </w:r>
          </w:p>
          <w:p w14:paraId="75AF4655" w14:textId="77777777" w:rsidR="006D3A7A" w:rsidRDefault="006D3A7A" w:rsidP="00BA3D98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01141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03280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602A1161" w14:textId="77777777" w:rsidR="006D3A7A" w:rsidRPr="007B5BF0" w:rsidRDefault="006D3A7A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>Please specify</w:t>
            </w:r>
            <w:r w:rsidR="00BA3D98">
              <w:rPr>
                <w:lang w:val="en-GB"/>
              </w:rPr>
              <w:t>:</w:t>
            </w:r>
          </w:p>
        </w:tc>
      </w:tr>
      <w:tr w:rsidR="00A835EF" w:rsidRPr="007B5BF0" w14:paraId="784B9E89" w14:textId="77777777" w:rsidTr="00DD2CD7">
        <w:tc>
          <w:tcPr>
            <w:tcW w:w="9572" w:type="dxa"/>
            <w:gridSpan w:val="5"/>
          </w:tcPr>
          <w:p w14:paraId="461200DD" w14:textId="77777777" w:rsidR="00A835EF" w:rsidRDefault="0084544D" w:rsidP="00F37DEB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>14</w:t>
            </w:r>
            <w:r w:rsidR="00BA3D98">
              <w:rPr>
                <w:lang w:val="en-GB"/>
              </w:rPr>
              <w:t xml:space="preserve">. </w:t>
            </w:r>
            <w:r w:rsidR="006D3A7A" w:rsidRPr="006D3A7A">
              <w:rPr>
                <w:lang w:val="en-GB"/>
              </w:rPr>
              <w:t xml:space="preserve">Does </w:t>
            </w:r>
            <w:r w:rsidR="00BA3D98">
              <w:rPr>
                <w:lang w:val="en-GB"/>
              </w:rPr>
              <w:t>RCC</w:t>
            </w:r>
            <w:r w:rsidR="006D3A7A" w:rsidRPr="006D3A7A">
              <w:rPr>
                <w:lang w:val="en-GB"/>
              </w:rPr>
              <w:t xml:space="preserve"> have access to and u</w:t>
            </w:r>
            <w:r w:rsidR="006D3A7A">
              <w:rPr>
                <w:lang w:val="en-GB"/>
              </w:rPr>
              <w:t xml:space="preserve">ses e-learning materials? </w:t>
            </w:r>
          </w:p>
          <w:p w14:paraId="3BB80576" w14:textId="77777777" w:rsidR="006D3A7A" w:rsidRDefault="006D3A7A" w:rsidP="006D3A7A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150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37164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1DB65E47" w14:textId="77777777" w:rsidR="006D3A7A" w:rsidRPr="007B5BF0" w:rsidRDefault="006D3A7A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53FEB2A5" w14:textId="77777777" w:rsidTr="00DD2CD7">
        <w:tc>
          <w:tcPr>
            <w:tcW w:w="9572" w:type="dxa"/>
            <w:gridSpan w:val="5"/>
          </w:tcPr>
          <w:p w14:paraId="080DD852" w14:textId="77777777" w:rsidR="006D3A7A" w:rsidRDefault="0084544D" w:rsidP="00F37DEB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>15</w:t>
            </w:r>
            <w:r w:rsidR="00BA3D98">
              <w:rPr>
                <w:lang w:val="en-GB"/>
              </w:rPr>
              <w:t xml:space="preserve">. </w:t>
            </w:r>
            <w:r w:rsidR="006D3A7A" w:rsidRPr="006D3A7A">
              <w:rPr>
                <w:lang w:val="en-GB"/>
              </w:rPr>
              <w:t xml:space="preserve">Does </w:t>
            </w:r>
            <w:r w:rsidR="00BA3D98">
              <w:rPr>
                <w:lang w:val="en-GB"/>
              </w:rPr>
              <w:t>RCC</w:t>
            </w:r>
            <w:r w:rsidR="006D3A7A" w:rsidRPr="006D3A7A">
              <w:rPr>
                <w:lang w:val="en-GB"/>
              </w:rPr>
              <w:t xml:space="preserve"> engage in continuous educational programs and refresher courses for technical</w:t>
            </w:r>
            <w:r w:rsidR="00BA3D98">
              <w:rPr>
                <w:lang w:val="en-GB"/>
              </w:rPr>
              <w:t xml:space="preserve"> </w:t>
            </w:r>
            <w:r w:rsidR="006D3A7A" w:rsidRPr="006D3A7A">
              <w:rPr>
                <w:lang w:val="en-GB"/>
              </w:rPr>
              <w:t>staff as well as management training for staff in mid- and high-level management position?</w:t>
            </w:r>
          </w:p>
          <w:p w14:paraId="163080A8" w14:textId="77777777" w:rsidR="006D3A7A" w:rsidRDefault="006D3A7A" w:rsidP="00BA3D98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68982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64966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38F8871" w14:textId="54721670" w:rsidR="006D3A7A" w:rsidRDefault="006D3A7A" w:rsidP="00BA3D98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Please specify</w:t>
            </w:r>
            <w:r w:rsidR="00F37DEB">
              <w:rPr>
                <w:lang w:val="en-GB"/>
              </w:rPr>
              <w:t>:</w:t>
            </w:r>
          </w:p>
          <w:p w14:paraId="5DC46FB7" w14:textId="77777777" w:rsidR="00F37DEB" w:rsidRPr="007B5BF0" w:rsidRDefault="00F37DEB" w:rsidP="00BA3D98">
            <w:pPr>
              <w:spacing w:after="120"/>
              <w:rPr>
                <w:lang w:val="en-GB"/>
              </w:rPr>
            </w:pPr>
          </w:p>
        </w:tc>
      </w:tr>
      <w:tr w:rsidR="006D3A7A" w:rsidRPr="007B5BF0" w14:paraId="18030A4B" w14:textId="77777777" w:rsidTr="00DD2CD7">
        <w:tc>
          <w:tcPr>
            <w:tcW w:w="9572" w:type="dxa"/>
            <w:gridSpan w:val="5"/>
          </w:tcPr>
          <w:p w14:paraId="6D1844BF" w14:textId="77777777" w:rsidR="006D3A7A" w:rsidRDefault="00BA3D98" w:rsidP="00063A06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lastRenderedPageBreak/>
              <w:t>1</w:t>
            </w:r>
            <w:r w:rsidR="0084544D">
              <w:rPr>
                <w:lang w:val="en-GB"/>
              </w:rPr>
              <w:t>6</w:t>
            </w:r>
            <w:r>
              <w:rPr>
                <w:lang w:val="en-GB"/>
              </w:rPr>
              <w:t xml:space="preserve">. </w:t>
            </w:r>
            <w:r w:rsidR="006D3A7A" w:rsidRPr="006D3A7A">
              <w:rPr>
                <w:lang w:val="en-GB"/>
              </w:rPr>
              <w:t xml:space="preserve">Does </w:t>
            </w:r>
            <w:r>
              <w:rPr>
                <w:lang w:val="en-GB"/>
              </w:rPr>
              <w:t>RCC</w:t>
            </w:r>
            <w:r w:rsidR="006D3A7A" w:rsidRPr="006D3A7A">
              <w:rPr>
                <w:lang w:val="en-GB"/>
              </w:rPr>
              <w:t xml:space="preserve"> have a cooperative program with academia (national and local universities and</w:t>
            </w:r>
            <w:r w:rsidR="006D3A7A">
              <w:rPr>
                <w:lang w:val="en-GB"/>
              </w:rPr>
              <w:t xml:space="preserve"> </w:t>
            </w:r>
            <w:r w:rsidR="006D3A7A" w:rsidRPr="006D3A7A">
              <w:rPr>
                <w:lang w:val="en-GB"/>
              </w:rPr>
              <w:t xml:space="preserve">research </w:t>
            </w:r>
            <w:r w:rsidRPr="006D3A7A">
              <w:rPr>
                <w:lang w:val="en-GB"/>
              </w:rPr>
              <w:t>centres</w:t>
            </w:r>
            <w:r w:rsidR="006D3A7A" w:rsidRPr="006D3A7A">
              <w:rPr>
                <w:lang w:val="en-GB"/>
              </w:rPr>
              <w:t>)?</w:t>
            </w:r>
          </w:p>
          <w:p w14:paraId="5712474D" w14:textId="77777777" w:rsidR="006D3A7A" w:rsidRDefault="006D3A7A" w:rsidP="006D3A7A">
            <w:pPr>
              <w:contextualSpacing/>
              <w:rPr>
                <w:lang w:val="en-GB"/>
              </w:rPr>
            </w:pPr>
          </w:p>
          <w:p w14:paraId="73462ECF" w14:textId="77777777" w:rsidR="006D3A7A" w:rsidRDefault="006D3A7A" w:rsidP="006D3A7A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111109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94111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667EB33B" w14:textId="77777777" w:rsidR="006D3A7A" w:rsidRDefault="006D3A7A" w:rsidP="006D3A7A">
            <w:pPr>
              <w:contextualSpacing/>
              <w:rPr>
                <w:lang w:val="en-GB"/>
              </w:rPr>
            </w:pPr>
          </w:p>
          <w:p w14:paraId="25AEDE57" w14:textId="77777777" w:rsidR="006D3A7A" w:rsidRDefault="006D3A7A" w:rsidP="00BA3D98">
            <w:pPr>
              <w:contextualSpacing/>
              <w:rPr>
                <w:lang w:val="en-GB"/>
              </w:rPr>
            </w:pPr>
            <w:r w:rsidRPr="006D3A7A">
              <w:rPr>
                <w:lang w:val="en-GB"/>
              </w:rPr>
              <w:t>If yes, please give details of the nature</w:t>
            </w:r>
            <w:r w:rsidR="00BA3D98">
              <w:rPr>
                <w:lang w:val="en-GB"/>
              </w:rPr>
              <w:t xml:space="preserve"> </w:t>
            </w:r>
            <w:r w:rsidRPr="006D3A7A">
              <w:rPr>
                <w:lang w:val="en-GB"/>
              </w:rPr>
              <w:t>and extent of the cooperation:</w:t>
            </w:r>
          </w:p>
          <w:p w14:paraId="40946567" w14:textId="77777777" w:rsidR="00BA3D98" w:rsidRPr="007B5BF0" w:rsidRDefault="00BA3D98" w:rsidP="00BA3D98">
            <w:pPr>
              <w:contextualSpacing/>
              <w:rPr>
                <w:lang w:val="en-GB"/>
              </w:rPr>
            </w:pPr>
          </w:p>
        </w:tc>
      </w:tr>
      <w:tr w:rsidR="006D3A7A" w:rsidRPr="007B5BF0" w14:paraId="2F83A05E" w14:textId="77777777" w:rsidTr="00DD2CD7">
        <w:tc>
          <w:tcPr>
            <w:tcW w:w="9572" w:type="dxa"/>
            <w:gridSpan w:val="5"/>
          </w:tcPr>
          <w:p w14:paraId="47AEABF9" w14:textId="77777777" w:rsidR="006D3A7A" w:rsidRDefault="00BA3D98" w:rsidP="00063A06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84544D">
              <w:rPr>
                <w:lang w:val="en-GB"/>
              </w:rPr>
              <w:t>7</w:t>
            </w:r>
            <w:r>
              <w:rPr>
                <w:lang w:val="en-GB"/>
              </w:rPr>
              <w:t xml:space="preserve">. </w:t>
            </w:r>
            <w:r w:rsidR="006D3A7A" w:rsidRPr="006D3A7A">
              <w:rPr>
                <w:lang w:val="en-GB"/>
              </w:rPr>
              <w:t xml:space="preserve">Does </w:t>
            </w:r>
            <w:r>
              <w:rPr>
                <w:lang w:val="en-GB"/>
              </w:rPr>
              <w:t>RCC</w:t>
            </w:r>
            <w:r w:rsidR="006D3A7A" w:rsidRPr="006D3A7A">
              <w:rPr>
                <w:lang w:val="en-GB"/>
              </w:rPr>
              <w:t xml:space="preserve"> have a working relationship with the media?</w:t>
            </w:r>
          </w:p>
          <w:p w14:paraId="1308494D" w14:textId="77777777" w:rsidR="006D3A7A" w:rsidRDefault="006D3A7A" w:rsidP="006D3A7A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37678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29659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3FF0BA48" w14:textId="77777777" w:rsidR="006D3A7A" w:rsidRDefault="006D3A7A" w:rsidP="006D3A7A">
            <w:pPr>
              <w:contextualSpacing/>
              <w:rPr>
                <w:lang w:val="en-GB"/>
              </w:rPr>
            </w:pPr>
          </w:p>
          <w:p w14:paraId="1127358D" w14:textId="77777777" w:rsidR="006D3A7A" w:rsidRDefault="006D3A7A" w:rsidP="00BA3D98">
            <w:pPr>
              <w:contextualSpacing/>
              <w:rPr>
                <w:lang w:val="en-GB"/>
              </w:rPr>
            </w:pPr>
            <w:r w:rsidRPr="006D3A7A">
              <w:rPr>
                <w:lang w:val="en-GB"/>
              </w:rPr>
              <w:t>If yes, please give details of the nature</w:t>
            </w:r>
            <w:r w:rsidR="00BA3D98">
              <w:rPr>
                <w:lang w:val="en-GB"/>
              </w:rPr>
              <w:t xml:space="preserve"> </w:t>
            </w:r>
            <w:r w:rsidRPr="006D3A7A">
              <w:rPr>
                <w:lang w:val="en-GB"/>
              </w:rPr>
              <w:t>and extent of the cooperation:</w:t>
            </w:r>
          </w:p>
          <w:p w14:paraId="283E0A16" w14:textId="77777777" w:rsidR="00BA3D98" w:rsidRDefault="00BA3D98" w:rsidP="00BA3D98">
            <w:pPr>
              <w:contextualSpacing/>
              <w:rPr>
                <w:lang w:val="en-GB"/>
              </w:rPr>
            </w:pPr>
          </w:p>
          <w:p w14:paraId="6F15B9BE" w14:textId="77777777" w:rsidR="00E722B3" w:rsidRPr="007B5BF0" w:rsidRDefault="00E722B3" w:rsidP="00BA3D98">
            <w:pPr>
              <w:contextualSpacing/>
              <w:rPr>
                <w:lang w:val="en-GB"/>
              </w:rPr>
            </w:pPr>
          </w:p>
        </w:tc>
      </w:tr>
      <w:tr w:rsidR="006D3A7A" w:rsidRPr="007B5BF0" w14:paraId="768BDF30" w14:textId="77777777" w:rsidTr="00DD2CD7">
        <w:tc>
          <w:tcPr>
            <w:tcW w:w="9572" w:type="dxa"/>
            <w:gridSpan w:val="5"/>
          </w:tcPr>
          <w:p w14:paraId="67ABF0D1" w14:textId="77777777" w:rsidR="006D3A7A" w:rsidRDefault="00BA3D98" w:rsidP="00063A06">
            <w:pPr>
              <w:spacing w:before="120"/>
            </w:pPr>
            <w:r>
              <w:t>1</w:t>
            </w:r>
            <w:r w:rsidR="0084544D">
              <w:t>8</w:t>
            </w:r>
            <w:r>
              <w:t xml:space="preserve">. </w:t>
            </w:r>
            <w:r w:rsidR="004D087A">
              <w:t>Does RCC have a staff training plan?</w:t>
            </w:r>
          </w:p>
          <w:p w14:paraId="4A426462" w14:textId="77777777" w:rsidR="00BA3D98" w:rsidRDefault="00BA3D98" w:rsidP="00BA3D9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76853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708947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7011D100" w14:textId="77777777" w:rsidR="004D087A" w:rsidRPr="007B5BF0" w:rsidRDefault="004D087A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6C4CD9E8" w14:textId="77777777" w:rsidTr="00DD2CD7">
        <w:tc>
          <w:tcPr>
            <w:tcW w:w="9572" w:type="dxa"/>
            <w:gridSpan w:val="5"/>
          </w:tcPr>
          <w:p w14:paraId="6EFE2DBE" w14:textId="77777777" w:rsidR="006D3A7A" w:rsidRDefault="00BA3D98" w:rsidP="00063A06">
            <w:pPr>
              <w:spacing w:before="120" w:after="120"/>
            </w:pPr>
            <w:r>
              <w:t>1</w:t>
            </w:r>
            <w:r w:rsidR="0084544D">
              <w:t>9</w:t>
            </w:r>
            <w:r>
              <w:t xml:space="preserve">. </w:t>
            </w:r>
            <w:r w:rsidR="004D087A">
              <w:t>Does RCC have in-house training capacity?</w:t>
            </w:r>
          </w:p>
          <w:p w14:paraId="0159C7A6" w14:textId="151A8D79" w:rsidR="00BA3D98" w:rsidRPr="007B5BF0" w:rsidRDefault="00BA3D98" w:rsidP="00BA3D98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73281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40761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</w:tc>
      </w:tr>
      <w:tr w:rsidR="006D3A7A" w:rsidRPr="007B5BF0" w14:paraId="0B84160D" w14:textId="77777777" w:rsidTr="00DD2CD7">
        <w:tc>
          <w:tcPr>
            <w:tcW w:w="9572" w:type="dxa"/>
            <w:gridSpan w:val="5"/>
          </w:tcPr>
          <w:p w14:paraId="5B5098BC" w14:textId="77777777" w:rsidR="006D3A7A" w:rsidRDefault="0084544D" w:rsidP="00063A06">
            <w:pPr>
              <w:spacing w:before="120" w:after="120"/>
            </w:pPr>
            <w:r>
              <w:t>20</w:t>
            </w:r>
            <w:r w:rsidR="00BA3D98">
              <w:t xml:space="preserve">. </w:t>
            </w:r>
            <w:r w:rsidR="004D087A">
              <w:t>Do staff participate in overseas training activities?</w:t>
            </w:r>
          </w:p>
          <w:p w14:paraId="3E0048A0" w14:textId="77777777" w:rsidR="00BA3D98" w:rsidRDefault="00BA3D98" w:rsidP="00BA3D98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178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212282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BEF0448" w14:textId="77777777" w:rsidR="00BA3D98" w:rsidRPr="007B5BF0" w:rsidRDefault="00BA3D98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67DD9F49" w14:textId="77777777" w:rsidTr="00DD2CD7">
        <w:tc>
          <w:tcPr>
            <w:tcW w:w="9572" w:type="dxa"/>
            <w:gridSpan w:val="5"/>
          </w:tcPr>
          <w:p w14:paraId="654EA6AB" w14:textId="77777777" w:rsidR="006D3A7A" w:rsidRDefault="0084544D" w:rsidP="00063A06">
            <w:pPr>
              <w:spacing w:before="120" w:after="120"/>
            </w:pPr>
            <w:r>
              <w:t>21</w:t>
            </w:r>
            <w:r w:rsidR="00BA3D98">
              <w:t xml:space="preserve">. </w:t>
            </w:r>
            <w:r w:rsidR="004D087A">
              <w:t xml:space="preserve">Does RCC have any arrangements with other </w:t>
            </w:r>
            <w:r w:rsidR="00683360">
              <w:t>RCCs</w:t>
            </w:r>
            <w:r w:rsidR="004D087A">
              <w:t xml:space="preserve"> for twining?</w:t>
            </w:r>
          </w:p>
          <w:p w14:paraId="155CE5EF" w14:textId="77777777" w:rsidR="00BA3D98" w:rsidRDefault="00BA3D98" w:rsidP="00683360">
            <w:pPr>
              <w:spacing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51080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93927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7EDC64F" w14:textId="77777777" w:rsidR="00BA3D98" w:rsidRPr="007B5BF0" w:rsidRDefault="00BA3D98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5F94AD0D" w14:textId="77777777" w:rsidTr="00DD2CD7">
        <w:tc>
          <w:tcPr>
            <w:tcW w:w="9572" w:type="dxa"/>
            <w:gridSpan w:val="5"/>
          </w:tcPr>
          <w:p w14:paraId="3C34A483" w14:textId="77777777" w:rsidR="006D3A7A" w:rsidRDefault="0084544D" w:rsidP="00063A06">
            <w:pPr>
              <w:spacing w:before="120" w:after="120"/>
            </w:pPr>
            <w:r>
              <w:t>22</w:t>
            </w:r>
            <w:r w:rsidR="00683360">
              <w:t xml:space="preserve">. </w:t>
            </w:r>
            <w:r w:rsidR="004D087A">
              <w:t xml:space="preserve">Does RCC send the staff on attachment to other </w:t>
            </w:r>
            <w:r w:rsidR="00683360">
              <w:t>RCCs</w:t>
            </w:r>
            <w:r w:rsidR="004D087A">
              <w:t>?</w:t>
            </w:r>
          </w:p>
          <w:p w14:paraId="4A980C22" w14:textId="77777777" w:rsidR="00BA3D98" w:rsidRDefault="00BA3D98" w:rsidP="00BA3D9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3439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210671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46164653" w14:textId="77777777" w:rsidR="00BA3D98" w:rsidRPr="007B5BF0" w:rsidRDefault="00BA3D98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537AAAD0" w14:textId="77777777" w:rsidTr="00DD2CD7">
        <w:tc>
          <w:tcPr>
            <w:tcW w:w="9572" w:type="dxa"/>
            <w:gridSpan w:val="5"/>
          </w:tcPr>
          <w:p w14:paraId="65BFAFD3" w14:textId="77777777" w:rsidR="006D3A7A" w:rsidRDefault="0084544D" w:rsidP="00063A06">
            <w:pPr>
              <w:spacing w:before="120"/>
            </w:pPr>
            <w:r>
              <w:t>23</w:t>
            </w:r>
            <w:r w:rsidR="00683360">
              <w:t xml:space="preserve">. </w:t>
            </w:r>
            <w:r w:rsidR="004D087A">
              <w:t>What is the frequency of use of WMO regional training centers (RTCs)?</w:t>
            </w:r>
          </w:p>
          <w:p w14:paraId="05C92545" w14:textId="77777777" w:rsidR="00683360" w:rsidRDefault="00683360" w:rsidP="00BC1F98">
            <w:pPr>
              <w:contextualSpacing/>
            </w:pPr>
          </w:p>
          <w:p w14:paraId="10A785F6" w14:textId="77777777" w:rsidR="004D087A" w:rsidRDefault="004D087A" w:rsidP="004D087A">
            <w:pPr>
              <w:contextualSpacing/>
            </w:pPr>
            <w:r>
              <w:t>Please indicate:</w:t>
            </w:r>
          </w:p>
          <w:p w14:paraId="05CAE332" w14:textId="77777777" w:rsidR="004D087A" w:rsidRPr="007B5BF0" w:rsidRDefault="004D087A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28A6EEA2" w14:textId="77777777" w:rsidTr="00DD2CD7">
        <w:tc>
          <w:tcPr>
            <w:tcW w:w="9572" w:type="dxa"/>
            <w:gridSpan w:val="5"/>
          </w:tcPr>
          <w:p w14:paraId="23F7C980" w14:textId="77777777" w:rsidR="004D087A" w:rsidRDefault="0084544D" w:rsidP="00063A06">
            <w:pPr>
              <w:spacing w:before="120"/>
            </w:pPr>
            <w:r>
              <w:t>24</w:t>
            </w:r>
            <w:r w:rsidR="00683360">
              <w:t xml:space="preserve">. </w:t>
            </w:r>
            <w:r w:rsidR="004D087A">
              <w:t>What is the availability of in-</w:t>
            </w:r>
            <w:r w:rsidR="00683360">
              <w:t>house</w:t>
            </w:r>
            <w:r w:rsidR="004D087A">
              <w:t xml:space="preserve"> training opportunities with universities and other</w:t>
            </w:r>
            <w:r w:rsidR="00BA3D98">
              <w:t xml:space="preserve"> </w:t>
            </w:r>
            <w:r w:rsidR="004D087A">
              <w:t>relevant institutions?</w:t>
            </w:r>
          </w:p>
          <w:p w14:paraId="73FA0877" w14:textId="77777777" w:rsidR="00BA3D98" w:rsidRDefault="00BA3D98" w:rsidP="00BA3D9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840978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38783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5A23BCAF" w14:textId="77777777" w:rsidR="004D087A" w:rsidRDefault="004D087A" w:rsidP="004D087A">
            <w:pPr>
              <w:contextualSpacing/>
            </w:pPr>
          </w:p>
          <w:p w14:paraId="280A5E5E" w14:textId="77777777" w:rsidR="004D087A" w:rsidRDefault="004D087A" w:rsidP="004D087A">
            <w:pPr>
              <w:contextualSpacing/>
            </w:pPr>
            <w:r>
              <w:t>Please specify:</w:t>
            </w:r>
          </w:p>
          <w:p w14:paraId="30D2F8FE" w14:textId="77777777" w:rsidR="006D3A7A" w:rsidRPr="007B5BF0" w:rsidRDefault="006D3A7A" w:rsidP="00BC1F98">
            <w:pPr>
              <w:contextualSpacing/>
              <w:rPr>
                <w:lang w:val="en-GB"/>
              </w:rPr>
            </w:pPr>
          </w:p>
        </w:tc>
      </w:tr>
      <w:tr w:rsidR="006D3A7A" w:rsidRPr="007B5BF0" w14:paraId="514BF76F" w14:textId="77777777" w:rsidTr="00DD2CD7">
        <w:tc>
          <w:tcPr>
            <w:tcW w:w="9572" w:type="dxa"/>
            <w:gridSpan w:val="5"/>
          </w:tcPr>
          <w:p w14:paraId="271D85D5" w14:textId="77777777" w:rsidR="00BA3D98" w:rsidRDefault="0084544D" w:rsidP="00BE5E07">
            <w:pPr>
              <w:tabs>
                <w:tab w:val="center" w:pos="4642"/>
              </w:tabs>
              <w:spacing w:before="120" w:after="120"/>
            </w:pPr>
            <w:r>
              <w:lastRenderedPageBreak/>
              <w:t>25</w:t>
            </w:r>
            <w:r w:rsidR="00683360">
              <w:t xml:space="preserve">. </w:t>
            </w:r>
            <w:r w:rsidR="004D087A">
              <w:t xml:space="preserve">What is the annual training budget of </w:t>
            </w:r>
            <w:r w:rsidR="00683360">
              <w:t>RCC</w:t>
            </w:r>
            <w:r w:rsidR="004D087A">
              <w:t>?</w:t>
            </w:r>
          </w:p>
          <w:p w14:paraId="32A41312" w14:textId="77777777" w:rsidR="00683360" w:rsidRDefault="00683360" w:rsidP="00BA3D98">
            <w:pPr>
              <w:tabs>
                <w:tab w:val="center" w:pos="4642"/>
              </w:tabs>
              <w:spacing w:after="120"/>
            </w:pPr>
          </w:p>
          <w:p w14:paraId="5B7C7972" w14:textId="77777777" w:rsidR="006D3A7A" w:rsidRPr="00683360" w:rsidRDefault="00683360" w:rsidP="00BA3D98">
            <w:pPr>
              <w:tabs>
                <w:tab w:val="center" w:pos="4642"/>
              </w:tabs>
              <w:spacing w:after="120"/>
            </w:pPr>
            <w:r>
              <w:t xml:space="preserve">Please specify: </w:t>
            </w:r>
          </w:p>
        </w:tc>
      </w:tr>
      <w:tr w:rsidR="004D087A" w:rsidRPr="007B5BF0" w14:paraId="6F5E9E11" w14:textId="77777777" w:rsidTr="00DD2CD7">
        <w:tc>
          <w:tcPr>
            <w:tcW w:w="9572" w:type="dxa"/>
            <w:gridSpan w:val="5"/>
          </w:tcPr>
          <w:p w14:paraId="6A60422D" w14:textId="77777777" w:rsidR="003A173C" w:rsidRPr="00683360" w:rsidRDefault="0084544D" w:rsidP="00BE5E07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26. </w:t>
            </w:r>
            <w:r w:rsidR="003A173C" w:rsidRPr="00683360">
              <w:rPr>
                <w:lang w:val="en-GB"/>
              </w:rPr>
              <w:t>Is there a training/skills development program</w:t>
            </w:r>
            <w:r w:rsidR="003A173C">
              <w:rPr>
                <w:lang w:val="en-GB"/>
              </w:rPr>
              <w:t>me</w:t>
            </w:r>
            <w:r w:rsidR="003A173C" w:rsidRPr="00683360">
              <w:rPr>
                <w:lang w:val="en-GB"/>
              </w:rPr>
              <w:t xml:space="preserve"> in your </w:t>
            </w:r>
            <w:r w:rsidR="003A173C">
              <w:rPr>
                <w:lang w:val="en-GB"/>
              </w:rPr>
              <w:t>RCC</w:t>
            </w:r>
            <w:r w:rsidR="003A173C" w:rsidRPr="00683360">
              <w:rPr>
                <w:lang w:val="en-GB"/>
              </w:rPr>
              <w:t>?</w:t>
            </w:r>
          </w:p>
          <w:p w14:paraId="09D7A4EC" w14:textId="77777777" w:rsidR="003A173C" w:rsidRDefault="003A173C" w:rsidP="003A173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74067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04079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30DEACC7" w14:textId="77777777" w:rsidR="003A173C" w:rsidRDefault="003A173C" w:rsidP="003A173C">
            <w:pPr>
              <w:contextualSpacing/>
              <w:rPr>
                <w:lang w:val="en-GB"/>
              </w:rPr>
            </w:pPr>
          </w:p>
          <w:p w14:paraId="69972D3A" w14:textId="77777777" w:rsidR="003A173C" w:rsidRPr="0084544D" w:rsidRDefault="003A173C" w:rsidP="0084544D">
            <w:pPr>
              <w:pStyle w:val="ListParagraph"/>
              <w:numPr>
                <w:ilvl w:val="0"/>
                <w:numId w:val="11"/>
              </w:numPr>
              <w:rPr>
                <w:lang w:val="en-GB"/>
              </w:rPr>
            </w:pPr>
            <w:r w:rsidRPr="0084544D">
              <w:rPr>
                <w:lang w:val="en-GB"/>
              </w:rPr>
              <w:t>If yes, please describe briefly the programme including selection process, frequency, nature, scale, etc.</w:t>
            </w:r>
          </w:p>
          <w:p w14:paraId="67AEE93A" w14:textId="77777777" w:rsidR="003A173C" w:rsidRPr="00683360" w:rsidRDefault="003A173C" w:rsidP="003A173C">
            <w:pPr>
              <w:contextualSpacing/>
              <w:rPr>
                <w:lang w:val="en-GB"/>
              </w:rPr>
            </w:pPr>
          </w:p>
          <w:p w14:paraId="3C364A23" w14:textId="77777777" w:rsidR="004D087A" w:rsidRDefault="004D087A" w:rsidP="00BC1F98">
            <w:pPr>
              <w:contextualSpacing/>
              <w:rPr>
                <w:lang w:val="en-GB"/>
              </w:rPr>
            </w:pPr>
          </w:p>
          <w:p w14:paraId="7832CE63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09C6E20E" w14:textId="77777777" w:rsidR="0084544D" w:rsidRPr="0084544D" w:rsidRDefault="0084544D" w:rsidP="0084544D">
            <w:pPr>
              <w:pStyle w:val="ListParagraph"/>
              <w:numPr>
                <w:ilvl w:val="0"/>
                <w:numId w:val="11"/>
              </w:numPr>
              <w:spacing w:after="120"/>
              <w:rPr>
                <w:lang w:val="en-GB"/>
              </w:rPr>
            </w:pPr>
            <w:r w:rsidRPr="0084544D">
              <w:rPr>
                <w:lang w:val="en-GB"/>
              </w:rPr>
              <w:t xml:space="preserve">How is this being achieved?  </w:t>
            </w:r>
          </w:p>
          <w:p w14:paraId="2DDAF58C" w14:textId="77777777" w:rsidR="0084544D" w:rsidRDefault="0084544D" w:rsidP="0084544D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97351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Pr="00683360">
              <w:rPr>
                <w:lang w:val="en-GB"/>
              </w:rPr>
              <w:t xml:space="preserve">on the job_________ </w:t>
            </w:r>
            <w:r w:rsidRPr="007B5BF0">
              <w:rPr>
                <w:lang w:val="en-GB"/>
              </w:rPr>
              <w:t xml:space="preserve">                   </w:t>
            </w:r>
            <w:sdt>
              <w:sdtPr>
                <w:rPr>
                  <w:lang w:val="en-GB"/>
                </w:rPr>
                <w:id w:val="93633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</w:t>
            </w:r>
            <w:r w:rsidRPr="00683360">
              <w:rPr>
                <w:lang w:val="en-GB"/>
              </w:rPr>
              <w:t>external_________</w:t>
            </w:r>
          </w:p>
          <w:p w14:paraId="440ADA1F" w14:textId="77777777" w:rsidR="0084544D" w:rsidRPr="007B5BF0" w:rsidRDefault="0084544D" w:rsidP="00BC1F98">
            <w:pPr>
              <w:contextualSpacing/>
              <w:rPr>
                <w:lang w:val="en-GB"/>
              </w:rPr>
            </w:pPr>
          </w:p>
        </w:tc>
      </w:tr>
      <w:tr w:rsidR="004D087A" w:rsidRPr="007B5BF0" w14:paraId="328EAB33" w14:textId="77777777" w:rsidTr="00DD2CD7">
        <w:tc>
          <w:tcPr>
            <w:tcW w:w="9572" w:type="dxa"/>
            <w:gridSpan w:val="5"/>
          </w:tcPr>
          <w:p w14:paraId="1BE2E4F8" w14:textId="77777777" w:rsidR="004D087A" w:rsidRDefault="0084544D" w:rsidP="00BE5E07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27. </w:t>
            </w:r>
            <w:r w:rsidR="003A173C" w:rsidRPr="00683360">
              <w:rPr>
                <w:lang w:val="en-GB"/>
              </w:rPr>
              <w:t>Is there a budget or plan for external short-term courses for employees?</w:t>
            </w:r>
          </w:p>
          <w:p w14:paraId="6A76BC0F" w14:textId="77777777" w:rsidR="003A173C" w:rsidRDefault="003A173C" w:rsidP="003A173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80126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47671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68196D9A" w14:textId="77777777" w:rsidR="003A173C" w:rsidRPr="007B5BF0" w:rsidRDefault="003A173C" w:rsidP="003A173C">
            <w:pPr>
              <w:tabs>
                <w:tab w:val="left" w:pos="3264"/>
              </w:tabs>
              <w:contextualSpacing/>
              <w:rPr>
                <w:lang w:val="en-GB"/>
              </w:rPr>
            </w:pPr>
          </w:p>
        </w:tc>
      </w:tr>
      <w:tr w:rsidR="00BE5E07" w:rsidRPr="007B5BF0" w14:paraId="5D9E1185" w14:textId="77777777" w:rsidTr="00DD2CD7">
        <w:tc>
          <w:tcPr>
            <w:tcW w:w="9572" w:type="dxa"/>
            <w:gridSpan w:val="5"/>
          </w:tcPr>
          <w:p w14:paraId="57E74064" w14:textId="53D0A652" w:rsidR="00BE5E07" w:rsidRDefault="00BE5E07" w:rsidP="00BE5E07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28a. according to the categories of capacities described in the GFCS guidelines, which category </w:t>
            </w:r>
            <w:r w:rsidRPr="00683360">
              <w:rPr>
                <w:lang w:val="en-GB"/>
              </w:rPr>
              <w:t xml:space="preserve">your </w:t>
            </w:r>
            <w:r>
              <w:rPr>
                <w:lang w:val="en-GB"/>
              </w:rPr>
              <w:t>RCC</w:t>
            </w:r>
            <w:r w:rsidRPr="00683360">
              <w:rPr>
                <w:lang w:val="en-GB"/>
              </w:rPr>
              <w:t xml:space="preserve"> needs training</w:t>
            </w:r>
            <w:r>
              <w:rPr>
                <w:lang w:val="en-GB"/>
              </w:rPr>
              <w:t xml:space="preserve"> (</w:t>
            </w:r>
            <w:r w:rsidRPr="00760F5C">
              <w:rPr>
                <w:lang w:val="en"/>
              </w:rPr>
              <w:t>Check any that apply</w:t>
            </w:r>
            <w:r>
              <w:rPr>
                <w:lang w:val="en"/>
              </w:rPr>
              <w:t>)</w:t>
            </w:r>
            <w:r w:rsidRPr="00683360">
              <w:rPr>
                <w:lang w:val="en-GB"/>
              </w:rPr>
              <w:t xml:space="preserve"> </w:t>
            </w:r>
          </w:p>
        </w:tc>
      </w:tr>
      <w:tr w:rsidR="00BE5E07" w:rsidRPr="007B5BF0" w14:paraId="288AD5DF" w14:textId="77777777" w:rsidTr="00DD2CD7">
        <w:trPr>
          <w:trHeight w:val="516"/>
        </w:trPr>
        <w:tc>
          <w:tcPr>
            <w:tcW w:w="4822" w:type="dxa"/>
          </w:tcPr>
          <w:p w14:paraId="70EFF8DD" w14:textId="66900034" w:rsidR="00BE5E07" w:rsidRDefault="00BE5E07" w:rsidP="00BE5E07">
            <w:pPr>
              <w:spacing w:before="120" w:after="120"/>
              <w:rPr>
                <w:lang w:val="en-GB"/>
              </w:rPr>
            </w:pPr>
            <w:r>
              <w:rPr>
                <w:b/>
                <w:lang w:val="en-GB"/>
              </w:rPr>
              <w:t>Category</w:t>
            </w:r>
          </w:p>
        </w:tc>
        <w:tc>
          <w:tcPr>
            <w:tcW w:w="4750" w:type="dxa"/>
            <w:gridSpan w:val="4"/>
          </w:tcPr>
          <w:p w14:paraId="39590E6A" w14:textId="58DF3564" w:rsidR="00BE5E07" w:rsidRDefault="00BE5E07" w:rsidP="00BE5E07">
            <w:pPr>
              <w:spacing w:before="120" w:after="120"/>
              <w:rPr>
                <w:lang w:val="en-GB"/>
              </w:rPr>
            </w:pPr>
            <w:r w:rsidRPr="00B77499">
              <w:rPr>
                <w:b/>
                <w:lang w:val="en-GB"/>
              </w:rPr>
              <w:t>Why?</w:t>
            </w:r>
          </w:p>
        </w:tc>
      </w:tr>
      <w:tr w:rsidR="00BE5E07" w:rsidRPr="007B5BF0" w14:paraId="1C26028D" w14:textId="77777777" w:rsidTr="00DD2CD7">
        <w:trPr>
          <w:trHeight w:val="516"/>
        </w:trPr>
        <w:tc>
          <w:tcPr>
            <w:tcW w:w="4822" w:type="dxa"/>
          </w:tcPr>
          <w:p w14:paraId="39CF95A9" w14:textId="722FCC4E" w:rsidR="00BE5E07" w:rsidRDefault="00BE5E07" w:rsidP="00BE5E07">
            <w:pPr>
              <w:spacing w:before="120" w:after="120"/>
              <w:ind w:left="450" w:hanging="450"/>
              <w:rPr>
                <w:lang w:val="en-GB"/>
              </w:rPr>
            </w:pPr>
            <w:r w:rsidRPr="007B5BF0">
              <w:rPr>
                <w:lang w:val="en-GB"/>
              </w:rPr>
              <w:t xml:space="preserve">    </w:t>
            </w:r>
            <w:r w:rsidRPr="007B5BF0">
              <w:rPr>
                <w:rFonts w:ascii="MS Gothic" w:eastAsia="MS Gothic" w:hAnsi="MS Gothic"/>
                <w:lang w:val="en-GB"/>
              </w:rPr>
              <w:t>☐</w:t>
            </w:r>
            <w:r>
              <w:rPr>
                <w:lang w:val="en-GB"/>
              </w:rPr>
              <w:t xml:space="preserve"> </w:t>
            </w:r>
            <w:r w:rsidRPr="00B77499">
              <w:t>A basic range of climate data services and information products;</w:t>
            </w:r>
          </w:p>
        </w:tc>
        <w:tc>
          <w:tcPr>
            <w:tcW w:w="4750" w:type="dxa"/>
            <w:gridSpan w:val="4"/>
          </w:tcPr>
          <w:p w14:paraId="5456AC8A" w14:textId="713282C4" w:rsidR="00BE5E07" w:rsidRDefault="00BE5E07" w:rsidP="00BE5E07">
            <w:pPr>
              <w:spacing w:before="120" w:after="120"/>
              <w:rPr>
                <w:lang w:val="en-GB"/>
              </w:rPr>
            </w:pPr>
          </w:p>
        </w:tc>
      </w:tr>
      <w:tr w:rsidR="00BE5E07" w:rsidRPr="007B5BF0" w14:paraId="2529A475" w14:textId="77777777" w:rsidTr="00DD2CD7">
        <w:trPr>
          <w:trHeight w:val="516"/>
        </w:trPr>
        <w:tc>
          <w:tcPr>
            <w:tcW w:w="4822" w:type="dxa"/>
          </w:tcPr>
          <w:p w14:paraId="32B8A8DA" w14:textId="07102F74" w:rsidR="00BE5E07" w:rsidRDefault="00BE5E07" w:rsidP="00BE5E07">
            <w:pPr>
              <w:spacing w:before="120" w:after="120"/>
              <w:ind w:left="450" w:hanging="450"/>
              <w:rPr>
                <w:lang w:val="en-GB"/>
              </w:rPr>
            </w:pPr>
            <w:r w:rsidRPr="007B5BF0">
              <w:rPr>
                <w:lang w:val="en-GB"/>
              </w:rPr>
              <w:t xml:space="preserve">    </w:t>
            </w:r>
            <w:sdt>
              <w:sdtPr>
                <w:rPr>
                  <w:lang w:val="en-GB"/>
                </w:rPr>
                <w:id w:val="21471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</w:t>
            </w:r>
            <w:r w:rsidRPr="00B77499">
              <w:t>Essential climate data services and information products;</w:t>
            </w:r>
          </w:p>
        </w:tc>
        <w:tc>
          <w:tcPr>
            <w:tcW w:w="4750" w:type="dxa"/>
            <w:gridSpan w:val="4"/>
          </w:tcPr>
          <w:p w14:paraId="793C9B95" w14:textId="0B2F5ABD" w:rsidR="00BE5E07" w:rsidRDefault="00BE5E07" w:rsidP="00BE5E07">
            <w:pPr>
              <w:spacing w:before="120" w:after="120"/>
              <w:rPr>
                <w:lang w:val="en-GB"/>
              </w:rPr>
            </w:pPr>
          </w:p>
        </w:tc>
      </w:tr>
      <w:tr w:rsidR="00BE5E07" w:rsidRPr="007B5BF0" w14:paraId="3CAC7FB7" w14:textId="77777777" w:rsidTr="00DD2CD7">
        <w:trPr>
          <w:trHeight w:val="516"/>
        </w:trPr>
        <w:tc>
          <w:tcPr>
            <w:tcW w:w="4822" w:type="dxa"/>
          </w:tcPr>
          <w:p w14:paraId="15FFA37B" w14:textId="55F49806" w:rsidR="00BE5E07" w:rsidRDefault="00BE5E07" w:rsidP="00BE5E07">
            <w:pPr>
              <w:spacing w:before="120" w:after="120"/>
              <w:ind w:left="450" w:hanging="450"/>
              <w:rPr>
                <w:lang w:val="en-GB"/>
              </w:rPr>
            </w:pPr>
            <w:r w:rsidRPr="007B5BF0">
              <w:rPr>
                <w:lang w:val="en-GB"/>
              </w:rPr>
              <w:t xml:space="preserve">    </w:t>
            </w:r>
            <w:sdt>
              <w:sdtPr>
                <w:rPr>
                  <w:lang w:val="en-GB"/>
                </w:rPr>
                <w:id w:val="85700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</w:t>
            </w:r>
            <w:r w:rsidRPr="00B77499">
              <w:t>A comprehensive range of climate data services and information products</w:t>
            </w:r>
          </w:p>
        </w:tc>
        <w:tc>
          <w:tcPr>
            <w:tcW w:w="4750" w:type="dxa"/>
            <w:gridSpan w:val="4"/>
          </w:tcPr>
          <w:p w14:paraId="4996E3C3" w14:textId="2EFC095B" w:rsidR="00BE5E07" w:rsidRDefault="00BE5E07" w:rsidP="00BE5E07">
            <w:pPr>
              <w:spacing w:before="120" w:after="120"/>
              <w:rPr>
                <w:lang w:val="en-GB"/>
              </w:rPr>
            </w:pPr>
          </w:p>
        </w:tc>
      </w:tr>
      <w:tr w:rsidR="00BE5E07" w:rsidRPr="007B5BF0" w14:paraId="2F2F1909" w14:textId="77777777" w:rsidTr="00DD2CD7">
        <w:trPr>
          <w:trHeight w:val="516"/>
        </w:trPr>
        <w:tc>
          <w:tcPr>
            <w:tcW w:w="4822" w:type="dxa"/>
          </w:tcPr>
          <w:p w14:paraId="5348E813" w14:textId="16DA8806" w:rsidR="00BE5E07" w:rsidRDefault="00BE5E07" w:rsidP="00BE5E07">
            <w:pPr>
              <w:spacing w:before="120"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</w:t>
            </w:r>
            <w:sdt>
              <w:sdtPr>
                <w:rPr>
                  <w:lang w:val="en-GB"/>
                </w:rPr>
                <w:id w:val="166836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</w:t>
            </w:r>
            <w:r w:rsidRPr="00B77499">
              <w:t>Provision of advanced climate services</w:t>
            </w:r>
          </w:p>
        </w:tc>
        <w:tc>
          <w:tcPr>
            <w:tcW w:w="4750" w:type="dxa"/>
            <w:gridSpan w:val="4"/>
          </w:tcPr>
          <w:p w14:paraId="40AC5B15" w14:textId="624D8735" w:rsidR="00BE5E07" w:rsidRDefault="00BE5E07" w:rsidP="00BE5E07">
            <w:pPr>
              <w:spacing w:before="120" w:after="120"/>
              <w:rPr>
                <w:lang w:val="en-GB"/>
              </w:rPr>
            </w:pPr>
          </w:p>
        </w:tc>
      </w:tr>
      <w:tr w:rsidR="00BE5E07" w:rsidRPr="007B5BF0" w14:paraId="7FC5D3AC" w14:textId="77777777" w:rsidTr="00DD2CD7">
        <w:trPr>
          <w:trHeight w:val="516"/>
        </w:trPr>
        <w:tc>
          <w:tcPr>
            <w:tcW w:w="4822" w:type="dxa"/>
          </w:tcPr>
          <w:p w14:paraId="505B86C1" w14:textId="6008FCA1" w:rsidR="00BE5E07" w:rsidRDefault="00BE5E07" w:rsidP="00BE5E07">
            <w:pPr>
              <w:spacing w:before="120" w:after="120"/>
              <w:rPr>
                <w:lang w:val="en-GB"/>
              </w:rPr>
            </w:pPr>
            <w:r w:rsidRPr="007B5BF0">
              <w:rPr>
                <w:lang w:val="en-GB"/>
              </w:rPr>
              <w:t xml:space="preserve">    </w:t>
            </w:r>
            <w:sdt>
              <w:sdtPr>
                <w:rPr>
                  <w:lang w:val="en-GB"/>
                </w:rPr>
                <w:id w:val="83388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Capacity Building</w:t>
            </w:r>
          </w:p>
        </w:tc>
        <w:tc>
          <w:tcPr>
            <w:tcW w:w="4750" w:type="dxa"/>
            <w:gridSpan w:val="4"/>
          </w:tcPr>
          <w:p w14:paraId="3CE03108" w14:textId="0D31F39D" w:rsidR="00BE5E07" w:rsidRDefault="00BE5E07" w:rsidP="00BE5E07">
            <w:pPr>
              <w:spacing w:before="120" w:after="120"/>
              <w:rPr>
                <w:lang w:val="en-GB"/>
              </w:rPr>
            </w:pPr>
          </w:p>
        </w:tc>
      </w:tr>
      <w:tr w:rsidR="00BE5E07" w:rsidRPr="007B5BF0" w14:paraId="6F370165" w14:textId="77777777" w:rsidTr="00DD2CD7">
        <w:tc>
          <w:tcPr>
            <w:tcW w:w="9572" w:type="dxa"/>
            <w:gridSpan w:val="5"/>
          </w:tcPr>
          <w:p w14:paraId="50249610" w14:textId="77777777" w:rsidR="00BE5E07" w:rsidRDefault="00BE5E07" w:rsidP="00BE5E07">
            <w:pPr>
              <w:spacing w:before="120" w:after="120"/>
            </w:pPr>
            <w:r>
              <w:t xml:space="preserve">28b. </w:t>
            </w:r>
            <w:r w:rsidRPr="00760F5C">
              <w:t xml:space="preserve">Please rank them in order of priority for your </w:t>
            </w:r>
            <w:r>
              <w:t>RCC</w:t>
            </w:r>
            <w:r w:rsidRPr="00760F5C">
              <w:t xml:space="preserve"> where you need help to improve your </w:t>
            </w:r>
            <w:r>
              <w:t>climate services</w:t>
            </w:r>
            <w:r w:rsidRPr="00760F5C">
              <w:t xml:space="preserve"> program. You may include an extra item of your choice if you feel we have omitted an issue that is of special concern to you (1 – most important to 12 – least important)</w:t>
            </w:r>
          </w:p>
          <w:p w14:paraId="33CD8A14" w14:textId="1DA0B41F" w:rsidR="00BE5E07" w:rsidRDefault="00BE5E07" w:rsidP="00BE5E07">
            <w:pPr>
              <w:spacing w:before="120" w:after="120"/>
              <w:rPr>
                <w:lang w:val="en-GB"/>
              </w:rPr>
            </w:pPr>
          </w:p>
        </w:tc>
      </w:tr>
      <w:tr w:rsidR="00BE5E07" w:rsidRPr="007B5BF0" w14:paraId="4EA2630A" w14:textId="77777777" w:rsidTr="00DD2CD7">
        <w:trPr>
          <w:trHeight w:val="432"/>
        </w:trPr>
        <w:tc>
          <w:tcPr>
            <w:tcW w:w="8190" w:type="dxa"/>
            <w:gridSpan w:val="3"/>
          </w:tcPr>
          <w:p w14:paraId="2A514633" w14:textId="54DE1A70" w:rsidR="00BE5E07" w:rsidRPr="00BE5E07" w:rsidRDefault="00BE5E07" w:rsidP="00BE5E07">
            <w:pPr>
              <w:spacing w:after="120"/>
              <w:rPr>
                <w:b/>
                <w:lang w:val="en-GB"/>
              </w:rPr>
            </w:pPr>
            <w:r w:rsidRPr="00BE5E07">
              <w:rPr>
                <w:b/>
              </w:rPr>
              <w:t xml:space="preserve">Issue </w:t>
            </w:r>
          </w:p>
        </w:tc>
        <w:tc>
          <w:tcPr>
            <w:tcW w:w="1382" w:type="dxa"/>
            <w:gridSpan w:val="2"/>
          </w:tcPr>
          <w:p w14:paraId="2C3D819E" w14:textId="67A92D67" w:rsidR="00BE5E07" w:rsidRPr="00BE5E07" w:rsidRDefault="00BE5E07" w:rsidP="00BE5E07">
            <w:pPr>
              <w:spacing w:after="120"/>
              <w:rPr>
                <w:b/>
                <w:lang w:val="en-GB"/>
              </w:rPr>
            </w:pPr>
            <w:r w:rsidRPr="00BE5E07">
              <w:rPr>
                <w:b/>
              </w:rPr>
              <w:t>RANK</w:t>
            </w:r>
          </w:p>
        </w:tc>
      </w:tr>
      <w:tr w:rsidR="00BE5E07" w:rsidRPr="007B5BF0" w14:paraId="2C028F2E" w14:textId="77777777" w:rsidTr="00DD2CD7">
        <w:trPr>
          <w:trHeight w:val="288"/>
        </w:trPr>
        <w:tc>
          <w:tcPr>
            <w:tcW w:w="8190" w:type="dxa"/>
            <w:gridSpan w:val="3"/>
          </w:tcPr>
          <w:p w14:paraId="4DABCB02" w14:textId="59A0C0A5" w:rsidR="00BE5E07" w:rsidRDefault="00BE5E07" w:rsidP="00BE5E07">
            <w:pPr>
              <w:rPr>
                <w:lang w:val="en-GB"/>
              </w:rPr>
            </w:pPr>
            <w:r>
              <w:lastRenderedPageBreak/>
              <w:t>Capacity Building (Forecast accuracy; Products; Preparation and presentation of media material)</w:t>
            </w:r>
          </w:p>
        </w:tc>
        <w:tc>
          <w:tcPr>
            <w:tcW w:w="1382" w:type="dxa"/>
            <w:gridSpan w:val="2"/>
          </w:tcPr>
          <w:p w14:paraId="16D95E47" w14:textId="1F48FA01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7D7CB4EA" w14:textId="77777777" w:rsidTr="00DD2CD7">
        <w:trPr>
          <w:trHeight w:val="288"/>
        </w:trPr>
        <w:tc>
          <w:tcPr>
            <w:tcW w:w="8190" w:type="dxa"/>
            <w:gridSpan w:val="3"/>
          </w:tcPr>
          <w:p w14:paraId="215A4655" w14:textId="0A1D0F00" w:rsidR="00BE5E07" w:rsidRDefault="00BE5E07" w:rsidP="00BE5E07">
            <w:pPr>
              <w:rPr>
                <w:lang w:val="en-GB"/>
              </w:rPr>
            </w:pPr>
            <w:r>
              <w:t>Computer Hardware &amp; Software</w:t>
            </w:r>
          </w:p>
        </w:tc>
        <w:tc>
          <w:tcPr>
            <w:tcW w:w="1382" w:type="dxa"/>
            <w:gridSpan w:val="2"/>
          </w:tcPr>
          <w:p w14:paraId="793B92D4" w14:textId="67ED9AD8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020C684D" w14:textId="77777777" w:rsidTr="00DD2CD7">
        <w:trPr>
          <w:trHeight w:val="288"/>
        </w:trPr>
        <w:tc>
          <w:tcPr>
            <w:tcW w:w="8190" w:type="dxa"/>
            <w:gridSpan w:val="3"/>
          </w:tcPr>
          <w:p w14:paraId="66B925D7" w14:textId="17D5305E" w:rsidR="00BE5E07" w:rsidRDefault="00BE5E07" w:rsidP="00BE5E07">
            <w:pPr>
              <w:rPr>
                <w:lang w:val="en-GB"/>
              </w:rPr>
            </w:pPr>
            <w:r>
              <w:t>Communication with the Public (effective product delivery)</w:t>
            </w:r>
          </w:p>
        </w:tc>
        <w:tc>
          <w:tcPr>
            <w:tcW w:w="1382" w:type="dxa"/>
            <w:gridSpan w:val="2"/>
          </w:tcPr>
          <w:p w14:paraId="34357669" w14:textId="3F9F8B8B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655822CA" w14:textId="77777777" w:rsidTr="00DD2CD7">
        <w:trPr>
          <w:trHeight w:val="288"/>
        </w:trPr>
        <w:tc>
          <w:tcPr>
            <w:tcW w:w="8190" w:type="dxa"/>
            <w:gridSpan w:val="3"/>
          </w:tcPr>
          <w:p w14:paraId="6B79EDAA" w14:textId="68AD56EB" w:rsidR="00BE5E07" w:rsidRDefault="00BE5E07" w:rsidP="00BE5E07">
            <w:pPr>
              <w:rPr>
                <w:lang w:val="en-GB"/>
              </w:rPr>
            </w:pPr>
            <w:r>
              <w:t>Public Education</w:t>
            </w:r>
          </w:p>
        </w:tc>
        <w:tc>
          <w:tcPr>
            <w:tcW w:w="1382" w:type="dxa"/>
            <w:gridSpan w:val="2"/>
          </w:tcPr>
          <w:p w14:paraId="3109F065" w14:textId="2B79673A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66189E2A" w14:textId="77777777" w:rsidTr="00DD2CD7">
        <w:trPr>
          <w:trHeight w:val="288"/>
        </w:trPr>
        <w:tc>
          <w:tcPr>
            <w:tcW w:w="8190" w:type="dxa"/>
            <w:gridSpan w:val="3"/>
          </w:tcPr>
          <w:p w14:paraId="27CAD5D0" w14:textId="5CEC6E3B" w:rsidR="00BE5E07" w:rsidRDefault="00BE5E07" w:rsidP="00BE5E07">
            <w:pPr>
              <w:rPr>
                <w:lang w:val="en-GB"/>
              </w:rPr>
            </w:pPr>
            <w:r>
              <w:t>Research and Linking with Institutes and Agencies</w:t>
            </w:r>
          </w:p>
        </w:tc>
        <w:tc>
          <w:tcPr>
            <w:tcW w:w="1382" w:type="dxa"/>
            <w:gridSpan w:val="2"/>
          </w:tcPr>
          <w:p w14:paraId="013B96E6" w14:textId="60DA0A52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03123D7A" w14:textId="77777777" w:rsidTr="00DD2CD7">
        <w:trPr>
          <w:trHeight w:val="288"/>
        </w:trPr>
        <w:tc>
          <w:tcPr>
            <w:tcW w:w="8190" w:type="dxa"/>
            <w:gridSpan w:val="3"/>
          </w:tcPr>
          <w:p w14:paraId="6E69832B" w14:textId="754DA6BF" w:rsidR="00BE5E07" w:rsidRDefault="00BE5E07" w:rsidP="00BE5E07">
            <w:pPr>
              <w:rPr>
                <w:lang w:val="en-GB"/>
              </w:rPr>
            </w:pPr>
            <w:r>
              <w:t>Training</w:t>
            </w:r>
          </w:p>
        </w:tc>
        <w:tc>
          <w:tcPr>
            <w:tcW w:w="1382" w:type="dxa"/>
            <w:gridSpan w:val="2"/>
          </w:tcPr>
          <w:p w14:paraId="59789C55" w14:textId="60B3D7C5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7273D2FF" w14:textId="77777777" w:rsidTr="00DD2CD7">
        <w:trPr>
          <w:trHeight w:val="288"/>
        </w:trPr>
        <w:tc>
          <w:tcPr>
            <w:tcW w:w="8190" w:type="dxa"/>
            <w:gridSpan w:val="3"/>
          </w:tcPr>
          <w:p w14:paraId="353C2DBF" w14:textId="3F02DB02" w:rsidR="00BE5E07" w:rsidRDefault="00BE5E07" w:rsidP="00BE5E07">
            <w:pPr>
              <w:rPr>
                <w:lang w:val="en-GB"/>
              </w:rPr>
            </w:pPr>
            <w:r>
              <w:t>Enhancing Warning Services</w:t>
            </w:r>
          </w:p>
        </w:tc>
        <w:tc>
          <w:tcPr>
            <w:tcW w:w="1382" w:type="dxa"/>
            <w:gridSpan w:val="2"/>
          </w:tcPr>
          <w:p w14:paraId="6DCD2791" w14:textId="049DCFDE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218C6376" w14:textId="77777777" w:rsidTr="00DD2CD7">
        <w:trPr>
          <w:trHeight w:val="288"/>
        </w:trPr>
        <w:tc>
          <w:tcPr>
            <w:tcW w:w="8190" w:type="dxa"/>
            <w:gridSpan w:val="3"/>
          </w:tcPr>
          <w:p w14:paraId="20FC282B" w14:textId="6B98ABAC" w:rsidR="00BE5E07" w:rsidRDefault="00BE5E07" w:rsidP="00BE5E07">
            <w:pPr>
              <w:rPr>
                <w:lang w:val="en-GB"/>
              </w:rPr>
            </w:pPr>
            <w:r>
              <w:t>Coordination with Disaster Management Agencies</w:t>
            </w:r>
          </w:p>
        </w:tc>
        <w:tc>
          <w:tcPr>
            <w:tcW w:w="1382" w:type="dxa"/>
            <w:gridSpan w:val="2"/>
          </w:tcPr>
          <w:p w14:paraId="60727200" w14:textId="3976E356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5387198B" w14:textId="77777777" w:rsidTr="00DD2CD7">
        <w:trPr>
          <w:trHeight w:val="288"/>
        </w:trPr>
        <w:tc>
          <w:tcPr>
            <w:tcW w:w="8190" w:type="dxa"/>
            <w:gridSpan w:val="3"/>
          </w:tcPr>
          <w:p w14:paraId="4D1BAADE" w14:textId="5AFEDE6B" w:rsidR="00BE5E07" w:rsidRDefault="00BE5E07" w:rsidP="00BE5E07">
            <w:pPr>
              <w:rPr>
                <w:lang w:val="en-GB"/>
              </w:rPr>
            </w:pPr>
            <w:r>
              <w:t>Opportunities for Combining Resources and Operations with Other Agencies or Adjacent Countries</w:t>
            </w:r>
          </w:p>
        </w:tc>
        <w:tc>
          <w:tcPr>
            <w:tcW w:w="1382" w:type="dxa"/>
            <w:gridSpan w:val="2"/>
          </w:tcPr>
          <w:p w14:paraId="21D06A34" w14:textId="5FDD6FEC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6EA637F0" w14:textId="77777777" w:rsidTr="00DD2CD7">
        <w:trPr>
          <w:trHeight w:val="288"/>
        </w:trPr>
        <w:tc>
          <w:tcPr>
            <w:tcW w:w="8190" w:type="dxa"/>
            <w:gridSpan w:val="3"/>
          </w:tcPr>
          <w:p w14:paraId="511CFB31" w14:textId="7EA78F4D" w:rsidR="00BE5E07" w:rsidRDefault="00BE5E07" w:rsidP="00BE5E07">
            <w:pPr>
              <w:rPr>
                <w:lang w:val="en-GB"/>
              </w:rPr>
            </w:pPr>
            <w:r>
              <w:t>Threat from Commercial Meteorological Service Providers</w:t>
            </w:r>
          </w:p>
        </w:tc>
        <w:tc>
          <w:tcPr>
            <w:tcW w:w="1382" w:type="dxa"/>
            <w:gridSpan w:val="2"/>
          </w:tcPr>
          <w:p w14:paraId="00EBBC5F" w14:textId="269C3153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608C24F6" w14:textId="77777777" w:rsidTr="00DD2CD7">
        <w:trPr>
          <w:trHeight w:val="288"/>
        </w:trPr>
        <w:tc>
          <w:tcPr>
            <w:tcW w:w="8190" w:type="dxa"/>
            <w:gridSpan w:val="3"/>
          </w:tcPr>
          <w:p w14:paraId="69C43117" w14:textId="7D317468" w:rsidR="00BE5E07" w:rsidRDefault="00BE5E07" w:rsidP="00BE5E07">
            <w:pPr>
              <w:rPr>
                <w:lang w:val="en-GB"/>
              </w:rPr>
            </w:pPr>
            <w:r>
              <w:t>Development of Applications in Nowcasting</w:t>
            </w:r>
          </w:p>
        </w:tc>
        <w:tc>
          <w:tcPr>
            <w:tcW w:w="1382" w:type="dxa"/>
            <w:gridSpan w:val="2"/>
          </w:tcPr>
          <w:p w14:paraId="79BCF190" w14:textId="3EA56298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7EBF385A" w14:textId="77777777" w:rsidTr="00DD2CD7">
        <w:trPr>
          <w:trHeight w:val="288"/>
        </w:trPr>
        <w:tc>
          <w:tcPr>
            <w:tcW w:w="8190" w:type="dxa"/>
            <w:gridSpan w:val="3"/>
          </w:tcPr>
          <w:p w14:paraId="37BBE74E" w14:textId="03E4B650" w:rsidR="00BE5E07" w:rsidRPr="00BE5E07" w:rsidRDefault="00BE5E07" w:rsidP="00BE5E07">
            <w:r>
              <w:t>Other: Please Describe:</w:t>
            </w:r>
          </w:p>
        </w:tc>
        <w:tc>
          <w:tcPr>
            <w:tcW w:w="1382" w:type="dxa"/>
            <w:gridSpan w:val="2"/>
          </w:tcPr>
          <w:p w14:paraId="7B72D0BF" w14:textId="64F8CC20" w:rsidR="00BE5E07" w:rsidRDefault="00BE5E07" w:rsidP="00BE5E07">
            <w:pPr>
              <w:rPr>
                <w:lang w:val="en-GB"/>
              </w:rPr>
            </w:pPr>
          </w:p>
        </w:tc>
      </w:tr>
      <w:tr w:rsidR="00BE5E07" w:rsidRPr="007B5BF0" w14:paraId="3A078364" w14:textId="77777777" w:rsidTr="00DD2CD7">
        <w:tc>
          <w:tcPr>
            <w:tcW w:w="9572" w:type="dxa"/>
            <w:gridSpan w:val="5"/>
          </w:tcPr>
          <w:p w14:paraId="6E0B5DB0" w14:textId="77777777" w:rsidR="00BE5E07" w:rsidRDefault="00BE5E07" w:rsidP="00BE5E07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t xml:space="preserve">29. </w:t>
            </w:r>
            <w:r w:rsidRPr="00ED3AE7">
              <w:rPr>
                <w:lang w:val="en-GB"/>
              </w:rPr>
              <w:t>Are climate services inscribed into training curricula for national extension service?</w:t>
            </w:r>
          </w:p>
          <w:p w14:paraId="0D825E72" w14:textId="77777777" w:rsidR="00BE5E07" w:rsidRDefault="00BE5E07" w:rsidP="00BE5E0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13262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91099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45162CD0" w14:textId="6AD3C7DB" w:rsidR="00BE5E07" w:rsidRPr="00760F5C" w:rsidRDefault="00BE5E07" w:rsidP="00BE5E07">
            <w:pPr>
              <w:spacing w:before="120"/>
            </w:pPr>
            <w:r>
              <w:t>If yes, please provide any attachments of the content of the curricula</w:t>
            </w:r>
          </w:p>
          <w:p w14:paraId="71F0B2C7" w14:textId="77777777" w:rsidR="00BE5E07" w:rsidRPr="007B5BF0" w:rsidRDefault="00BE5E07" w:rsidP="0084544D">
            <w:pPr>
              <w:contextualSpacing/>
              <w:rPr>
                <w:lang w:val="en-GB"/>
              </w:rPr>
            </w:pPr>
          </w:p>
        </w:tc>
      </w:tr>
      <w:tr w:rsidR="00BE5E07" w:rsidRPr="007B5BF0" w14:paraId="2001C19C" w14:textId="77777777" w:rsidTr="00DD2CD7">
        <w:tc>
          <w:tcPr>
            <w:tcW w:w="9572" w:type="dxa"/>
            <w:gridSpan w:val="5"/>
          </w:tcPr>
          <w:p w14:paraId="4D4859FC" w14:textId="77777777" w:rsidR="00BE5E07" w:rsidRDefault="00BE5E07" w:rsidP="0084544D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30. </w:t>
            </w:r>
            <w:r w:rsidRPr="00ED3AE7">
              <w:rPr>
                <w:lang w:val="en-GB"/>
              </w:rPr>
              <w:t>Is communication training inscribed into national/regional curricula</w:t>
            </w:r>
            <w:r>
              <w:rPr>
                <w:lang w:val="en-GB"/>
              </w:rPr>
              <w:t xml:space="preserve"> for NHMSs staff and personnel?</w:t>
            </w:r>
          </w:p>
          <w:p w14:paraId="2A187AF6" w14:textId="77777777" w:rsidR="00BE5E07" w:rsidRDefault="00BE5E07" w:rsidP="00BE5E0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14357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17651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16BC1171" w14:textId="77777777" w:rsidR="00BE5E07" w:rsidRDefault="00BE5E07" w:rsidP="0084544D">
            <w:pPr>
              <w:contextualSpacing/>
            </w:pPr>
          </w:p>
          <w:p w14:paraId="6BB0FD66" w14:textId="02418C98" w:rsidR="00BE5E07" w:rsidRPr="00760F5C" w:rsidRDefault="00BE5E07" w:rsidP="0084544D">
            <w:pPr>
              <w:contextualSpacing/>
            </w:pPr>
            <w:r>
              <w:t>If yes, please provide in an attachments the content of training provided</w:t>
            </w:r>
          </w:p>
          <w:p w14:paraId="7FF61E9F" w14:textId="77777777" w:rsidR="00BE5E07" w:rsidRDefault="00BE5E07" w:rsidP="00ED3AE7">
            <w:pPr>
              <w:contextualSpacing/>
              <w:rPr>
                <w:lang w:val="en-GB"/>
              </w:rPr>
            </w:pPr>
          </w:p>
        </w:tc>
      </w:tr>
      <w:tr w:rsidR="00BE5E07" w:rsidRPr="007B5BF0" w14:paraId="7D51A230" w14:textId="77777777" w:rsidTr="00DD2CD7">
        <w:tc>
          <w:tcPr>
            <w:tcW w:w="9572" w:type="dxa"/>
            <w:gridSpan w:val="5"/>
          </w:tcPr>
          <w:p w14:paraId="7E6D3D48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31. </w:t>
            </w:r>
            <w:r w:rsidRPr="00ED3AE7">
              <w:rPr>
                <w:lang w:val="en-GB"/>
              </w:rPr>
              <w:t>Is there university level education in fields related to climate/climate services?</w:t>
            </w:r>
          </w:p>
          <w:p w14:paraId="4097F0B9" w14:textId="77777777" w:rsidR="00BE5E07" w:rsidRDefault="00BE5E07" w:rsidP="00BE5E0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30805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14673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59C2F349" w14:textId="77777777" w:rsidR="00BE5E07" w:rsidRDefault="00BE5E07" w:rsidP="00BC1F98">
            <w:pPr>
              <w:contextualSpacing/>
            </w:pPr>
          </w:p>
          <w:p w14:paraId="3FD4FB87" w14:textId="77777777" w:rsidR="00BE5E07" w:rsidRPr="00760F5C" w:rsidRDefault="00BE5E07" w:rsidP="00BC1F98">
            <w:pPr>
              <w:contextualSpacing/>
            </w:pPr>
            <w:r>
              <w:t xml:space="preserve">If yes give the course content and details of the university </w:t>
            </w:r>
          </w:p>
          <w:p w14:paraId="68C233FF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704E2DD9" w14:textId="77777777" w:rsidTr="00DD2CD7">
        <w:tc>
          <w:tcPr>
            <w:tcW w:w="9572" w:type="dxa"/>
            <w:gridSpan w:val="5"/>
          </w:tcPr>
          <w:p w14:paraId="3FC80280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32. </w:t>
            </w:r>
            <w:r w:rsidRPr="00ED3AE7">
              <w:rPr>
                <w:lang w:val="en-GB"/>
              </w:rPr>
              <w:t>Is there collaborative research on climate services between different institutions at country level?</w:t>
            </w:r>
          </w:p>
          <w:p w14:paraId="091F1041" w14:textId="77777777" w:rsidR="00BE5E07" w:rsidRDefault="00BE5E07" w:rsidP="00BE5E0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04547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28593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77A55180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2BF88223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>Please list these institutions</w:t>
            </w:r>
          </w:p>
          <w:p w14:paraId="7714B41A" w14:textId="3D2E156B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657B007D" w14:textId="77777777" w:rsidTr="00DD2CD7">
        <w:tc>
          <w:tcPr>
            <w:tcW w:w="9572" w:type="dxa"/>
            <w:gridSpan w:val="5"/>
          </w:tcPr>
          <w:p w14:paraId="0241C6F6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33. </w:t>
            </w:r>
            <w:r w:rsidRPr="00ED3AE7">
              <w:rPr>
                <w:lang w:val="en-GB"/>
              </w:rPr>
              <w:t>Are there sufficient resources to carry out climate research activities and to provide climate services?</w:t>
            </w:r>
          </w:p>
          <w:p w14:paraId="61768518" w14:textId="77777777" w:rsidR="00BE5E07" w:rsidRDefault="00BE5E07" w:rsidP="00BE5E0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2112617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842823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BACD2FF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>If yes, indicate the available resources</w:t>
            </w:r>
          </w:p>
          <w:p w14:paraId="307A78DA" w14:textId="2FAA19CE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308C73F5" w14:textId="77777777" w:rsidTr="00DD2CD7">
        <w:tc>
          <w:tcPr>
            <w:tcW w:w="9572" w:type="dxa"/>
            <w:gridSpan w:val="5"/>
          </w:tcPr>
          <w:p w14:paraId="3ACE9C38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34. </w:t>
            </w:r>
            <w:r w:rsidRPr="00ED3AE7">
              <w:rPr>
                <w:lang w:val="en-GB"/>
              </w:rPr>
              <w:t>Are there adequate resources to support the collection of data and training of staff working on the development of climate-related information products and services?</w:t>
            </w:r>
          </w:p>
          <w:p w14:paraId="79C51B9F" w14:textId="77777777" w:rsidR="00BE5E07" w:rsidRDefault="00BE5E07" w:rsidP="00BE5E0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07887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20092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34BDDE6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71772543" w14:textId="77777777" w:rsidTr="00DD2CD7">
        <w:tc>
          <w:tcPr>
            <w:tcW w:w="9572" w:type="dxa"/>
            <w:gridSpan w:val="5"/>
            <w:shd w:val="clear" w:color="auto" w:fill="8DB3E2" w:themeFill="text2" w:themeFillTint="66"/>
          </w:tcPr>
          <w:p w14:paraId="174948B6" w14:textId="77777777" w:rsidR="00BE5E07" w:rsidRPr="00A66821" w:rsidRDefault="00BE5E07" w:rsidP="005337B2">
            <w:pPr>
              <w:contextualSpacing/>
              <w:jc w:val="center"/>
              <w:rPr>
                <w:b/>
                <w:lang w:val="en-GB"/>
              </w:rPr>
            </w:pPr>
            <w:r>
              <w:rPr>
                <w:b/>
              </w:rPr>
              <w:lastRenderedPageBreak/>
              <w:t xml:space="preserve">IV. </w:t>
            </w:r>
            <w:r w:rsidRPr="00A66821">
              <w:rPr>
                <w:b/>
              </w:rPr>
              <w:t>Capacities for production, tailoring and communication of climate services</w:t>
            </w:r>
          </w:p>
        </w:tc>
      </w:tr>
      <w:tr w:rsidR="00BE5E07" w:rsidRPr="007B5BF0" w14:paraId="11A5DD61" w14:textId="77777777" w:rsidTr="00DD2CD7">
        <w:tc>
          <w:tcPr>
            <w:tcW w:w="9572" w:type="dxa"/>
            <w:gridSpan w:val="5"/>
          </w:tcPr>
          <w:p w14:paraId="02DD6F8F" w14:textId="000C5604" w:rsidR="00BE5E07" w:rsidRDefault="00BE5E07" w:rsidP="00752CEC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. </w:t>
            </w:r>
            <w:r w:rsidRPr="0014675C">
              <w:rPr>
                <w:lang w:val="en-GB"/>
              </w:rPr>
              <w:t xml:space="preserve">Who are the </w:t>
            </w:r>
            <w:r>
              <w:rPr>
                <w:lang w:val="en-GB"/>
              </w:rPr>
              <w:t>primary</w:t>
            </w:r>
            <w:r w:rsidRPr="0014675C">
              <w:rPr>
                <w:lang w:val="en-GB"/>
              </w:rPr>
              <w:t xml:space="preserve"> users of climate information at national level?</w:t>
            </w:r>
          </w:p>
          <w:p w14:paraId="040D69F0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65FAFA35" w14:textId="77777777" w:rsidTr="00DD2CD7">
        <w:tc>
          <w:tcPr>
            <w:tcW w:w="9572" w:type="dxa"/>
            <w:gridSpan w:val="5"/>
            <w:tcBorders>
              <w:bottom w:val="nil"/>
            </w:tcBorders>
          </w:tcPr>
          <w:p w14:paraId="232A9DC2" w14:textId="77777777" w:rsidR="00BE5E07" w:rsidRDefault="00BE5E07" w:rsidP="00752CEC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2. Please state the climate information services/products this RCC currently produced</w:t>
            </w:r>
            <w:r w:rsidRPr="0014675C">
              <w:rPr>
                <w:lang w:val="en-GB"/>
              </w:rPr>
              <w:t>:</w:t>
            </w:r>
          </w:p>
          <w:p w14:paraId="34F2E9AA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6B3DB42B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685DA479" w14:textId="77777777" w:rsidR="00BE5E07" w:rsidRPr="0014675C" w:rsidRDefault="00BE5E07" w:rsidP="0014675C">
            <w:pPr>
              <w:rPr>
                <w:rFonts w:cstheme="minorHAnsi"/>
              </w:rPr>
            </w:pPr>
            <w:r w:rsidRPr="0014675C">
              <w:rPr>
                <w:rFonts w:cstheme="minorHAnsi"/>
                <w:color w:val="000000"/>
              </w:rPr>
              <w:t>Daily Heavy Rainfall/Flash Flood Bulletin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B969D" w14:textId="77777777" w:rsidR="00BE5E07" w:rsidRPr="0014675C" w:rsidRDefault="004D160D" w:rsidP="0014675C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42030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7F4DEB02" w14:textId="77777777" w:rsidR="00BE5E07" w:rsidRPr="0014675C" w:rsidRDefault="004D160D" w:rsidP="0014675C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207338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0D49B2B0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3935CCFC" w14:textId="77777777" w:rsidR="00BE5E07" w:rsidRPr="0014675C" w:rsidRDefault="00BE5E07" w:rsidP="0014675C">
            <w:pPr>
              <w:rPr>
                <w:rFonts w:cstheme="minorHAnsi"/>
              </w:rPr>
            </w:pPr>
            <w:r w:rsidRPr="0014675C">
              <w:rPr>
                <w:rFonts w:cstheme="minorHAnsi"/>
              </w:rPr>
              <w:t>Weekly Monitoring and Forecast Bulletins for Heavy Rainfall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5A0A8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70787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52F14750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11667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3EB1DFF1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5F58CF9F" w14:textId="77777777" w:rsidR="00BE5E07" w:rsidRPr="0014675C" w:rsidRDefault="00BE5E07" w:rsidP="0014675C">
            <w:pPr>
              <w:rPr>
                <w:rFonts w:cstheme="minorHAnsi"/>
              </w:rPr>
            </w:pPr>
            <w:r w:rsidRPr="0014675C">
              <w:rPr>
                <w:rFonts w:cstheme="minorHAnsi"/>
              </w:rPr>
              <w:t>Weekly Rainfall Outlook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1DDC0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75295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47450A88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56278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7D8C9169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48E906E7" w14:textId="77777777" w:rsidR="00BE5E07" w:rsidRPr="0014675C" w:rsidRDefault="00BE5E07" w:rsidP="0014675C">
            <w:pPr>
              <w:rPr>
                <w:rFonts w:cstheme="minorHAnsi"/>
              </w:rPr>
            </w:pPr>
            <w:r w:rsidRPr="0014675C">
              <w:rPr>
                <w:rFonts w:cstheme="minorHAnsi"/>
              </w:rPr>
              <w:t>Weekly Meningitis Bulletin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AAA67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13047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4A280D21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138282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4418358C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14B374F7" w14:textId="77777777" w:rsidR="00BE5E07" w:rsidRPr="0014675C" w:rsidRDefault="00BE5E07" w:rsidP="0014675C">
            <w:r w:rsidRPr="0014675C">
              <w:t>Ten Days Climate Diagnostic Bulletins/10 days forecast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AD91C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671527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2687D58C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58446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40545BF8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6FCB25F5" w14:textId="77777777" w:rsidR="00BE5E07" w:rsidRPr="0014675C" w:rsidRDefault="00BE5E07" w:rsidP="0014675C">
            <w:r w:rsidRPr="0014675C">
              <w:t>Monthly Climate Diagnostic Bulletins for Africa/Monthly Forecast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C09A2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303278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348A7FC4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45371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1E7B0950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7F5903CB" w14:textId="77777777" w:rsidR="00BE5E07" w:rsidRPr="0014675C" w:rsidRDefault="00BE5E07" w:rsidP="0014675C">
            <w:r w:rsidRPr="0014675C">
              <w:t>Drought Service and Seasonal Climate Forecasts/Seasonal Forecast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3869F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700621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5D804F9C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32889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4D38098B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7120FC47" w14:textId="77777777" w:rsidR="00BE5E07" w:rsidRPr="0014675C" w:rsidRDefault="00BE5E07" w:rsidP="0014675C">
            <w:r w:rsidRPr="0014675C">
              <w:t>Long Range Forecast Product for Africa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B352B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730499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26B37263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166855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0FECB2CF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79D30191" w14:textId="77777777" w:rsidR="00BE5E07" w:rsidRPr="0014675C" w:rsidRDefault="00BE5E07" w:rsidP="0014675C">
            <w:r w:rsidRPr="0014675C">
              <w:t>Technical Note on Seasonal Forecas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02358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489061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4D88B09F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638330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17F804DA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06946A06" w14:textId="77777777" w:rsidR="00BE5E07" w:rsidRPr="0014675C" w:rsidRDefault="00BE5E07" w:rsidP="0014675C">
            <w:r w:rsidRPr="0014675C">
              <w:t>Briefs for Policy and Decision Maker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40BD9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759598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443748FE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160422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760FDB0F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20DEEB1A" w14:textId="77777777" w:rsidR="00BE5E07" w:rsidRPr="0014675C" w:rsidRDefault="00BE5E07" w:rsidP="0014675C">
            <w:r w:rsidRPr="0014675C">
              <w:t>Technical Note on the State of Climate of Africa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DF800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56925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1E4FCA47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19360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35772857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5953C369" w14:textId="77777777" w:rsidR="00BE5E07" w:rsidRPr="0014675C" w:rsidRDefault="00BE5E07" w:rsidP="0014675C">
            <w:r w:rsidRPr="0014675C">
              <w:t>The State of Climate Report for Africa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C81CF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73351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2C8CED45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212110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1CFB17CC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375354E4" w14:textId="77777777" w:rsidR="00BE5E07" w:rsidRPr="0014675C" w:rsidRDefault="00BE5E07" w:rsidP="0014675C">
            <w:r w:rsidRPr="0014675C">
              <w:t>Crop monitor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C8D04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139846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17EA924B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2049642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5B81D9E7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67CCAAB3" w14:textId="77777777" w:rsidR="00BE5E07" w:rsidRPr="0014675C" w:rsidRDefault="00BE5E07" w:rsidP="0014675C">
            <w:r w:rsidRPr="0014675C">
              <w:t>Food Security Assessment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D7AB5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820114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4D1937E3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36891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698BD454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1F9155FA" w14:textId="77777777" w:rsidR="00BE5E07" w:rsidRPr="0014675C" w:rsidRDefault="00BE5E07" w:rsidP="0014675C">
            <w:r w:rsidRPr="0014675C">
              <w:t>Climate analysis (SPI, Percentage of normal Rainfall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C103E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186358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6F27EBBE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397331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4E5FBD11" w14:textId="77777777" w:rsidTr="00DD2CD7">
        <w:tc>
          <w:tcPr>
            <w:tcW w:w="7200" w:type="dxa"/>
            <w:gridSpan w:val="2"/>
            <w:tcBorders>
              <w:top w:val="nil"/>
              <w:bottom w:val="nil"/>
              <w:right w:val="nil"/>
            </w:tcBorders>
          </w:tcPr>
          <w:p w14:paraId="345D818B" w14:textId="77777777" w:rsidR="00BE5E07" w:rsidRPr="0014675C" w:rsidRDefault="00BE5E07" w:rsidP="0014675C">
            <w:r w:rsidRPr="0014675C">
              <w:t>Environmental Analysis (Vegetation cover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F81F9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55828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Ye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</w:tcBorders>
            <w:vAlign w:val="center"/>
          </w:tcPr>
          <w:p w14:paraId="5969E414" w14:textId="77777777" w:rsidR="00BE5E07" w:rsidRPr="0014675C" w:rsidRDefault="004D160D" w:rsidP="002F165E">
            <w:pPr>
              <w:jc w:val="center"/>
              <w:rPr>
                <w:rFonts w:cstheme="minorHAnsi"/>
              </w:rPr>
            </w:pPr>
            <w:sdt>
              <w:sdtPr>
                <w:rPr>
                  <w:lang w:val="en-GB"/>
                </w:rPr>
                <w:id w:val="-1137259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7B5BF0">
              <w:rPr>
                <w:lang w:val="en-GB"/>
              </w:rPr>
              <w:t xml:space="preserve"> </w:t>
            </w:r>
            <w:r w:rsidR="00BE5E07">
              <w:rPr>
                <w:lang w:val="en-GB"/>
              </w:rPr>
              <w:t>No</w:t>
            </w:r>
          </w:p>
        </w:tc>
      </w:tr>
      <w:tr w:rsidR="00BE5E07" w:rsidRPr="007B5BF0" w14:paraId="73EDF914" w14:textId="77777777" w:rsidTr="00DD2CD7">
        <w:tc>
          <w:tcPr>
            <w:tcW w:w="9572" w:type="dxa"/>
            <w:gridSpan w:val="5"/>
            <w:tcBorders>
              <w:top w:val="nil"/>
            </w:tcBorders>
          </w:tcPr>
          <w:p w14:paraId="5E43B53E" w14:textId="77777777" w:rsidR="00BE5E07" w:rsidRDefault="00BE5E07" w:rsidP="00BC1F98">
            <w:pPr>
              <w:contextualSpacing/>
            </w:pPr>
            <w:r w:rsidRPr="0014675C">
              <w:t>Any other services</w:t>
            </w:r>
            <w:r>
              <w:t>?</w:t>
            </w:r>
          </w:p>
          <w:p w14:paraId="49E511F0" w14:textId="77777777" w:rsidR="00752CEC" w:rsidRPr="007B5BF0" w:rsidRDefault="00752CEC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6260FC5A" w14:textId="77777777" w:rsidTr="00DD2CD7">
        <w:tc>
          <w:tcPr>
            <w:tcW w:w="9572" w:type="dxa"/>
            <w:gridSpan w:val="5"/>
          </w:tcPr>
          <w:p w14:paraId="0B796CC1" w14:textId="57F2E0FE" w:rsidR="00BE5E07" w:rsidRDefault="00BE5E07" w:rsidP="00752CEC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3. </w:t>
            </w:r>
            <w:r w:rsidRPr="00A66821">
              <w:rPr>
                <w:lang w:val="en-GB"/>
              </w:rPr>
              <w:t xml:space="preserve">How is this information accessed by each </w:t>
            </w:r>
            <w:r>
              <w:rPr>
                <w:lang w:val="en-GB"/>
              </w:rPr>
              <w:t xml:space="preserve">GFCS priority </w:t>
            </w:r>
            <w:r w:rsidRPr="00A66821">
              <w:rPr>
                <w:lang w:val="en-GB"/>
              </w:rPr>
              <w:t xml:space="preserve">sector? </w:t>
            </w:r>
          </w:p>
          <w:p w14:paraId="4C4DDE96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5809CEB7" w14:textId="77777777" w:rsidTr="00DD2CD7">
        <w:tc>
          <w:tcPr>
            <w:tcW w:w="9572" w:type="dxa"/>
            <w:gridSpan w:val="5"/>
          </w:tcPr>
          <w:p w14:paraId="3DBDFD0F" w14:textId="77777777" w:rsidR="00BE5E07" w:rsidRDefault="00BE5E07" w:rsidP="00752CEC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4. </w:t>
            </w:r>
            <w:r w:rsidRPr="00A66821">
              <w:rPr>
                <w:lang w:val="en-GB"/>
              </w:rPr>
              <w:t xml:space="preserve">Are there feedback mechanisms in place for you (sectoral user) to provide your assessment of the relevance and quality of the product/service you </w:t>
            </w:r>
            <w:r>
              <w:rPr>
                <w:lang w:val="en-GB"/>
              </w:rPr>
              <w:t>provide</w:t>
            </w:r>
            <w:r w:rsidRPr="00A66821">
              <w:rPr>
                <w:lang w:val="en-GB"/>
              </w:rPr>
              <w:t xml:space="preserve">?  </w:t>
            </w:r>
          </w:p>
          <w:p w14:paraId="3CA205A9" w14:textId="77777777" w:rsidR="00BE5E07" w:rsidRDefault="00BE5E07" w:rsidP="00A66821">
            <w:pPr>
              <w:contextualSpacing/>
              <w:rPr>
                <w:lang w:val="en-GB"/>
              </w:rPr>
            </w:pPr>
          </w:p>
          <w:p w14:paraId="1372F159" w14:textId="77777777" w:rsidR="00BE5E07" w:rsidRDefault="00BE5E07" w:rsidP="00A66821">
            <w:pPr>
              <w:contextualSpacing/>
              <w:rPr>
                <w:lang w:val="en-GB"/>
              </w:rPr>
            </w:pPr>
          </w:p>
          <w:p w14:paraId="2EBFFCBD" w14:textId="75371E40" w:rsidR="00BE5E07" w:rsidRDefault="00BE5E07" w:rsidP="00A66821">
            <w:pPr>
              <w:contextualSpacing/>
              <w:rPr>
                <w:lang w:val="en-GB"/>
              </w:rPr>
            </w:pPr>
            <w:r w:rsidRPr="00A66821">
              <w:rPr>
                <w:lang w:val="en-GB"/>
              </w:rPr>
              <w:t>Is there a feedback loop back to the research?</w:t>
            </w:r>
          </w:p>
          <w:p w14:paraId="070F73E4" w14:textId="77777777" w:rsidR="00752CEC" w:rsidRDefault="00752CEC" w:rsidP="00A66821">
            <w:pPr>
              <w:contextualSpacing/>
              <w:rPr>
                <w:lang w:val="en-GB"/>
              </w:rPr>
            </w:pPr>
          </w:p>
          <w:p w14:paraId="659053A5" w14:textId="77777777" w:rsidR="00752CEC" w:rsidRDefault="00752CEC" w:rsidP="00752CEC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63572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25703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7045A6E" w14:textId="77777777" w:rsidR="00752CEC" w:rsidRDefault="00752CEC" w:rsidP="00A66821">
            <w:pPr>
              <w:contextualSpacing/>
              <w:rPr>
                <w:lang w:val="en-GB"/>
              </w:rPr>
            </w:pPr>
          </w:p>
          <w:p w14:paraId="164F980F" w14:textId="77777777" w:rsidR="00BE5E07" w:rsidRPr="00760F5C" w:rsidRDefault="00BE5E07" w:rsidP="00A66821">
            <w:pPr>
              <w:contextualSpacing/>
            </w:pPr>
            <w:r>
              <w:t>If yes, what is the feedback mechanism in place?</w:t>
            </w:r>
          </w:p>
          <w:p w14:paraId="0689302C" w14:textId="77777777" w:rsidR="00BE5E07" w:rsidRPr="007B5BF0" w:rsidRDefault="00BE5E07" w:rsidP="00A66821">
            <w:pPr>
              <w:contextualSpacing/>
              <w:rPr>
                <w:lang w:val="en-GB"/>
              </w:rPr>
            </w:pPr>
          </w:p>
        </w:tc>
      </w:tr>
      <w:tr w:rsidR="00BE5E07" w:rsidRPr="007B5BF0" w14:paraId="02B09905" w14:textId="77777777" w:rsidTr="00DD2CD7">
        <w:trPr>
          <w:trHeight w:val="323"/>
        </w:trPr>
        <w:tc>
          <w:tcPr>
            <w:tcW w:w="9572" w:type="dxa"/>
            <w:gridSpan w:val="5"/>
          </w:tcPr>
          <w:p w14:paraId="34AB02DB" w14:textId="7318078B" w:rsidR="00BE5E07" w:rsidRPr="00752CEC" w:rsidRDefault="00BE5E07" w:rsidP="00752CEC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5. </w:t>
            </w:r>
            <w:r w:rsidRPr="00752CEC">
              <w:t>Does the RCC have a feedback assessment platform for climate services end-users?</w:t>
            </w:r>
          </w:p>
          <w:p w14:paraId="0B4C2E4E" w14:textId="2FC1FEBF" w:rsidR="00BE5E07" w:rsidRDefault="00BE5E07" w:rsidP="00BC1F98">
            <w:pPr>
              <w:contextualSpacing/>
              <w:rPr>
                <w:lang w:val="en-GB"/>
              </w:rPr>
            </w:pPr>
          </w:p>
          <w:p w14:paraId="7C8DF33E" w14:textId="77777777" w:rsidR="00BE5E07" w:rsidRDefault="00BE5E07" w:rsidP="00BC1F9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</w:t>
            </w:r>
            <w:sdt>
              <w:sdtPr>
                <w:rPr>
                  <w:lang w:val="en-GB"/>
                </w:rPr>
                <w:id w:val="1063761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32335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76DD97AA" w14:textId="77777777" w:rsidR="00752CEC" w:rsidRDefault="00752CEC" w:rsidP="00BC1F98">
            <w:pPr>
              <w:contextualSpacing/>
              <w:rPr>
                <w:lang w:val="en-GB"/>
              </w:rPr>
            </w:pPr>
          </w:p>
          <w:p w14:paraId="34A05605" w14:textId="77777777" w:rsidR="00BE5E07" w:rsidRDefault="00BE5E07" w:rsidP="00BC1F98">
            <w:pPr>
              <w:contextualSpacing/>
            </w:pPr>
            <w:r w:rsidRPr="00B77499">
              <w:t>If yes, please specify who (end-users) the feedback assessment platform(s) is for.</w:t>
            </w:r>
          </w:p>
          <w:p w14:paraId="668CF0C0" w14:textId="77777777" w:rsidR="00752CEC" w:rsidRDefault="00752CEC" w:rsidP="00BC1F98">
            <w:pPr>
              <w:contextualSpacing/>
            </w:pPr>
          </w:p>
          <w:p w14:paraId="0499286D" w14:textId="5C822E7C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607690BC" w14:textId="77777777" w:rsidTr="00DD2CD7">
        <w:trPr>
          <w:trHeight w:val="323"/>
        </w:trPr>
        <w:tc>
          <w:tcPr>
            <w:tcW w:w="9572" w:type="dxa"/>
            <w:gridSpan w:val="5"/>
          </w:tcPr>
          <w:p w14:paraId="38FE12F2" w14:textId="77777777" w:rsidR="00BE5E07" w:rsidRDefault="00BE5E07" w:rsidP="00B77499">
            <w:pPr>
              <w:contextualSpacing/>
              <w:rPr>
                <w:b/>
              </w:rPr>
            </w:pPr>
            <w:r>
              <w:rPr>
                <w:lang w:val="en-GB"/>
              </w:rPr>
              <w:lastRenderedPageBreak/>
              <w:t xml:space="preserve">6. </w:t>
            </w:r>
            <w:r w:rsidRPr="00752CEC">
              <w:t>What kind of platform is used for getting feedback from climate services end-user?</w:t>
            </w:r>
          </w:p>
          <w:p w14:paraId="460BA5E1" w14:textId="77777777" w:rsidR="00BE5E07" w:rsidRDefault="00BE5E07" w:rsidP="00B77499">
            <w:pPr>
              <w:contextualSpacing/>
              <w:rPr>
                <w:lang w:val="en-GB"/>
              </w:rPr>
            </w:pPr>
          </w:p>
          <w:p w14:paraId="61E86D03" w14:textId="6BBAB061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739530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Toll free phone number</w:t>
            </w:r>
          </w:p>
          <w:p w14:paraId="2CAAFA3C" w14:textId="459E122A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67715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Mobile/ Call</w:t>
            </w:r>
          </w:p>
          <w:p w14:paraId="364EAA16" w14:textId="43EF0EB8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120231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Mobile/ SMS</w:t>
            </w:r>
          </w:p>
          <w:p w14:paraId="02DFE31D" w14:textId="375ACA87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9574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Extension Officer</w:t>
            </w:r>
          </w:p>
          <w:p w14:paraId="62189032" w14:textId="2F8740DF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164732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Other Government Officials</w:t>
            </w:r>
          </w:p>
          <w:p w14:paraId="6360C500" w14:textId="55565DAA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442463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Email</w:t>
            </w:r>
          </w:p>
          <w:p w14:paraId="127284FE" w14:textId="1B70B56E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626549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WhatsApp</w:t>
            </w:r>
          </w:p>
          <w:p w14:paraId="4E64BEA4" w14:textId="2F0531E2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168026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Print Survey</w:t>
            </w:r>
          </w:p>
          <w:p w14:paraId="09F28687" w14:textId="3578B2E8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357733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Mobile App</w:t>
            </w:r>
          </w:p>
          <w:p w14:paraId="381FA091" w14:textId="6979EE16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454565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Suggestion Box</w:t>
            </w:r>
          </w:p>
          <w:p w14:paraId="305FA502" w14:textId="269337B4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19080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Community Meetings</w:t>
            </w:r>
          </w:p>
          <w:p w14:paraId="6049F865" w14:textId="1A79A64B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24164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In person to </w:t>
            </w:r>
            <w:r w:rsidR="00BE5E07">
              <w:rPr>
                <w:lang w:val="en-GB"/>
              </w:rPr>
              <w:t>the Centre</w:t>
            </w:r>
          </w:p>
          <w:p w14:paraId="10CB1D26" w14:textId="7FA4ED23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188147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Chief/ Local Leader</w:t>
            </w:r>
          </w:p>
          <w:p w14:paraId="5B2A0834" w14:textId="2D588AC0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36359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Website</w:t>
            </w:r>
          </w:p>
          <w:p w14:paraId="7689A514" w14:textId="0615563F" w:rsidR="00BE5E07" w:rsidRPr="00B77499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1906189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Social Media</w:t>
            </w:r>
          </w:p>
          <w:p w14:paraId="473A576A" w14:textId="26FA1DAF" w:rsidR="00BE5E07" w:rsidRDefault="004D160D" w:rsidP="00B77499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147598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E0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B77499">
              <w:rPr>
                <w:lang w:val="en-GB"/>
              </w:rPr>
              <w:t xml:space="preserve"> Digital Survey</w:t>
            </w:r>
          </w:p>
          <w:p w14:paraId="3D402274" w14:textId="198EE994" w:rsidR="00BE5E07" w:rsidRDefault="00BE5E07" w:rsidP="00B77499">
            <w:pPr>
              <w:contextualSpacing/>
              <w:rPr>
                <w:lang w:val="en-GB"/>
              </w:rPr>
            </w:pPr>
          </w:p>
        </w:tc>
      </w:tr>
      <w:tr w:rsidR="00BE5E07" w:rsidRPr="007B5BF0" w14:paraId="7E7508CD" w14:textId="77777777" w:rsidTr="00DD2CD7">
        <w:tc>
          <w:tcPr>
            <w:tcW w:w="9572" w:type="dxa"/>
            <w:gridSpan w:val="5"/>
          </w:tcPr>
          <w:p w14:paraId="03D42ED6" w14:textId="4056AB98" w:rsidR="00BE5E07" w:rsidRPr="00B77499" w:rsidRDefault="00BE5E07" w:rsidP="00B77499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7. </w:t>
            </w:r>
            <w:r w:rsidRPr="00B77499">
              <w:rPr>
                <w:lang w:val="en-GB"/>
              </w:rPr>
              <w:t>Are climate services/information tailored to the different sectors/specific users?</w:t>
            </w:r>
          </w:p>
          <w:p w14:paraId="12E65435" w14:textId="77777777" w:rsidR="00BE5E07" w:rsidRDefault="00BE5E07" w:rsidP="00A66821">
            <w:pPr>
              <w:contextualSpacing/>
              <w:rPr>
                <w:lang w:val="en-GB"/>
              </w:rPr>
            </w:pPr>
          </w:p>
          <w:p w14:paraId="52EB61B9" w14:textId="3E3C82DD" w:rsidR="00BE5E07" w:rsidRDefault="00BE5E07" w:rsidP="00A66821">
            <w:pPr>
              <w:contextualSpacing/>
              <w:rPr>
                <w:lang w:val="en-GB"/>
              </w:rPr>
            </w:pPr>
            <w:r w:rsidRPr="00B77499">
              <w:rPr>
                <w:lang w:val="en-GB"/>
              </w:rPr>
              <w:t>•</w:t>
            </w:r>
            <w:r w:rsidRPr="00B77499">
              <w:rPr>
                <w:lang w:val="en-GB"/>
              </w:rPr>
              <w:tab/>
            </w: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689194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424110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2B10D119" w14:textId="77777777" w:rsidR="00BE5E07" w:rsidRPr="00A66821" w:rsidRDefault="00BE5E07" w:rsidP="00A66821">
            <w:pPr>
              <w:rPr>
                <w:lang w:val="en-GB"/>
              </w:rPr>
            </w:pPr>
          </w:p>
          <w:p w14:paraId="3F326C39" w14:textId="55237FF1" w:rsidR="00BE5E07" w:rsidRDefault="00BE5E07" w:rsidP="00B77499">
            <w:pPr>
              <w:pStyle w:val="ListParagraph"/>
              <w:numPr>
                <w:ilvl w:val="0"/>
                <w:numId w:val="10"/>
              </w:numPr>
              <w:spacing w:after="160"/>
              <w:contextualSpacing w:val="0"/>
              <w:rPr>
                <w:lang w:val="en-GB"/>
              </w:rPr>
            </w:pPr>
            <w:r w:rsidRPr="00A66821">
              <w:rPr>
                <w:lang w:val="en-GB"/>
              </w:rPr>
              <w:t>For which final users?</w:t>
            </w:r>
            <w:r>
              <w:rPr>
                <w:lang w:val="en-GB"/>
              </w:rPr>
              <w:t xml:space="preserve"> ____________________________</w:t>
            </w:r>
          </w:p>
          <w:p w14:paraId="4AF99C4B" w14:textId="0C2FC6BC" w:rsidR="00BE5E07" w:rsidRPr="00B77499" w:rsidRDefault="00BE5E07" w:rsidP="00B77499">
            <w:pPr>
              <w:pStyle w:val="ListParagraph"/>
              <w:numPr>
                <w:ilvl w:val="0"/>
                <w:numId w:val="10"/>
              </w:numPr>
              <w:spacing w:after="160"/>
              <w:contextualSpacing w:val="0"/>
              <w:rPr>
                <w:lang w:val="en-GB"/>
              </w:rPr>
            </w:pPr>
            <w:r w:rsidRPr="00A66821">
              <w:rPr>
                <w:lang w:val="en-GB"/>
              </w:rPr>
              <w:t>How the tailoring is carried out? By whom?</w:t>
            </w:r>
            <w:r>
              <w:rPr>
                <w:lang w:val="en-GB"/>
              </w:rPr>
              <w:t xml:space="preserve"> ___________________   _______</w:t>
            </w:r>
          </w:p>
          <w:p w14:paraId="081B0EAD" w14:textId="0A5DC02B" w:rsidR="00BE5E07" w:rsidRPr="00A66821" w:rsidRDefault="00BE5E07" w:rsidP="00B77499">
            <w:pPr>
              <w:pStyle w:val="ListParagraph"/>
              <w:numPr>
                <w:ilvl w:val="0"/>
                <w:numId w:val="10"/>
              </w:numPr>
              <w:spacing w:after="160"/>
              <w:contextualSpacing w:val="0"/>
              <w:rPr>
                <w:lang w:val="en-GB"/>
              </w:rPr>
            </w:pPr>
            <w:r w:rsidRPr="00A66821">
              <w:rPr>
                <w:lang w:val="en-GB"/>
              </w:rPr>
              <w:t>Is climate information translated into different languages?</w:t>
            </w:r>
            <w:r>
              <w:rPr>
                <w:lang w:val="en-GB"/>
              </w:rPr>
              <w:t xml:space="preserve"> ____________________</w:t>
            </w:r>
          </w:p>
          <w:p w14:paraId="7B123391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68EC062F" w14:textId="58B2E6C2" w:rsidR="00BE5E07" w:rsidRDefault="00BE5E07" w:rsidP="00B77499">
            <w:pPr>
              <w:contextualSpacing/>
              <w:rPr>
                <w:lang w:val="en-GB"/>
              </w:rPr>
            </w:pPr>
            <w:r w:rsidRPr="00B77499">
              <w:rPr>
                <w:lang w:val="en-GB"/>
              </w:rPr>
              <w:t>Are there sufficient capacities in-</w:t>
            </w:r>
            <w:r>
              <w:rPr>
                <w:lang w:val="en-GB"/>
              </w:rPr>
              <w:t>RCC</w:t>
            </w:r>
            <w:r w:rsidRPr="00B77499">
              <w:rPr>
                <w:lang w:val="en-GB"/>
              </w:rPr>
              <w:t xml:space="preserve"> to do so?</w:t>
            </w:r>
          </w:p>
          <w:p w14:paraId="4A257C5B" w14:textId="77777777" w:rsidR="00BE5E07" w:rsidRDefault="00BE5E07" w:rsidP="00B77499">
            <w:pPr>
              <w:contextualSpacing/>
              <w:rPr>
                <w:lang w:val="en-GB"/>
              </w:rPr>
            </w:pPr>
          </w:p>
          <w:p w14:paraId="75C4CB84" w14:textId="77777777" w:rsidR="00BE5E07" w:rsidRDefault="00BE5E07" w:rsidP="00B77499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824040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-1988923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1B20853B" w14:textId="77777777" w:rsidR="00BE5E07" w:rsidRPr="00B77499" w:rsidRDefault="00BE5E07" w:rsidP="00B77499">
            <w:pPr>
              <w:contextualSpacing/>
              <w:rPr>
                <w:lang w:val="en-GB"/>
              </w:rPr>
            </w:pPr>
          </w:p>
          <w:p w14:paraId="110EC3AA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3AAD82F4" w14:textId="77777777" w:rsidTr="00DD2CD7">
        <w:tc>
          <w:tcPr>
            <w:tcW w:w="9572" w:type="dxa"/>
            <w:gridSpan w:val="5"/>
          </w:tcPr>
          <w:p w14:paraId="6ADF9B94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7. </w:t>
            </w:r>
            <w:r w:rsidRPr="00A66821">
              <w:rPr>
                <w:lang w:val="en-GB"/>
              </w:rPr>
              <w:t xml:space="preserve">Is the quality and reliability of the climate information also conveyed? </w:t>
            </w:r>
          </w:p>
          <w:p w14:paraId="1F606764" w14:textId="77777777" w:rsidR="00BE5E07" w:rsidRDefault="00BE5E07" w:rsidP="00BC1F98">
            <w:pPr>
              <w:contextualSpacing/>
              <w:rPr>
                <w:lang w:val="en-GB"/>
              </w:rPr>
            </w:pPr>
            <w:r w:rsidRPr="00A66821">
              <w:rPr>
                <w:lang w:val="en-GB"/>
              </w:rPr>
              <w:t>How?</w:t>
            </w:r>
          </w:p>
          <w:p w14:paraId="506B2D16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5E362D95" w14:textId="77777777" w:rsidTr="00DD2CD7">
        <w:tc>
          <w:tcPr>
            <w:tcW w:w="9572" w:type="dxa"/>
            <w:gridSpan w:val="5"/>
          </w:tcPr>
          <w:p w14:paraId="2D859BF0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8. </w:t>
            </w:r>
            <w:r w:rsidRPr="00A66821">
              <w:rPr>
                <w:lang w:val="en-GB"/>
              </w:rPr>
              <w:t>What do you think are currently the largest challenges in the implementation of climate services programming in your region(s)</w:t>
            </w:r>
            <w:r>
              <w:rPr>
                <w:lang w:val="en-GB"/>
              </w:rPr>
              <w:t xml:space="preserve"> RCC</w:t>
            </w:r>
            <w:r w:rsidRPr="00A66821">
              <w:rPr>
                <w:lang w:val="en-GB"/>
              </w:rPr>
              <w:t>? (List up to 3)</w:t>
            </w:r>
          </w:p>
          <w:p w14:paraId="47FCDECD" w14:textId="77777777" w:rsidR="00752CEC" w:rsidRDefault="00752CEC" w:rsidP="00BC1F98">
            <w:pPr>
              <w:contextualSpacing/>
              <w:rPr>
                <w:lang w:val="en-GB"/>
              </w:rPr>
            </w:pPr>
          </w:p>
          <w:p w14:paraId="79BC2318" w14:textId="77777777" w:rsidR="00BE5E07" w:rsidRDefault="00BE5E07" w:rsidP="00A66821">
            <w:pPr>
              <w:pStyle w:val="ListParagraph"/>
              <w:numPr>
                <w:ilvl w:val="0"/>
                <w:numId w:val="12"/>
              </w:numPr>
              <w:rPr>
                <w:lang w:val="en-GB"/>
              </w:rPr>
            </w:pPr>
            <w:r>
              <w:rPr>
                <w:lang w:val="en-GB"/>
              </w:rPr>
              <w:t>_______________________________</w:t>
            </w:r>
          </w:p>
          <w:p w14:paraId="419B58EA" w14:textId="77777777" w:rsidR="00BE5E07" w:rsidRDefault="00BE5E07" w:rsidP="00A66821">
            <w:pPr>
              <w:pStyle w:val="ListParagraph"/>
              <w:numPr>
                <w:ilvl w:val="0"/>
                <w:numId w:val="12"/>
              </w:numPr>
              <w:rPr>
                <w:lang w:val="en-GB"/>
              </w:rPr>
            </w:pPr>
            <w:r>
              <w:rPr>
                <w:lang w:val="en-GB"/>
              </w:rPr>
              <w:t>_______________________________</w:t>
            </w:r>
          </w:p>
          <w:p w14:paraId="7FAED2F5" w14:textId="77777777" w:rsidR="00BE5E07" w:rsidRPr="00A66821" w:rsidRDefault="00BE5E07" w:rsidP="00A66821">
            <w:pPr>
              <w:pStyle w:val="ListParagraph"/>
              <w:numPr>
                <w:ilvl w:val="0"/>
                <w:numId w:val="12"/>
              </w:numPr>
              <w:rPr>
                <w:lang w:val="en-GB"/>
              </w:rPr>
            </w:pPr>
            <w:r>
              <w:rPr>
                <w:lang w:val="en-GB"/>
              </w:rPr>
              <w:t>_______________________________</w:t>
            </w:r>
          </w:p>
          <w:p w14:paraId="70E00BEB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37A71CFB" w14:textId="77777777" w:rsidTr="00DD2CD7">
        <w:tc>
          <w:tcPr>
            <w:tcW w:w="9572" w:type="dxa"/>
            <w:gridSpan w:val="5"/>
          </w:tcPr>
          <w:p w14:paraId="5F7F86AB" w14:textId="77777777" w:rsidR="00BE5E07" w:rsidRPr="00A66821" w:rsidRDefault="00BE5E07" w:rsidP="00FE3437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9. </w:t>
            </w:r>
            <w:r w:rsidRPr="00A66821">
              <w:rPr>
                <w:lang w:val="en-GB"/>
              </w:rPr>
              <w:t>Based on the climate services value chain provided below, where do you think is the greatest need for climate services investment in your region</w:t>
            </w:r>
            <w:r>
              <w:rPr>
                <w:lang w:val="en-GB"/>
              </w:rPr>
              <w:t>al RCC</w:t>
            </w:r>
            <w:r w:rsidRPr="00A66821">
              <w:rPr>
                <w:lang w:val="en-GB"/>
              </w:rPr>
              <w:t>? (Sel</w:t>
            </w:r>
            <w:r>
              <w:rPr>
                <w:lang w:val="en-GB"/>
              </w:rPr>
              <w:t>ect all that apply)</w:t>
            </w:r>
          </w:p>
          <w:p w14:paraId="3A5E2A49" w14:textId="40789869" w:rsidR="00BE5E07" w:rsidRPr="00A66821" w:rsidRDefault="004D160D" w:rsidP="00A66821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360743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A66821">
              <w:rPr>
                <w:lang w:val="en-GB"/>
              </w:rPr>
              <w:t xml:space="preserve"> Data (observations, models)</w:t>
            </w:r>
          </w:p>
          <w:p w14:paraId="4D16E576" w14:textId="584DE9ED" w:rsidR="00BE5E07" w:rsidRDefault="004D160D" w:rsidP="00A66821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-204814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A66821">
              <w:rPr>
                <w:lang w:val="en-GB"/>
              </w:rPr>
              <w:t xml:space="preserve"> Information (data put into context)</w:t>
            </w:r>
          </w:p>
          <w:p w14:paraId="26535DA2" w14:textId="0218689C" w:rsidR="00BE5E07" w:rsidRPr="00760F5C" w:rsidRDefault="004D160D" w:rsidP="00FE3437">
            <w:sdt>
              <w:sdtPr>
                <w:rPr>
                  <w:lang w:val="en-GB"/>
                </w:rPr>
                <w:id w:val="135523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FE3437">
              <w:t xml:space="preserve"> </w:t>
            </w:r>
            <w:r w:rsidR="00BE5E07">
              <w:t xml:space="preserve">Service development (service sector-specific) </w:t>
            </w:r>
          </w:p>
          <w:p w14:paraId="673BE9B0" w14:textId="1C586219" w:rsidR="00BE5E07" w:rsidRPr="00A66821" w:rsidRDefault="004D160D" w:rsidP="00A66821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73635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A66821">
              <w:rPr>
                <w:lang w:val="en-GB"/>
              </w:rPr>
              <w:t xml:space="preserve"> Communication (translating information into key impacts)</w:t>
            </w:r>
          </w:p>
          <w:p w14:paraId="0080FCFA" w14:textId="23F3A71D" w:rsidR="00BE5E07" w:rsidRDefault="004D160D" w:rsidP="00A66821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123976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A66821">
              <w:rPr>
                <w:lang w:val="en-GB"/>
              </w:rPr>
              <w:t xml:space="preserve"> Decisions (understanding the set of choices that can be made based on the information</w:t>
            </w:r>
          </w:p>
          <w:p w14:paraId="6F75B5D8" w14:textId="545425EE" w:rsidR="00BE5E07" w:rsidRPr="00760F5C" w:rsidRDefault="004D160D" w:rsidP="00FE3437">
            <w:sdt>
              <w:sdtPr>
                <w:rPr>
                  <w:lang w:val="en-GB"/>
                </w:rPr>
                <w:id w:val="-26608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FE3437">
              <w:t xml:space="preserve"> </w:t>
            </w:r>
            <w:r w:rsidR="00BE5E07">
              <w:t xml:space="preserve">Evaluation of the user outcomes in terms of benefit of the update of the climate services </w:t>
            </w:r>
          </w:p>
          <w:p w14:paraId="11CE1410" w14:textId="632B006F" w:rsidR="00BE5E07" w:rsidRDefault="004D160D" w:rsidP="00A66821">
            <w:pPr>
              <w:contextualSpacing/>
              <w:rPr>
                <w:lang w:val="en-GB"/>
              </w:rPr>
            </w:pPr>
            <w:sdt>
              <w:sdtPr>
                <w:rPr>
                  <w:lang w:val="en-GB"/>
                </w:rPr>
                <w:id w:val="1104233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437"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A66821">
              <w:rPr>
                <w:lang w:val="en-GB"/>
              </w:rPr>
              <w:t xml:space="preserve"> Other (fill in the blank)</w:t>
            </w:r>
          </w:p>
          <w:p w14:paraId="29E45ABE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3879F5F4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39DD5DB2" w14:textId="45B8CC54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1685888" behindDoc="0" locked="0" layoutInCell="1" allowOverlap="1" wp14:anchorId="01DCE60E" wp14:editId="0EE5DF3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45720</wp:posOffset>
                      </wp:positionV>
                      <wp:extent cx="5803900" cy="344170"/>
                      <wp:effectExtent l="0" t="0" r="25400" b="17780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03900" cy="344170"/>
                                <a:chOff x="0" y="-31750"/>
                                <a:chExt cx="5684520" cy="344170"/>
                              </a:xfrm>
                            </wpg:grpSpPr>
                            <wps:wsp>
                              <wps:cNvPr id="30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647700" cy="31242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F64B9F1" w14:textId="77777777" w:rsidR="00BE5E07" w:rsidRPr="00112CA8" w:rsidRDefault="00BE5E07" w:rsidP="00112CA8">
                                    <w:pPr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 w:rsidRPr="00112CA8">
                                      <w:rPr>
                                        <w:b/>
                                      </w:rPr>
                                      <w:t>Data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82041" y="0"/>
                                  <a:ext cx="925578" cy="31242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53D836C" w14:textId="77777777" w:rsidR="00BE5E07" w:rsidRPr="00112CA8" w:rsidRDefault="00BE5E07" w:rsidP="00112CA8">
                                    <w:pPr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 w:rsidRPr="00112CA8">
                                      <w:rPr>
                                        <w:b/>
                                      </w:rPr>
                                      <w:t>Information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507734" y="-31750"/>
                                  <a:ext cx="933442" cy="31242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6231F87" w14:textId="77777777" w:rsidR="00BE5E07" w:rsidRPr="00112CA8" w:rsidRDefault="00BE5E07" w:rsidP="00112CA8">
                                    <w:pPr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 w:rsidRPr="00112CA8">
                                      <w:rPr>
                                        <w:b/>
                                      </w:rPr>
                                      <w:t>Communication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764051" y="0"/>
                                  <a:ext cx="920469" cy="31242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C20731F" w14:textId="77777777" w:rsidR="00BE5E07" w:rsidRPr="00112CA8" w:rsidRDefault="00BE5E07" w:rsidP="00112CA8">
                                    <w:pPr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 w:rsidRPr="00112CA8">
                                      <w:rPr>
                                        <w:b/>
                                      </w:rPr>
                                      <w:t>Decision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5" name="Right Arrow 5"/>
                              <wps:cNvSpPr/>
                              <wps:spPr>
                                <a:xfrm>
                                  <a:off x="746760" y="114300"/>
                                  <a:ext cx="228600" cy="11430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Right Arrow 7"/>
                              <wps:cNvSpPr/>
                              <wps:spPr>
                                <a:xfrm>
                                  <a:off x="2072301" y="82550"/>
                                  <a:ext cx="267434" cy="14605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Right Arrow 8"/>
                              <wps:cNvSpPr/>
                              <wps:spPr>
                                <a:xfrm>
                                  <a:off x="4488297" y="101600"/>
                                  <a:ext cx="228600" cy="114300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1DCE60E" id="Group 9" o:spid="_x0000_s1026" style="position:absolute;margin-left:.6pt;margin-top:3.6pt;width:457pt;height:27.1pt;z-index:251685888;mso-width-relative:margin;mso-height-relative:margin" coordorigin=",-317" coordsize="56845,34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7" type="#_x0000_t202" style="position:absolute;width:6477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" fillcolor="white [3201]" strokecolor="#4bacc6 [3208]" strokeweight="2pt">
                        <v:textbox>
                          <w:txbxContent>
                            <w:p w14:paraId="0F64B9F1" w14:textId="77777777" w:rsidR="00BE5E07" w:rsidRPr="00112CA8" w:rsidRDefault="00BE5E07" w:rsidP="00112CA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112CA8">
                                <w:rPr>
                                  <w:b/>
                                </w:rPr>
                                <w:t>Data</w:t>
                              </w:r>
                            </w:p>
                          </w:txbxContent>
                        </v:textbox>
                      </v:shape>
                      <v:shape id="_x0000_s1028" type="#_x0000_t202" style="position:absolute;left:10820;width:9256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" fillcolor="white [3201]" strokecolor="#4bacc6 [3208]" strokeweight="2pt">
                        <v:textbox>
                          <w:txbxContent>
                            <w:p w14:paraId="353D836C" w14:textId="77777777" w:rsidR="00BE5E07" w:rsidRPr="00112CA8" w:rsidRDefault="00BE5E07" w:rsidP="00112CA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112CA8">
                                <w:rPr>
                                  <w:b/>
                                </w:rPr>
                                <w:t>Information</w:t>
                              </w:r>
                            </w:p>
                          </w:txbxContent>
                        </v:textbox>
                      </v:shape>
                      <v:shape id="_x0000_s1029" type="#_x0000_t202" style="position:absolute;left:35077;top:-317;width:9334;height:3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" fillcolor="white [3201]" strokecolor="#4bacc6 [3208]" strokeweight="2pt">
                        <v:textbox>
                          <w:txbxContent>
                            <w:p w14:paraId="36231F87" w14:textId="77777777" w:rsidR="00BE5E07" w:rsidRPr="00112CA8" w:rsidRDefault="00BE5E07" w:rsidP="00112CA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112CA8">
                                <w:rPr>
                                  <w:b/>
                                </w:rPr>
                                <w:t>Communication</w:t>
                              </w:r>
                            </w:p>
                          </w:txbxContent>
                        </v:textbox>
                      </v:shape>
                      <v:shape id="_x0000_s1030" type="#_x0000_t202" style="position:absolute;left:47640;width:9205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" fillcolor="white [3201]" strokecolor="#4bacc6 [3208]" strokeweight="2pt">
                        <v:textbox>
                          <w:txbxContent>
                            <w:p w14:paraId="6C20731F" w14:textId="77777777" w:rsidR="00BE5E07" w:rsidRPr="00112CA8" w:rsidRDefault="00BE5E07" w:rsidP="00112CA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112CA8">
                                <w:rPr>
                                  <w:b/>
                                </w:rPr>
                                <w:t>Decisions</w:t>
                              </w:r>
                            </w:p>
                          </w:txbxContent>
                        </v:textbox>
                      </v:shape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Right Arrow 5" o:spid="_x0000_s1031" type="#_x0000_t13" style="position:absolute;left:7467;top:1143;width:2286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" fillcolor="#4f81bd [3204]" strokecolor="#243f60 [1604]" strokeweight="2pt"/>
                      <v:shape id="Right Arrow 7" o:spid="_x0000_s1032" type="#_x0000_t13" style="position:absolute;left:20723;top:825;width:2674;height:1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" adj="15702" fillcolor="#4f81bd [3204]" strokecolor="#243f60 [1604]" strokeweight="2pt"/>
                      <v:shape id="Right Arrow 8" o:spid="_x0000_s1033" type="#_x0000_t13" style="position:absolute;left:44882;top:1016;width:2286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" fillcolor="#4f81bd [3204]" strokecolor="#243f60 [1604]" strokeweight="2pt"/>
                    </v:group>
                  </w:pict>
                </mc:Fallback>
              </mc:AlternateContent>
            </w:r>
            <w:r>
              <w:rPr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A634621" wp14:editId="47C85162">
                      <wp:simplePos x="0" y="0"/>
                      <wp:positionH relativeFrom="column">
                        <wp:posOffset>3230880</wp:posOffset>
                      </wp:positionH>
                      <wp:positionV relativeFrom="paragraph">
                        <wp:posOffset>147320</wp:posOffset>
                      </wp:positionV>
                      <wp:extent cx="273050" cy="146050"/>
                      <wp:effectExtent l="0" t="19050" r="31750" b="44450"/>
                      <wp:wrapNone/>
                      <wp:docPr id="6" name="Right Arrow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050" cy="14605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AFD521" id="Right Arrow 6" o:spid="_x0000_s1026" type="#_x0000_t13" style="position:absolute;margin-left:254.4pt;margin-top:11.6pt;width:21.5pt;height:11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" adj="15823" fillcolor="#4f81bd [3204]" strokecolor="#243f60 [1604]" strokeweight="2pt"/>
                  </w:pict>
                </mc:Fallback>
              </mc:AlternateContent>
            </w:r>
            <w:r>
              <w:rPr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6AD47A3" wp14:editId="5D838862">
                      <wp:simplePos x="0" y="0"/>
                      <wp:positionH relativeFrom="column">
                        <wp:posOffset>2462530</wp:posOffset>
                      </wp:positionH>
                      <wp:positionV relativeFrom="paragraph">
                        <wp:posOffset>86360</wp:posOffset>
                      </wp:positionV>
                      <wp:extent cx="701040" cy="312420"/>
                      <wp:effectExtent l="0" t="0" r="22860" b="1143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1040" cy="31242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928392" w14:textId="259999B0" w:rsidR="00BE5E07" w:rsidRPr="00112CA8" w:rsidRDefault="00BE5E07" w:rsidP="009C689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Services </w:t>
                                  </w:r>
                                  <w:r w:rsidRPr="00112CA8">
                                    <w:rPr>
                                      <w:b/>
                                    </w:rPr>
                                    <w:t>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6AD47A3" id="Text Box 1" o:spid="_x0000_s1034" type="#_x0000_t202" style="position:absolute;margin-left:193.9pt;margin-top:6.8pt;width:55.2pt;height:24.6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" fillcolor="white [3201]" strokecolor="#4bacc6 [3208]" strokeweight="2pt">
                      <v:textbox>
                        <w:txbxContent>
                          <w:p w14:paraId="33928392" w14:textId="259999B0" w:rsidR="00BE5E07" w:rsidRPr="00112CA8" w:rsidRDefault="00BE5E07" w:rsidP="009C689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ervices </w:t>
                            </w:r>
                            <w:r w:rsidRPr="00112CA8">
                              <w:rPr>
                                <w:b/>
                              </w:rPr>
                              <w:t>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C603726" w14:textId="7037F3B4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                        </w:t>
            </w:r>
          </w:p>
          <w:p w14:paraId="1230A392" w14:textId="77777777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7C70861" wp14:editId="544BF8F2">
                      <wp:simplePos x="0" y="0"/>
                      <wp:positionH relativeFrom="column">
                        <wp:posOffset>5437505</wp:posOffset>
                      </wp:positionH>
                      <wp:positionV relativeFrom="paragraph">
                        <wp:posOffset>95885</wp:posOffset>
                      </wp:positionV>
                      <wp:extent cx="349250" cy="273050"/>
                      <wp:effectExtent l="0" t="0" r="12700" b="12700"/>
                      <wp:wrapNone/>
                      <wp:docPr id="13" name="Bent Arrow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349250" cy="273050"/>
                              </a:xfrm>
                              <a:prstGeom prst="ben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A12A85" id="Bent Arrow 13" o:spid="_x0000_s1026" style="position:absolute;margin-left:428.15pt;margin-top:7.55pt;width:27.5pt;height:21.5pt;rotation:18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49250,273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" path="m,273050l,153591c,87616,53484,34132,119459,34132r161529,-1l280988,r68262,68263l280988,136525r,-34131l119459,102394v-28275,,-51197,22922,-51197,51197c68262,193411,68263,233230,68263,273050l,273050xe" fillcolor="#4f81bd [3204]" strokecolor="#243f60 [1604]" strokeweight="2pt">
                      <v:path arrowok="t" o:connecttype="custom" o:connectlocs="0,273050;0,153591;119459,34132;280988,34131;280988,0;349250,68263;280988,136525;280988,102394;119459,102394;68262,153591;68263,273050;0,273050" o:connectangles="0,0,0,0,0,0,0,0,0,0,0,0"/>
                    </v:shape>
                  </w:pict>
                </mc:Fallback>
              </mc:AlternateContent>
            </w:r>
            <w:r>
              <w:rPr>
                <w:lang w:val="en-GB"/>
              </w:rPr>
              <w:t xml:space="preserve">                           </w:t>
            </w:r>
          </w:p>
          <w:p w14:paraId="6EFFC7C4" w14:textId="77777777" w:rsidR="00BE5E07" w:rsidRDefault="00BE5E07" w:rsidP="00112CA8">
            <w:pPr>
              <w:tabs>
                <w:tab w:val="left" w:pos="1764"/>
              </w:tabs>
              <w:contextualSpacing/>
              <w:rPr>
                <w:lang w:val="en-GB"/>
              </w:rPr>
            </w:pPr>
            <w:r>
              <w:rPr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CF65E2E" wp14:editId="10D95D45">
                      <wp:simplePos x="0" y="0"/>
                      <wp:positionH relativeFrom="column">
                        <wp:posOffset>3065145</wp:posOffset>
                      </wp:positionH>
                      <wp:positionV relativeFrom="paragraph">
                        <wp:posOffset>-5080</wp:posOffset>
                      </wp:positionV>
                      <wp:extent cx="2349500" cy="312420"/>
                      <wp:effectExtent l="0" t="0" r="12700" b="11430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49500" cy="31242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FC9C8B7" w14:textId="03C4B480" w:rsidR="00BE5E07" w:rsidRPr="009C689B" w:rsidRDefault="00BE5E07" w:rsidP="009C689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Users Outcome Evaluation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CF65E2E" id="Text Box 2" o:spid="_x0000_s1035" type="#_x0000_t202" style="position:absolute;margin-left:241.35pt;margin-top:-.4pt;width:185pt;height:24.6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" fillcolor="white [3201]" strokecolor="#4bacc6 [3208]" strokeweight="2pt">
                      <v:textbox>
                        <w:txbxContent>
                          <w:p w14:paraId="7FC9C8B7" w14:textId="03C4B480" w:rsidR="00BE5E07" w:rsidRPr="009C689B" w:rsidRDefault="00BE5E07" w:rsidP="009C689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Users Outcome Evaluation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lang w:val="en-GB"/>
              </w:rPr>
              <w:tab/>
            </w:r>
          </w:p>
          <w:p w14:paraId="1AF64C9F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659F9F17" w14:textId="77777777" w:rsidR="00FE3437" w:rsidRPr="007B5BF0" w:rsidRDefault="00FE343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39AFA06A" w14:textId="77777777" w:rsidTr="00DD2CD7">
        <w:tc>
          <w:tcPr>
            <w:tcW w:w="9572" w:type="dxa"/>
            <w:gridSpan w:val="5"/>
          </w:tcPr>
          <w:p w14:paraId="210FAB0B" w14:textId="2C1884CA" w:rsidR="00BE5E07" w:rsidRDefault="00BE5E07" w:rsidP="00FE3437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0. </w:t>
            </w:r>
            <w:r w:rsidRPr="00112CA8">
              <w:rPr>
                <w:lang w:val="en-GB"/>
              </w:rPr>
              <w:t xml:space="preserve">Please briefly explain why </w:t>
            </w:r>
            <w:proofErr w:type="gramStart"/>
            <w:r>
              <w:rPr>
                <w:lang w:val="en-GB"/>
              </w:rPr>
              <w:t xml:space="preserve">did </w:t>
            </w:r>
            <w:r w:rsidRPr="00112CA8">
              <w:rPr>
                <w:lang w:val="en-GB"/>
              </w:rPr>
              <w:t>you select</w:t>
            </w:r>
            <w:proofErr w:type="gramEnd"/>
            <w:r>
              <w:t xml:space="preserve"> </w:t>
            </w:r>
            <w:r w:rsidRPr="00112CA8">
              <w:rPr>
                <w:lang w:val="en-GB"/>
              </w:rPr>
              <w:t>this area on the value chain.</w:t>
            </w:r>
          </w:p>
          <w:p w14:paraId="71218103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2D5F3CE3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7A1693AC" w14:textId="77777777" w:rsidTr="00DD2CD7">
        <w:tc>
          <w:tcPr>
            <w:tcW w:w="9572" w:type="dxa"/>
            <w:gridSpan w:val="5"/>
          </w:tcPr>
          <w:p w14:paraId="21A9D515" w14:textId="77777777" w:rsidR="00BE5E07" w:rsidRDefault="00BE5E07" w:rsidP="00FE3437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1. </w:t>
            </w:r>
            <w:r w:rsidRPr="00112CA8">
              <w:rPr>
                <w:lang w:val="en-GB"/>
              </w:rPr>
              <w:t>What do you think are the main barriers that limit the use of climate and/or climate risk data in your region? (Select all that apply)</w:t>
            </w:r>
          </w:p>
          <w:p w14:paraId="0B60408D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0699245D" w14:textId="77777777" w:rsidR="00BE5E07" w:rsidRPr="00112CA8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08698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Limited availability of relevant data</w:t>
            </w:r>
          </w:p>
          <w:p w14:paraId="3C14ADAC" w14:textId="77777777" w:rsidR="00BE5E07" w:rsidRPr="00112CA8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92745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Lack of awareness of available climate or climate risk data</w:t>
            </w:r>
          </w:p>
          <w:p w14:paraId="00576792" w14:textId="77777777" w:rsidR="00BE5E07" w:rsidRPr="00112CA8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286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Limited technical expertise in using climate or climate risk data</w:t>
            </w:r>
          </w:p>
          <w:p w14:paraId="342CF57A" w14:textId="77777777" w:rsidR="00BE5E07" w:rsidRPr="00112CA8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045211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Access issues with obtaining climate or climate risk data (e.g., hard to download, cost)</w:t>
            </w:r>
          </w:p>
          <w:p w14:paraId="3BD20DF5" w14:textId="77777777" w:rsidR="00BE5E07" w:rsidRPr="00112CA8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76688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Access issues due to information being in a different language</w:t>
            </w:r>
          </w:p>
          <w:p w14:paraId="046E408E" w14:textId="77777777" w:rsidR="00BE5E07" w:rsidRPr="00112CA8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071397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I have not experienced any barriers to my climate or climate risk data use</w:t>
            </w:r>
          </w:p>
          <w:p w14:paraId="14AF452E" w14:textId="77777777" w:rsidR="00BE5E07" w:rsidRDefault="00BE5E07" w:rsidP="00112CA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52902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Other (fill in the blank)</w:t>
            </w:r>
          </w:p>
          <w:p w14:paraId="22FDB507" w14:textId="77777777" w:rsidR="00BE5E07" w:rsidRPr="007B5BF0" w:rsidRDefault="00BE5E07" w:rsidP="00112CA8">
            <w:pPr>
              <w:contextualSpacing/>
              <w:rPr>
                <w:lang w:val="en-GB"/>
              </w:rPr>
            </w:pPr>
          </w:p>
        </w:tc>
      </w:tr>
      <w:tr w:rsidR="00BE5E07" w:rsidRPr="007B5BF0" w14:paraId="177C704A" w14:textId="77777777" w:rsidTr="00DD2CD7">
        <w:tc>
          <w:tcPr>
            <w:tcW w:w="9572" w:type="dxa"/>
            <w:gridSpan w:val="5"/>
          </w:tcPr>
          <w:p w14:paraId="4F2C2E49" w14:textId="77777777" w:rsidR="00BE5E07" w:rsidRDefault="00BE5E07" w:rsidP="00FE3437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2. </w:t>
            </w:r>
            <w:r w:rsidRPr="00E052FD">
              <w:rPr>
                <w:lang w:val="en-GB"/>
              </w:rPr>
              <w:t xml:space="preserve">How did the Covid-19 pandemic impact the delivery of </w:t>
            </w:r>
            <w:r>
              <w:rPr>
                <w:lang w:val="en-GB"/>
              </w:rPr>
              <w:t xml:space="preserve">the RCC </w:t>
            </w:r>
            <w:r w:rsidRPr="00E052FD">
              <w:rPr>
                <w:lang w:val="en-GB"/>
              </w:rPr>
              <w:t>climate services?</w:t>
            </w:r>
          </w:p>
          <w:p w14:paraId="6CF889A6" w14:textId="77777777" w:rsidR="00BE5E07" w:rsidRDefault="00BE5E07" w:rsidP="00E052FD">
            <w:pPr>
              <w:contextualSpacing/>
              <w:rPr>
                <w:lang w:val="en-GB"/>
              </w:rPr>
            </w:pPr>
          </w:p>
          <w:p w14:paraId="15C58B0F" w14:textId="77777777" w:rsidR="00BE5E07" w:rsidRPr="00112CA8" w:rsidRDefault="00BE5E07" w:rsidP="00E052FD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310900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</w:t>
            </w:r>
            <w:r w:rsidRPr="00710FDB">
              <w:t>It has not affected at all</w:t>
            </w:r>
          </w:p>
          <w:p w14:paraId="56748BB3" w14:textId="77777777" w:rsidR="00BE5E07" w:rsidRPr="00112CA8" w:rsidRDefault="00BE5E07" w:rsidP="00E052FD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52893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</w:t>
            </w:r>
            <w:r w:rsidRPr="00710FDB">
              <w:t>It has slightly affected</w:t>
            </w:r>
          </w:p>
          <w:p w14:paraId="50203648" w14:textId="77777777" w:rsidR="00BE5E07" w:rsidRPr="00112CA8" w:rsidRDefault="00BE5E07" w:rsidP="00E052FD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59686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</w:t>
            </w:r>
            <w:r w:rsidRPr="00710FDB">
              <w:t>It has moderately affected</w:t>
            </w:r>
          </w:p>
          <w:p w14:paraId="7ECF4357" w14:textId="77777777" w:rsidR="00BE5E07" w:rsidRPr="00112CA8" w:rsidRDefault="00BE5E07" w:rsidP="00E052FD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927162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</w:t>
            </w:r>
            <w:r w:rsidRPr="00710FDB">
              <w:t>It has widely affected</w:t>
            </w:r>
          </w:p>
          <w:p w14:paraId="705762FA" w14:textId="77777777" w:rsidR="00BE5E07" w:rsidRPr="00112CA8" w:rsidRDefault="00BE5E07" w:rsidP="00E052FD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12476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112CA8">
              <w:rPr>
                <w:lang w:val="en-GB"/>
              </w:rPr>
              <w:t xml:space="preserve"> </w:t>
            </w:r>
            <w:r w:rsidRPr="00710FDB">
              <w:t>The services are not possible to deliver</w:t>
            </w:r>
          </w:p>
          <w:p w14:paraId="637D131E" w14:textId="77777777" w:rsidR="00BE5E07" w:rsidRDefault="00BE5E07" w:rsidP="00E052FD">
            <w:pPr>
              <w:contextualSpacing/>
              <w:rPr>
                <w:lang w:val="en-GB"/>
              </w:rPr>
            </w:pPr>
          </w:p>
          <w:p w14:paraId="1C5DC4BE" w14:textId="21BFB916" w:rsidR="00FE3437" w:rsidRDefault="00BE5E07" w:rsidP="00E052FD">
            <w:pPr>
              <w:contextualSpacing/>
            </w:pPr>
            <w:r w:rsidRPr="00710FDB">
              <w:t>Please elaborate why Covid-19 impacted the deliver</w:t>
            </w:r>
            <w:r>
              <w:t>y of climate services</w:t>
            </w:r>
            <w:r w:rsidR="00FE3437">
              <w:t>:</w:t>
            </w:r>
          </w:p>
          <w:p w14:paraId="75E63A76" w14:textId="77777777" w:rsidR="00FE3437" w:rsidRDefault="00FE3437" w:rsidP="00E052FD">
            <w:pPr>
              <w:contextualSpacing/>
            </w:pPr>
          </w:p>
          <w:p w14:paraId="29C8CD65" w14:textId="77777777" w:rsidR="00BE5E07" w:rsidRPr="007B5BF0" w:rsidRDefault="00BE5E07" w:rsidP="00E052FD">
            <w:pPr>
              <w:contextualSpacing/>
              <w:rPr>
                <w:lang w:val="en-GB"/>
              </w:rPr>
            </w:pPr>
          </w:p>
        </w:tc>
      </w:tr>
      <w:tr w:rsidR="00BE5E07" w:rsidRPr="007B5BF0" w14:paraId="5E7477B7" w14:textId="77777777" w:rsidTr="00DD2CD7">
        <w:tc>
          <w:tcPr>
            <w:tcW w:w="9572" w:type="dxa"/>
            <w:gridSpan w:val="5"/>
          </w:tcPr>
          <w:p w14:paraId="1BEC7D22" w14:textId="77777777" w:rsidR="00BE5E07" w:rsidRDefault="00BE5E07" w:rsidP="00FE3437">
            <w:pPr>
              <w:spacing w:before="120" w:after="120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13. </w:t>
            </w:r>
            <w:r w:rsidRPr="00E052FD">
              <w:rPr>
                <w:lang w:val="en-GB"/>
              </w:rPr>
              <w:t xml:space="preserve">Does the </w:t>
            </w:r>
            <w:r>
              <w:rPr>
                <w:lang w:val="en-GB"/>
              </w:rPr>
              <w:t>RCC</w:t>
            </w:r>
            <w:r w:rsidRPr="00E052FD">
              <w:rPr>
                <w:lang w:val="en-GB"/>
              </w:rPr>
              <w:t xml:space="preserve"> have a feedback assessment platform for climate services end-users i.e. former organisations, government organisations, NGOs etc.?</w:t>
            </w:r>
          </w:p>
          <w:p w14:paraId="5A89484F" w14:textId="77777777" w:rsidR="00BE5E07" w:rsidRDefault="00BE5E07" w:rsidP="00BC1F9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</w:t>
            </w:r>
            <w:sdt>
              <w:sdtPr>
                <w:rPr>
                  <w:lang w:val="en-GB"/>
                </w:rPr>
                <w:id w:val="130011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Yes                                                    </w:t>
            </w:r>
            <w:sdt>
              <w:sdtPr>
                <w:rPr>
                  <w:lang w:val="en-GB"/>
                </w:rPr>
                <w:id w:val="26404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7B5BF0">
              <w:rPr>
                <w:lang w:val="en-GB"/>
              </w:rPr>
              <w:t xml:space="preserve"> No</w:t>
            </w:r>
          </w:p>
          <w:p w14:paraId="5FA7D910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453F16E6" w14:textId="77777777" w:rsidR="00BE5E07" w:rsidRDefault="00BE5E07" w:rsidP="00BC1F98">
            <w:pPr>
              <w:contextualSpacing/>
              <w:rPr>
                <w:lang w:val="en-GB"/>
              </w:rPr>
            </w:pPr>
            <w:r w:rsidRPr="005337B2">
              <w:rPr>
                <w:lang w:val="en-GB"/>
              </w:rPr>
              <w:t>If yes, please specify who (end-users) the feedback assessment platform(s) is for</w:t>
            </w:r>
            <w:r>
              <w:rPr>
                <w:lang w:val="en-GB"/>
              </w:rPr>
              <w:t>.</w:t>
            </w:r>
          </w:p>
          <w:p w14:paraId="205E5876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328EBD84" w14:textId="77777777" w:rsidTr="00DD2CD7">
        <w:tc>
          <w:tcPr>
            <w:tcW w:w="9572" w:type="dxa"/>
            <w:gridSpan w:val="5"/>
          </w:tcPr>
          <w:p w14:paraId="352180F2" w14:textId="77777777" w:rsidR="00BE5E07" w:rsidRDefault="00BE5E07" w:rsidP="00FE3437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14. </w:t>
            </w:r>
            <w:r w:rsidRPr="005337B2">
              <w:rPr>
                <w:lang w:val="en-GB"/>
              </w:rPr>
              <w:t>What kind of platform is used for getting feedback from climate services end-user?</w:t>
            </w:r>
          </w:p>
          <w:p w14:paraId="615C991B" w14:textId="77777777" w:rsidR="00BE5E07" w:rsidRDefault="00BE5E07" w:rsidP="005337B2">
            <w:pPr>
              <w:contextualSpacing/>
              <w:rPr>
                <w:lang w:val="en-GB"/>
              </w:rPr>
            </w:pPr>
          </w:p>
          <w:p w14:paraId="386A8ECE" w14:textId="3EF17026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526414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Toll free phone number</w:t>
            </w:r>
          </w:p>
          <w:p w14:paraId="6AF54130" w14:textId="38CF4CF4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52709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Mobile/ Call</w:t>
            </w:r>
          </w:p>
          <w:p w14:paraId="5DD2ABCC" w14:textId="3B4CE80C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026710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Mobile/ SMS</w:t>
            </w:r>
          </w:p>
          <w:p w14:paraId="76159789" w14:textId="311059EF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43695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Extension Officer</w:t>
            </w:r>
          </w:p>
          <w:p w14:paraId="35634839" w14:textId="18AA6386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2122559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Other Government Officials</w:t>
            </w:r>
          </w:p>
          <w:p w14:paraId="3CD68A73" w14:textId="0F0DC4EE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477563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Email</w:t>
            </w:r>
          </w:p>
          <w:p w14:paraId="0D8A2C28" w14:textId="7D1E121A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48308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5337B2">
              <w:rPr>
                <w:lang w:val="en-GB"/>
              </w:rPr>
              <w:t xml:space="preserve"> </w:t>
            </w:r>
            <w:r w:rsidR="00BE5E07" w:rsidRPr="005337B2">
              <w:rPr>
                <w:lang w:val="en-GB"/>
              </w:rPr>
              <w:t>WhatsApp</w:t>
            </w:r>
          </w:p>
          <w:p w14:paraId="08CCADDC" w14:textId="38C7F330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402715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5337B2">
              <w:rPr>
                <w:lang w:val="en-GB"/>
              </w:rPr>
              <w:t xml:space="preserve"> </w:t>
            </w:r>
            <w:r w:rsidR="00BE5E07" w:rsidRPr="005337B2">
              <w:rPr>
                <w:lang w:val="en-GB"/>
              </w:rPr>
              <w:t>Print Survey</w:t>
            </w:r>
          </w:p>
          <w:p w14:paraId="2F3694A9" w14:textId="6C054146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90937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Mobile App</w:t>
            </w:r>
          </w:p>
          <w:p w14:paraId="5BF1D2A9" w14:textId="03C4BB87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516196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Suggestion Box</w:t>
            </w:r>
          </w:p>
          <w:p w14:paraId="672B913B" w14:textId="1EE30BF4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246803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Community Meetings</w:t>
            </w:r>
          </w:p>
          <w:p w14:paraId="0D6F7D99" w14:textId="3D2666B6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262570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In person to Meteorological Department</w:t>
            </w:r>
          </w:p>
          <w:p w14:paraId="0931FF0C" w14:textId="6B6A78FC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470670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Chief/ Local Leader</w:t>
            </w:r>
          </w:p>
          <w:p w14:paraId="5E122621" w14:textId="5EB0E8C1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37058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5337B2">
              <w:rPr>
                <w:lang w:val="en-GB"/>
              </w:rPr>
              <w:t xml:space="preserve"> </w:t>
            </w:r>
            <w:r w:rsidR="00BE5E07" w:rsidRPr="005337B2">
              <w:rPr>
                <w:lang w:val="en-GB"/>
              </w:rPr>
              <w:t>Website</w:t>
            </w:r>
          </w:p>
          <w:p w14:paraId="794DB7B8" w14:textId="19228F73" w:rsidR="00BE5E07" w:rsidRPr="005337B2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37608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5337B2">
              <w:rPr>
                <w:lang w:val="en-GB"/>
              </w:rPr>
              <w:t xml:space="preserve"> </w:t>
            </w:r>
            <w:r w:rsidR="00BE5E07" w:rsidRPr="005337B2">
              <w:rPr>
                <w:lang w:val="en-GB"/>
              </w:rPr>
              <w:t>Social Media</w:t>
            </w:r>
          </w:p>
          <w:p w14:paraId="358E1816" w14:textId="165D54FD" w:rsidR="00BE5E07" w:rsidRDefault="00FE3437" w:rsidP="005337B2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82319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BE5E07" w:rsidRPr="005337B2">
              <w:rPr>
                <w:lang w:val="en-GB"/>
              </w:rPr>
              <w:t xml:space="preserve"> Digital Survey</w:t>
            </w:r>
          </w:p>
          <w:p w14:paraId="273EE2C7" w14:textId="77777777" w:rsidR="00BE5E07" w:rsidRPr="007B5BF0" w:rsidRDefault="00BE5E07" w:rsidP="00BC1F98">
            <w:pPr>
              <w:contextualSpacing/>
              <w:rPr>
                <w:lang w:val="en-GB"/>
              </w:rPr>
            </w:pPr>
          </w:p>
        </w:tc>
      </w:tr>
      <w:tr w:rsidR="00BE5E07" w:rsidRPr="007B5BF0" w14:paraId="4C364C3D" w14:textId="77777777" w:rsidTr="00DD2CD7">
        <w:tc>
          <w:tcPr>
            <w:tcW w:w="9572" w:type="dxa"/>
            <w:gridSpan w:val="5"/>
          </w:tcPr>
          <w:p w14:paraId="290946E6" w14:textId="632384A8" w:rsidR="00BE5E07" w:rsidRDefault="00BE5E07" w:rsidP="00BC1F98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15. </w:t>
            </w:r>
            <w:r w:rsidR="00FE3437">
              <w:rPr>
                <w:lang w:val="en-GB"/>
              </w:rPr>
              <w:t xml:space="preserve">Did the RCC has a physical of virtual learning facility? </w:t>
            </w:r>
          </w:p>
          <w:p w14:paraId="63F1A624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0EDA9EAD" w14:textId="16AA02CD" w:rsidR="00FE3437" w:rsidRDefault="00FE3437" w:rsidP="00FE343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199788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5337B2">
              <w:rPr>
                <w:lang w:val="en-GB"/>
              </w:rPr>
              <w:t xml:space="preserve"> </w:t>
            </w:r>
            <w:r>
              <w:rPr>
                <w:lang w:val="en-GB"/>
              </w:rPr>
              <w:t>Physical learning facility</w:t>
            </w:r>
          </w:p>
          <w:p w14:paraId="6EBEFD14" w14:textId="3A06A088" w:rsidR="00FE3437" w:rsidRDefault="00FE3437" w:rsidP="00FE3437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-401911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Pr="005337B2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Virtual learning facility </w:t>
            </w:r>
          </w:p>
          <w:p w14:paraId="487FA2F2" w14:textId="719CC04F" w:rsidR="00BE5E07" w:rsidRDefault="00FE3437" w:rsidP="00BC1F98">
            <w:pPr>
              <w:contextualSpacing/>
              <w:rPr>
                <w:lang w:val="en-GB"/>
              </w:rPr>
            </w:pPr>
            <w:r w:rsidRPr="007B5BF0">
              <w:rPr>
                <w:lang w:val="en-GB"/>
              </w:rPr>
              <w:t xml:space="preserve">                      </w:t>
            </w:r>
            <w:sdt>
              <w:sdtPr>
                <w:rPr>
                  <w:lang w:val="en-GB"/>
                </w:rPr>
                <w:id w:val="1610550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BF0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Both</w:t>
            </w:r>
          </w:p>
          <w:p w14:paraId="5B701EFF" w14:textId="77777777" w:rsidR="00BE5E07" w:rsidRDefault="00BE5E07" w:rsidP="00BC1F98">
            <w:pPr>
              <w:contextualSpacing/>
              <w:rPr>
                <w:lang w:val="en-GB"/>
              </w:rPr>
            </w:pPr>
          </w:p>
          <w:p w14:paraId="7762156B" w14:textId="77777777" w:rsidR="00FE3437" w:rsidRDefault="00FE3437" w:rsidP="00FE3437">
            <w:r>
              <w:t xml:space="preserve">If yes, list the </w:t>
            </w:r>
            <w:r w:rsidRPr="000C33AA">
              <w:t>Integration and effective use of digital learning technologies</w:t>
            </w:r>
          </w:p>
          <w:p w14:paraId="08DCA296" w14:textId="77777777" w:rsidR="00FE3437" w:rsidRDefault="00FE3437" w:rsidP="00BC1F98">
            <w:pPr>
              <w:contextualSpacing/>
            </w:pPr>
          </w:p>
          <w:p w14:paraId="29C9455A" w14:textId="77777777" w:rsidR="0069445B" w:rsidRDefault="0069445B" w:rsidP="00BC1F98">
            <w:pPr>
              <w:contextualSpacing/>
            </w:pPr>
          </w:p>
          <w:p w14:paraId="3E9142E4" w14:textId="77777777" w:rsidR="00FE3437" w:rsidRDefault="00FE3437" w:rsidP="00BC1F98">
            <w:pPr>
              <w:contextualSpacing/>
            </w:pPr>
          </w:p>
          <w:p w14:paraId="639AFF05" w14:textId="77777777" w:rsidR="0069445B" w:rsidRPr="00FE3437" w:rsidRDefault="0069445B" w:rsidP="00BC1F98">
            <w:pPr>
              <w:contextualSpacing/>
            </w:pPr>
          </w:p>
        </w:tc>
      </w:tr>
      <w:tr w:rsidR="00FE3437" w:rsidRPr="007B5BF0" w14:paraId="1FB93EB3" w14:textId="77777777" w:rsidTr="00DD2CD7">
        <w:tc>
          <w:tcPr>
            <w:tcW w:w="9572" w:type="dxa"/>
            <w:gridSpan w:val="5"/>
          </w:tcPr>
          <w:p w14:paraId="0CE43A95" w14:textId="58ADDEA5" w:rsidR="00FE3437" w:rsidRDefault="00FE3437" w:rsidP="00FE3437">
            <w:pPr>
              <w:contextualSpacing/>
              <w:rPr>
                <w:lang w:val="en-GB"/>
              </w:rPr>
            </w:pPr>
            <w:r>
              <w:rPr>
                <w:lang w:val="en-GB"/>
              </w:rPr>
              <w:t xml:space="preserve">16. </w:t>
            </w:r>
            <w:r w:rsidRPr="005337B2">
              <w:rPr>
                <w:lang w:val="en-GB"/>
              </w:rPr>
              <w:t>Please share any other comments you have below:</w:t>
            </w:r>
          </w:p>
          <w:p w14:paraId="258A8645" w14:textId="77777777" w:rsidR="00FE3437" w:rsidRDefault="00FE3437" w:rsidP="00FE3437">
            <w:pPr>
              <w:contextualSpacing/>
              <w:rPr>
                <w:lang w:val="en-GB"/>
              </w:rPr>
            </w:pPr>
          </w:p>
          <w:p w14:paraId="4E4DCA60" w14:textId="77777777" w:rsidR="00FE3437" w:rsidRDefault="00FE3437" w:rsidP="00FE3437">
            <w:pPr>
              <w:contextualSpacing/>
              <w:rPr>
                <w:lang w:val="en-GB"/>
              </w:rPr>
            </w:pPr>
          </w:p>
          <w:p w14:paraId="2976686F" w14:textId="77777777" w:rsidR="0069445B" w:rsidRDefault="0069445B" w:rsidP="00FE3437">
            <w:pPr>
              <w:contextualSpacing/>
              <w:rPr>
                <w:lang w:val="en-GB"/>
              </w:rPr>
            </w:pPr>
          </w:p>
          <w:p w14:paraId="19599F64" w14:textId="77777777" w:rsidR="00FE3437" w:rsidRDefault="00FE3437" w:rsidP="00FE3437">
            <w:pPr>
              <w:contextualSpacing/>
              <w:rPr>
                <w:lang w:val="en-GB"/>
              </w:rPr>
            </w:pPr>
          </w:p>
          <w:p w14:paraId="2142EE36" w14:textId="77777777" w:rsidR="00FE3437" w:rsidRDefault="00FE3437" w:rsidP="00BC1F98">
            <w:pPr>
              <w:contextualSpacing/>
              <w:rPr>
                <w:lang w:val="en-GB"/>
              </w:rPr>
            </w:pPr>
          </w:p>
        </w:tc>
      </w:tr>
    </w:tbl>
    <w:p w14:paraId="5A17AFCD" w14:textId="77777777" w:rsidR="00710FDB" w:rsidRDefault="00710FDB" w:rsidP="00BC1F98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3"/>
        <w:gridCol w:w="2336"/>
        <w:gridCol w:w="2340"/>
        <w:gridCol w:w="2341"/>
      </w:tblGrid>
      <w:tr w:rsidR="0069445B" w14:paraId="432DB8DF" w14:textId="77777777" w:rsidTr="0069445B">
        <w:tc>
          <w:tcPr>
            <w:tcW w:w="9500" w:type="dxa"/>
            <w:gridSpan w:val="4"/>
            <w:shd w:val="clear" w:color="auto" w:fill="8DB3E2" w:themeFill="text2" w:themeFillTint="66"/>
          </w:tcPr>
          <w:p w14:paraId="0A74F027" w14:textId="5C932FDD" w:rsidR="0069445B" w:rsidRPr="0069445B" w:rsidRDefault="0069445B" w:rsidP="0069445B">
            <w:pPr>
              <w:jc w:val="center"/>
              <w:rPr>
                <w:b/>
              </w:rPr>
            </w:pPr>
            <w:r w:rsidRPr="0069445B">
              <w:rPr>
                <w:b/>
              </w:rPr>
              <w:lastRenderedPageBreak/>
              <w:t>V. Training catalogue</w:t>
            </w:r>
          </w:p>
        </w:tc>
      </w:tr>
      <w:tr w:rsidR="0069445B" w14:paraId="21336479" w14:textId="77777777" w:rsidTr="0069445B">
        <w:tc>
          <w:tcPr>
            <w:tcW w:w="9500" w:type="dxa"/>
            <w:gridSpan w:val="4"/>
          </w:tcPr>
          <w:p w14:paraId="0EDF2279" w14:textId="15A00642" w:rsidR="0069445B" w:rsidRDefault="0069445B" w:rsidP="0069445B">
            <w:pPr>
              <w:autoSpaceDE w:val="0"/>
              <w:autoSpaceDN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Pr="0069445B">
              <w:rPr>
                <w:rFonts w:cstheme="minorHAnsi"/>
              </w:rPr>
              <w:t xml:space="preserve">Based on your </w:t>
            </w:r>
            <w:r>
              <w:rPr>
                <w:rFonts w:cstheme="minorHAnsi"/>
              </w:rPr>
              <w:t>RCC</w:t>
            </w:r>
            <w:r w:rsidRPr="0069445B">
              <w:rPr>
                <w:rFonts w:cstheme="minorHAnsi"/>
              </w:rPr>
              <w:t>’s experience, what are key challenges and or pitfalls to the effectiveness</w:t>
            </w:r>
            <w:r>
              <w:rPr>
                <w:rFonts w:cstheme="minorHAnsi"/>
              </w:rPr>
              <w:t xml:space="preserve"> </w:t>
            </w:r>
            <w:r w:rsidRPr="0069445B">
              <w:rPr>
                <w:rFonts w:cstheme="minorHAnsi"/>
                <w:i/>
                <w:iCs/>
              </w:rPr>
              <w:t xml:space="preserve">(effectiveness is defined as the ability to achieve the objectives set forth) </w:t>
            </w:r>
            <w:r w:rsidRPr="0069445B">
              <w:rPr>
                <w:rFonts w:cstheme="minorHAnsi"/>
              </w:rPr>
              <w:t>of capacity-building</w:t>
            </w:r>
            <w:r>
              <w:rPr>
                <w:rFonts w:cstheme="minorHAnsi"/>
              </w:rPr>
              <w:t>/training</w:t>
            </w:r>
            <w:r w:rsidRPr="0069445B">
              <w:rPr>
                <w:rFonts w:cstheme="minorHAnsi"/>
              </w:rPr>
              <w:t xml:space="preserve"> for </w:t>
            </w:r>
            <w:r>
              <w:rPr>
                <w:rFonts w:cstheme="minorHAnsi"/>
              </w:rPr>
              <w:t>climate services i</w:t>
            </w:r>
            <w:r w:rsidRPr="0069445B">
              <w:rPr>
                <w:rFonts w:cstheme="minorHAnsi"/>
              </w:rPr>
              <w:t>nitiatives and efforts?</w:t>
            </w:r>
          </w:p>
          <w:p w14:paraId="0F38FEDF" w14:textId="3E9C5B46" w:rsidR="0069445B" w:rsidRDefault="0069445B" w:rsidP="0069445B">
            <w:pPr>
              <w:autoSpaceDE w:val="0"/>
              <w:autoSpaceDN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a. _______</w:t>
            </w:r>
          </w:p>
          <w:p w14:paraId="0F665497" w14:textId="1F983319" w:rsidR="0069445B" w:rsidRDefault="0069445B" w:rsidP="0069445B">
            <w:pPr>
              <w:autoSpaceDE w:val="0"/>
              <w:autoSpaceDN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b. _______</w:t>
            </w:r>
          </w:p>
          <w:p w14:paraId="33F27237" w14:textId="0910A46A" w:rsidR="0069445B" w:rsidRDefault="0069445B" w:rsidP="0069445B">
            <w:pPr>
              <w:autoSpaceDE w:val="0"/>
              <w:autoSpaceDN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c. _______</w:t>
            </w:r>
          </w:p>
          <w:p w14:paraId="4958AED6" w14:textId="511283E9" w:rsidR="0069445B" w:rsidRPr="0069445B" w:rsidRDefault="0069445B" w:rsidP="0069445B">
            <w:pPr>
              <w:autoSpaceDE w:val="0"/>
              <w:autoSpaceDN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d. _______</w:t>
            </w:r>
          </w:p>
          <w:p w14:paraId="4C1A1F66" w14:textId="21A097EB" w:rsidR="0069445B" w:rsidRDefault="0069445B" w:rsidP="00710FDB">
            <w:r>
              <w:rPr>
                <w:rFonts w:cstheme="minorHAnsi"/>
              </w:rPr>
              <w:t>e. _______</w:t>
            </w:r>
          </w:p>
        </w:tc>
      </w:tr>
      <w:tr w:rsidR="0069445B" w14:paraId="290AC2C1" w14:textId="77777777" w:rsidTr="0069445B">
        <w:tc>
          <w:tcPr>
            <w:tcW w:w="9500" w:type="dxa"/>
            <w:gridSpan w:val="4"/>
          </w:tcPr>
          <w:p w14:paraId="4410BA06" w14:textId="0B2D943C" w:rsidR="0069445B" w:rsidRDefault="0069445B" w:rsidP="0069445B">
            <w:pPr>
              <w:spacing w:before="120"/>
            </w:pPr>
            <w:r>
              <w:t>2. Could you</w:t>
            </w:r>
            <w:r w:rsidRPr="0069445B">
              <w:t xml:space="preserve"> provide a list of </w:t>
            </w:r>
            <w:r>
              <w:t xml:space="preserve">examples of </w:t>
            </w:r>
            <w:r w:rsidRPr="0069445B">
              <w:t>specific training needs for this RCC</w:t>
            </w:r>
            <w:r>
              <w:t>?</w:t>
            </w:r>
          </w:p>
          <w:p w14:paraId="5E6FDBF0" w14:textId="77777777" w:rsidR="0069445B" w:rsidRDefault="0069445B" w:rsidP="00710FDB"/>
          <w:p w14:paraId="28F0E518" w14:textId="77777777" w:rsidR="0069445B" w:rsidRDefault="0069445B" w:rsidP="00710FDB"/>
          <w:p w14:paraId="04555D25" w14:textId="77777777" w:rsidR="0069445B" w:rsidRDefault="0069445B" w:rsidP="00710FDB"/>
          <w:p w14:paraId="4BA23652" w14:textId="31452106" w:rsidR="0069445B" w:rsidRDefault="0069445B" w:rsidP="00710FDB"/>
        </w:tc>
      </w:tr>
      <w:tr w:rsidR="0069445B" w14:paraId="1279A5A6" w14:textId="77777777" w:rsidTr="0069445B">
        <w:tc>
          <w:tcPr>
            <w:tcW w:w="9500" w:type="dxa"/>
            <w:gridSpan w:val="4"/>
          </w:tcPr>
          <w:p w14:paraId="4826BE55" w14:textId="6E9C6769" w:rsidR="0069445B" w:rsidRDefault="0069445B" w:rsidP="0069445B">
            <w:pPr>
              <w:spacing w:before="120"/>
            </w:pPr>
            <w:r>
              <w:rPr>
                <w:rFonts w:cstheme="minorHAnsi"/>
              </w:rPr>
              <w:t xml:space="preserve">3. </w:t>
            </w:r>
            <w:r w:rsidRPr="0069445B">
              <w:rPr>
                <w:rFonts w:cstheme="minorHAnsi"/>
              </w:rPr>
              <w:t>Based on your experience</w:t>
            </w:r>
            <w:r>
              <w:t xml:space="preserve"> in this RCC, which courses should be organized to respond to these needs?</w:t>
            </w:r>
          </w:p>
          <w:p w14:paraId="3C919193" w14:textId="77777777" w:rsidR="0069445B" w:rsidRDefault="0069445B" w:rsidP="00710FDB"/>
          <w:p w14:paraId="378A95A9" w14:textId="77777777" w:rsidR="0069445B" w:rsidRDefault="0069445B" w:rsidP="00710FDB"/>
          <w:p w14:paraId="5A9C4564" w14:textId="77777777" w:rsidR="0069445B" w:rsidRDefault="0069445B" w:rsidP="00710FDB"/>
          <w:p w14:paraId="1CDE2D39" w14:textId="77777777" w:rsidR="0069445B" w:rsidRDefault="0069445B" w:rsidP="00710FDB"/>
        </w:tc>
      </w:tr>
      <w:tr w:rsidR="0069445B" w14:paraId="7610C8AC" w14:textId="77777777" w:rsidTr="0069445B">
        <w:tc>
          <w:tcPr>
            <w:tcW w:w="9500" w:type="dxa"/>
            <w:gridSpan w:val="4"/>
          </w:tcPr>
          <w:p w14:paraId="0FC7FB63" w14:textId="5D98C923" w:rsidR="0069445B" w:rsidRDefault="0069445B" w:rsidP="0069445B">
            <w:pPr>
              <w:spacing w:before="120"/>
            </w:pPr>
            <w:r>
              <w:t xml:space="preserve">4. If you should develop a training catalogue for this RCC, which courses would you like to see in this catalogue? </w:t>
            </w:r>
          </w:p>
          <w:p w14:paraId="0E883706" w14:textId="77777777" w:rsidR="0069445B" w:rsidRPr="0069445B" w:rsidRDefault="0069445B" w:rsidP="0069445B">
            <w:pPr>
              <w:rPr>
                <w:i/>
              </w:rPr>
            </w:pPr>
            <w:r w:rsidRPr="0069445B">
              <w:rPr>
                <w:i/>
              </w:rPr>
              <w:t xml:space="preserve">Please provide training catalogue which encompasses the </w:t>
            </w:r>
            <w:r w:rsidRPr="0069445B">
              <w:rPr>
                <w:b/>
                <w:i/>
              </w:rPr>
              <w:t>title of the course</w:t>
            </w:r>
            <w:r w:rsidRPr="0069445B">
              <w:rPr>
                <w:i/>
              </w:rPr>
              <w:t xml:space="preserve">, the </w:t>
            </w:r>
            <w:r w:rsidRPr="0069445B">
              <w:rPr>
                <w:b/>
                <w:i/>
              </w:rPr>
              <w:t>learning objective</w:t>
            </w:r>
            <w:r w:rsidRPr="0069445B">
              <w:rPr>
                <w:i/>
              </w:rPr>
              <w:t xml:space="preserve"> and </w:t>
            </w:r>
            <w:r w:rsidRPr="0069445B">
              <w:rPr>
                <w:b/>
                <w:i/>
              </w:rPr>
              <w:t>target audience</w:t>
            </w:r>
            <w:r w:rsidRPr="0069445B">
              <w:rPr>
                <w:i/>
              </w:rPr>
              <w:t xml:space="preserve"> and the </w:t>
            </w:r>
            <w:r w:rsidRPr="0069445B">
              <w:rPr>
                <w:b/>
                <w:i/>
              </w:rPr>
              <w:t>expected outcome</w:t>
            </w:r>
            <w:r w:rsidRPr="0069445B">
              <w:rPr>
                <w:i/>
              </w:rPr>
              <w:t xml:space="preserve"> of the learning, following the climate service value chain, as depicted in the below table.</w:t>
            </w:r>
          </w:p>
          <w:p w14:paraId="5FD47EC9" w14:textId="77777777" w:rsidR="0069445B" w:rsidRDefault="0069445B" w:rsidP="00710FDB"/>
        </w:tc>
      </w:tr>
      <w:tr w:rsidR="0069445B" w14:paraId="060F035D" w14:textId="77777777" w:rsidTr="0069445B">
        <w:trPr>
          <w:trHeight w:val="278"/>
        </w:trPr>
        <w:tc>
          <w:tcPr>
            <w:tcW w:w="2375" w:type="dxa"/>
            <w:vAlign w:val="center"/>
          </w:tcPr>
          <w:p w14:paraId="3C443A83" w14:textId="52E0F6F8" w:rsidR="0069445B" w:rsidRPr="0069445B" w:rsidRDefault="0069445B" w:rsidP="0069445B">
            <w:pPr>
              <w:jc w:val="center"/>
              <w:rPr>
                <w:b/>
              </w:rPr>
            </w:pPr>
            <w:r w:rsidRPr="0069445B">
              <w:rPr>
                <w:b/>
              </w:rPr>
              <w:t>Value chain/ Result Area</w:t>
            </w:r>
          </w:p>
        </w:tc>
        <w:tc>
          <w:tcPr>
            <w:tcW w:w="2375" w:type="dxa"/>
            <w:vAlign w:val="center"/>
          </w:tcPr>
          <w:p w14:paraId="2085759B" w14:textId="583EB03D" w:rsidR="0069445B" w:rsidRPr="0069445B" w:rsidRDefault="0069445B" w:rsidP="0069445B">
            <w:pPr>
              <w:jc w:val="center"/>
              <w:rPr>
                <w:b/>
              </w:rPr>
            </w:pPr>
            <w:r w:rsidRPr="0069445B">
              <w:rPr>
                <w:b/>
              </w:rPr>
              <w:t>Courses</w:t>
            </w:r>
            <w:r>
              <w:rPr>
                <w:b/>
              </w:rPr>
              <w:t xml:space="preserve"> title</w:t>
            </w:r>
          </w:p>
        </w:tc>
        <w:tc>
          <w:tcPr>
            <w:tcW w:w="2375" w:type="dxa"/>
            <w:vAlign w:val="center"/>
          </w:tcPr>
          <w:p w14:paraId="3AFD6FC2" w14:textId="19D94D56" w:rsidR="0069445B" w:rsidRPr="0069445B" w:rsidRDefault="0069445B" w:rsidP="0069445B">
            <w:pPr>
              <w:jc w:val="center"/>
              <w:rPr>
                <w:b/>
              </w:rPr>
            </w:pPr>
            <w:r w:rsidRPr="0069445B">
              <w:rPr>
                <w:b/>
              </w:rPr>
              <w:t>Learning objective</w:t>
            </w:r>
          </w:p>
        </w:tc>
        <w:tc>
          <w:tcPr>
            <w:tcW w:w="2375" w:type="dxa"/>
            <w:vAlign w:val="center"/>
          </w:tcPr>
          <w:p w14:paraId="7CEF5EA6" w14:textId="6EF45792" w:rsidR="0069445B" w:rsidRPr="0069445B" w:rsidRDefault="0069445B" w:rsidP="0069445B">
            <w:pPr>
              <w:jc w:val="center"/>
              <w:rPr>
                <w:b/>
              </w:rPr>
            </w:pPr>
            <w:r w:rsidRPr="0069445B">
              <w:rPr>
                <w:b/>
              </w:rPr>
              <w:t>Expected outcomes</w:t>
            </w:r>
          </w:p>
        </w:tc>
      </w:tr>
      <w:tr w:rsidR="0069445B" w14:paraId="20CD5A7D" w14:textId="77777777" w:rsidTr="0084727B">
        <w:trPr>
          <w:trHeight w:val="277"/>
        </w:trPr>
        <w:tc>
          <w:tcPr>
            <w:tcW w:w="2375" w:type="dxa"/>
          </w:tcPr>
          <w:p w14:paraId="65A09DC1" w14:textId="77777777" w:rsidR="0069445B" w:rsidRDefault="0069445B" w:rsidP="00710FDB"/>
        </w:tc>
        <w:tc>
          <w:tcPr>
            <w:tcW w:w="2375" w:type="dxa"/>
          </w:tcPr>
          <w:p w14:paraId="5DD0D19C" w14:textId="77777777" w:rsidR="0069445B" w:rsidRDefault="0069445B" w:rsidP="00710FDB"/>
        </w:tc>
        <w:tc>
          <w:tcPr>
            <w:tcW w:w="2375" w:type="dxa"/>
          </w:tcPr>
          <w:p w14:paraId="2F0643C3" w14:textId="77777777" w:rsidR="0069445B" w:rsidRDefault="0069445B" w:rsidP="00710FDB"/>
        </w:tc>
        <w:tc>
          <w:tcPr>
            <w:tcW w:w="2375" w:type="dxa"/>
          </w:tcPr>
          <w:p w14:paraId="72617B8A" w14:textId="2DF9DD04" w:rsidR="0069445B" w:rsidRDefault="0069445B" w:rsidP="00710FDB"/>
        </w:tc>
      </w:tr>
      <w:tr w:rsidR="0069445B" w14:paraId="27B47B6D" w14:textId="77777777" w:rsidTr="0084727B">
        <w:trPr>
          <w:trHeight w:val="277"/>
        </w:trPr>
        <w:tc>
          <w:tcPr>
            <w:tcW w:w="2375" w:type="dxa"/>
          </w:tcPr>
          <w:p w14:paraId="12668003" w14:textId="77777777" w:rsidR="0069445B" w:rsidRDefault="0069445B" w:rsidP="00710FDB"/>
        </w:tc>
        <w:tc>
          <w:tcPr>
            <w:tcW w:w="2375" w:type="dxa"/>
          </w:tcPr>
          <w:p w14:paraId="0149B781" w14:textId="77777777" w:rsidR="0069445B" w:rsidRDefault="0069445B" w:rsidP="00710FDB"/>
        </w:tc>
        <w:tc>
          <w:tcPr>
            <w:tcW w:w="2375" w:type="dxa"/>
          </w:tcPr>
          <w:p w14:paraId="04117D20" w14:textId="77777777" w:rsidR="0069445B" w:rsidRDefault="0069445B" w:rsidP="00710FDB"/>
        </w:tc>
        <w:tc>
          <w:tcPr>
            <w:tcW w:w="2375" w:type="dxa"/>
          </w:tcPr>
          <w:p w14:paraId="011542E8" w14:textId="1DEC6EE1" w:rsidR="0069445B" w:rsidRDefault="0069445B" w:rsidP="00710FDB"/>
        </w:tc>
      </w:tr>
      <w:tr w:rsidR="0069445B" w14:paraId="75B77F97" w14:textId="77777777" w:rsidTr="0084727B">
        <w:trPr>
          <w:trHeight w:val="277"/>
        </w:trPr>
        <w:tc>
          <w:tcPr>
            <w:tcW w:w="2375" w:type="dxa"/>
          </w:tcPr>
          <w:p w14:paraId="2C5298CC" w14:textId="77777777" w:rsidR="0069445B" w:rsidRDefault="0069445B" w:rsidP="00710FDB"/>
        </w:tc>
        <w:tc>
          <w:tcPr>
            <w:tcW w:w="2375" w:type="dxa"/>
          </w:tcPr>
          <w:p w14:paraId="77BC9569" w14:textId="77777777" w:rsidR="0069445B" w:rsidRDefault="0069445B" w:rsidP="00710FDB"/>
        </w:tc>
        <w:tc>
          <w:tcPr>
            <w:tcW w:w="2375" w:type="dxa"/>
          </w:tcPr>
          <w:p w14:paraId="18BCCC0B" w14:textId="77777777" w:rsidR="0069445B" w:rsidRDefault="0069445B" w:rsidP="00710FDB"/>
        </w:tc>
        <w:tc>
          <w:tcPr>
            <w:tcW w:w="2375" w:type="dxa"/>
          </w:tcPr>
          <w:p w14:paraId="51EFC077" w14:textId="55014220" w:rsidR="0069445B" w:rsidRDefault="0069445B" w:rsidP="00710FDB"/>
        </w:tc>
      </w:tr>
      <w:tr w:rsidR="0069445B" w14:paraId="63EDD0F6" w14:textId="77777777" w:rsidTr="0084727B">
        <w:trPr>
          <w:trHeight w:val="277"/>
        </w:trPr>
        <w:tc>
          <w:tcPr>
            <w:tcW w:w="2375" w:type="dxa"/>
          </w:tcPr>
          <w:p w14:paraId="371D6DEF" w14:textId="77777777" w:rsidR="0069445B" w:rsidRDefault="0069445B" w:rsidP="00710FDB"/>
        </w:tc>
        <w:tc>
          <w:tcPr>
            <w:tcW w:w="2375" w:type="dxa"/>
          </w:tcPr>
          <w:p w14:paraId="7F0F41DD" w14:textId="77777777" w:rsidR="0069445B" w:rsidRDefault="0069445B" w:rsidP="00710FDB"/>
        </w:tc>
        <w:tc>
          <w:tcPr>
            <w:tcW w:w="2375" w:type="dxa"/>
          </w:tcPr>
          <w:p w14:paraId="075EA58A" w14:textId="77777777" w:rsidR="0069445B" w:rsidRDefault="0069445B" w:rsidP="00710FDB"/>
        </w:tc>
        <w:tc>
          <w:tcPr>
            <w:tcW w:w="2375" w:type="dxa"/>
          </w:tcPr>
          <w:p w14:paraId="1BA6AAA9" w14:textId="49BB7251" w:rsidR="0069445B" w:rsidRDefault="0069445B" w:rsidP="00710FDB"/>
        </w:tc>
      </w:tr>
      <w:tr w:rsidR="0069445B" w14:paraId="17E99328" w14:textId="77777777" w:rsidTr="0084727B">
        <w:trPr>
          <w:trHeight w:val="277"/>
        </w:trPr>
        <w:tc>
          <w:tcPr>
            <w:tcW w:w="2375" w:type="dxa"/>
          </w:tcPr>
          <w:p w14:paraId="55E68183" w14:textId="77777777" w:rsidR="0069445B" w:rsidRDefault="0069445B" w:rsidP="00710FDB"/>
        </w:tc>
        <w:tc>
          <w:tcPr>
            <w:tcW w:w="2375" w:type="dxa"/>
          </w:tcPr>
          <w:p w14:paraId="0703731B" w14:textId="77777777" w:rsidR="0069445B" w:rsidRDefault="0069445B" w:rsidP="00710FDB"/>
        </w:tc>
        <w:tc>
          <w:tcPr>
            <w:tcW w:w="2375" w:type="dxa"/>
          </w:tcPr>
          <w:p w14:paraId="2A639798" w14:textId="77777777" w:rsidR="0069445B" w:rsidRDefault="0069445B" w:rsidP="00710FDB"/>
        </w:tc>
        <w:tc>
          <w:tcPr>
            <w:tcW w:w="2375" w:type="dxa"/>
          </w:tcPr>
          <w:p w14:paraId="357656B8" w14:textId="396795B1" w:rsidR="0069445B" w:rsidRDefault="0069445B" w:rsidP="00710FDB"/>
        </w:tc>
      </w:tr>
      <w:tr w:rsidR="0069445B" w14:paraId="2081E19C" w14:textId="77777777" w:rsidTr="0084727B">
        <w:trPr>
          <w:trHeight w:val="277"/>
        </w:trPr>
        <w:tc>
          <w:tcPr>
            <w:tcW w:w="2375" w:type="dxa"/>
          </w:tcPr>
          <w:p w14:paraId="37118B1A" w14:textId="77777777" w:rsidR="0069445B" w:rsidRDefault="0069445B" w:rsidP="00710FDB"/>
        </w:tc>
        <w:tc>
          <w:tcPr>
            <w:tcW w:w="2375" w:type="dxa"/>
          </w:tcPr>
          <w:p w14:paraId="371240AF" w14:textId="77777777" w:rsidR="0069445B" w:rsidRDefault="0069445B" w:rsidP="00710FDB"/>
        </w:tc>
        <w:tc>
          <w:tcPr>
            <w:tcW w:w="2375" w:type="dxa"/>
          </w:tcPr>
          <w:p w14:paraId="5248440D" w14:textId="77777777" w:rsidR="0069445B" w:rsidRDefault="0069445B" w:rsidP="00710FDB"/>
        </w:tc>
        <w:tc>
          <w:tcPr>
            <w:tcW w:w="2375" w:type="dxa"/>
          </w:tcPr>
          <w:p w14:paraId="76BF35DA" w14:textId="40812FBF" w:rsidR="0069445B" w:rsidRDefault="0069445B" w:rsidP="00710FDB"/>
        </w:tc>
      </w:tr>
      <w:tr w:rsidR="0069445B" w14:paraId="1DDFC694" w14:textId="77777777" w:rsidTr="0084727B">
        <w:trPr>
          <w:trHeight w:val="277"/>
        </w:trPr>
        <w:tc>
          <w:tcPr>
            <w:tcW w:w="2375" w:type="dxa"/>
          </w:tcPr>
          <w:p w14:paraId="4F780EA0" w14:textId="77777777" w:rsidR="0069445B" w:rsidRDefault="0069445B" w:rsidP="00710FDB"/>
        </w:tc>
        <w:tc>
          <w:tcPr>
            <w:tcW w:w="2375" w:type="dxa"/>
          </w:tcPr>
          <w:p w14:paraId="4BD5EC10" w14:textId="77777777" w:rsidR="0069445B" w:rsidRDefault="0069445B" w:rsidP="00710FDB"/>
        </w:tc>
        <w:tc>
          <w:tcPr>
            <w:tcW w:w="2375" w:type="dxa"/>
          </w:tcPr>
          <w:p w14:paraId="68CDF6C7" w14:textId="77777777" w:rsidR="0069445B" w:rsidRDefault="0069445B" w:rsidP="00710FDB"/>
        </w:tc>
        <w:tc>
          <w:tcPr>
            <w:tcW w:w="2375" w:type="dxa"/>
          </w:tcPr>
          <w:p w14:paraId="31B8E96D" w14:textId="1845F942" w:rsidR="0069445B" w:rsidRDefault="0069445B" w:rsidP="00710FDB"/>
        </w:tc>
      </w:tr>
      <w:tr w:rsidR="0069445B" w14:paraId="0916830B" w14:textId="77777777" w:rsidTr="0084727B">
        <w:trPr>
          <w:trHeight w:val="277"/>
        </w:trPr>
        <w:tc>
          <w:tcPr>
            <w:tcW w:w="2375" w:type="dxa"/>
          </w:tcPr>
          <w:p w14:paraId="49449AA4" w14:textId="77777777" w:rsidR="0069445B" w:rsidRDefault="0069445B" w:rsidP="00710FDB"/>
        </w:tc>
        <w:tc>
          <w:tcPr>
            <w:tcW w:w="2375" w:type="dxa"/>
          </w:tcPr>
          <w:p w14:paraId="67ED52D4" w14:textId="77777777" w:rsidR="0069445B" w:rsidRDefault="0069445B" w:rsidP="00710FDB"/>
        </w:tc>
        <w:tc>
          <w:tcPr>
            <w:tcW w:w="2375" w:type="dxa"/>
          </w:tcPr>
          <w:p w14:paraId="168F7346" w14:textId="77777777" w:rsidR="0069445B" w:rsidRDefault="0069445B" w:rsidP="00710FDB"/>
        </w:tc>
        <w:tc>
          <w:tcPr>
            <w:tcW w:w="2375" w:type="dxa"/>
          </w:tcPr>
          <w:p w14:paraId="2CD1D649" w14:textId="2D4EF61E" w:rsidR="0069445B" w:rsidRDefault="0069445B" w:rsidP="00710FDB"/>
        </w:tc>
      </w:tr>
      <w:tr w:rsidR="0069445B" w14:paraId="59BB9FCD" w14:textId="77777777" w:rsidTr="0069445B">
        <w:tc>
          <w:tcPr>
            <w:tcW w:w="9500" w:type="dxa"/>
            <w:gridSpan w:val="4"/>
          </w:tcPr>
          <w:p w14:paraId="0C72BC27" w14:textId="655D03C6" w:rsidR="0069445B" w:rsidRDefault="0069445B" w:rsidP="0069445B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4. </w:t>
            </w:r>
            <w:r w:rsidRPr="005337B2">
              <w:rPr>
                <w:lang w:val="en-GB"/>
              </w:rPr>
              <w:t xml:space="preserve">Please share any other comments you have </w:t>
            </w:r>
            <w:r>
              <w:rPr>
                <w:lang w:val="en-GB"/>
              </w:rPr>
              <w:t>regarding training course requirement</w:t>
            </w:r>
            <w:r w:rsidR="00757543">
              <w:rPr>
                <w:lang w:val="en-GB"/>
              </w:rPr>
              <w:t>/</w:t>
            </w:r>
            <w:r>
              <w:rPr>
                <w:lang w:val="en-GB"/>
              </w:rPr>
              <w:t xml:space="preserve">content: </w:t>
            </w:r>
          </w:p>
          <w:p w14:paraId="28A8E056" w14:textId="77777777" w:rsidR="0069445B" w:rsidRDefault="0069445B" w:rsidP="00710FDB">
            <w:pPr>
              <w:rPr>
                <w:lang w:val="en-GB"/>
              </w:rPr>
            </w:pPr>
          </w:p>
          <w:p w14:paraId="71B3179C" w14:textId="77777777" w:rsidR="0069445B" w:rsidRDefault="0069445B" w:rsidP="00710FDB">
            <w:pPr>
              <w:rPr>
                <w:lang w:val="en-GB"/>
              </w:rPr>
            </w:pPr>
          </w:p>
          <w:p w14:paraId="636CA325" w14:textId="3A6555AA" w:rsidR="0069445B" w:rsidRPr="0069445B" w:rsidRDefault="0069445B" w:rsidP="00710FDB">
            <w:pPr>
              <w:rPr>
                <w:lang w:val="en-GB"/>
              </w:rPr>
            </w:pPr>
          </w:p>
        </w:tc>
      </w:tr>
    </w:tbl>
    <w:p w14:paraId="3DC9F2A6" w14:textId="77777777" w:rsidR="0014675C" w:rsidRPr="00710FDB" w:rsidRDefault="0014675C" w:rsidP="00710FDB">
      <w:pPr>
        <w:ind w:firstLine="720"/>
      </w:pPr>
    </w:p>
    <w:sectPr w:rsidR="0014675C" w:rsidRPr="00710FD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84F16" w14:textId="77777777" w:rsidR="004D160D" w:rsidRDefault="004D160D" w:rsidP="00E722B3">
      <w:pPr>
        <w:spacing w:after="0" w:line="240" w:lineRule="auto"/>
      </w:pPr>
      <w:r>
        <w:separator/>
      </w:r>
    </w:p>
  </w:endnote>
  <w:endnote w:type="continuationSeparator" w:id="0">
    <w:p w14:paraId="03690145" w14:textId="77777777" w:rsidR="004D160D" w:rsidRDefault="004D160D" w:rsidP="00E722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7475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F9C305" w14:textId="56E26110" w:rsidR="00EA58DB" w:rsidRDefault="00EA58D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543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FBB5CDF" w14:textId="77777777" w:rsidR="00EA58DB" w:rsidRDefault="00EA58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7968D" w14:textId="77777777" w:rsidR="004D160D" w:rsidRDefault="004D160D" w:rsidP="00E722B3">
      <w:pPr>
        <w:spacing w:after="0" w:line="240" w:lineRule="auto"/>
      </w:pPr>
      <w:r>
        <w:separator/>
      </w:r>
    </w:p>
  </w:footnote>
  <w:footnote w:type="continuationSeparator" w:id="0">
    <w:p w14:paraId="0612C5C8" w14:textId="77777777" w:rsidR="004D160D" w:rsidRDefault="004D160D" w:rsidP="00E722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7826" w14:textId="77777777" w:rsidR="00EA58DB" w:rsidRDefault="00EA58DB">
    <w:pPr>
      <w:pStyle w:val="Header"/>
    </w:pPr>
    <w:r>
      <w:rPr>
        <w:noProof/>
        <w:lang w:val="fr-FR" w:eastAsia="fr-FR"/>
      </w:rPr>
      <w:drawing>
        <wp:inline distT="0" distB="0" distL="0" distR="0" wp14:anchorId="48A4B918" wp14:editId="725DB139">
          <wp:extent cx="5439410" cy="829230"/>
          <wp:effectExtent l="0" t="0" r="0" b="9525"/>
          <wp:docPr id="144" name="Picture 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3815" cy="83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E754A"/>
    <w:multiLevelType w:val="hybridMultilevel"/>
    <w:tmpl w:val="E610B698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E097C"/>
    <w:multiLevelType w:val="hybridMultilevel"/>
    <w:tmpl w:val="B560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33D6A"/>
    <w:multiLevelType w:val="hybridMultilevel"/>
    <w:tmpl w:val="882EDF5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30B56"/>
    <w:multiLevelType w:val="hybridMultilevel"/>
    <w:tmpl w:val="C5C0EA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679C1"/>
    <w:multiLevelType w:val="hybridMultilevel"/>
    <w:tmpl w:val="F8C42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45E8B"/>
    <w:multiLevelType w:val="hybridMultilevel"/>
    <w:tmpl w:val="FF644E5C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C0097C"/>
    <w:multiLevelType w:val="hybridMultilevel"/>
    <w:tmpl w:val="0F14D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756290"/>
    <w:multiLevelType w:val="hybridMultilevel"/>
    <w:tmpl w:val="E7AEB4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10A2A"/>
    <w:multiLevelType w:val="hybridMultilevel"/>
    <w:tmpl w:val="35267DB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471249"/>
    <w:multiLevelType w:val="hybridMultilevel"/>
    <w:tmpl w:val="7FA6931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B3795A"/>
    <w:multiLevelType w:val="hybridMultilevel"/>
    <w:tmpl w:val="01B60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3B336B"/>
    <w:multiLevelType w:val="hybridMultilevel"/>
    <w:tmpl w:val="9D287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40C7B"/>
    <w:multiLevelType w:val="hybridMultilevel"/>
    <w:tmpl w:val="C922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9"/>
  </w:num>
  <w:num w:numId="5">
    <w:abstractNumId w:val="6"/>
  </w:num>
  <w:num w:numId="6">
    <w:abstractNumId w:val="1"/>
  </w:num>
  <w:num w:numId="7">
    <w:abstractNumId w:val="12"/>
  </w:num>
  <w:num w:numId="8">
    <w:abstractNumId w:val="11"/>
  </w:num>
  <w:num w:numId="9">
    <w:abstractNumId w:val="4"/>
  </w:num>
  <w:num w:numId="10">
    <w:abstractNumId w:val="10"/>
  </w:num>
  <w:num w:numId="11">
    <w:abstractNumId w:val="0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KwsDQ0MbE0MjFS0lEKTi0uzszPAykwqgUAzxNGcywAAAA="/>
  </w:docVars>
  <w:rsids>
    <w:rsidRoot w:val="0022524F"/>
    <w:rsid w:val="00010925"/>
    <w:rsid w:val="000276A7"/>
    <w:rsid w:val="000446E7"/>
    <w:rsid w:val="0004665D"/>
    <w:rsid w:val="00063A06"/>
    <w:rsid w:val="000654A6"/>
    <w:rsid w:val="000C1F61"/>
    <w:rsid w:val="000C33AA"/>
    <w:rsid w:val="000E289A"/>
    <w:rsid w:val="00112CA8"/>
    <w:rsid w:val="0014675C"/>
    <w:rsid w:val="00150704"/>
    <w:rsid w:val="00170FEB"/>
    <w:rsid w:val="001F4664"/>
    <w:rsid w:val="0022524F"/>
    <w:rsid w:val="00294C39"/>
    <w:rsid w:val="002F165E"/>
    <w:rsid w:val="00343C74"/>
    <w:rsid w:val="003A173C"/>
    <w:rsid w:val="003B1392"/>
    <w:rsid w:val="003E3837"/>
    <w:rsid w:val="004D087A"/>
    <w:rsid w:val="004D160D"/>
    <w:rsid w:val="004E66FE"/>
    <w:rsid w:val="00506989"/>
    <w:rsid w:val="005337B2"/>
    <w:rsid w:val="0053750E"/>
    <w:rsid w:val="00547705"/>
    <w:rsid w:val="00683360"/>
    <w:rsid w:val="0069445B"/>
    <w:rsid w:val="006A001A"/>
    <w:rsid w:val="006B617A"/>
    <w:rsid w:val="006D3A7A"/>
    <w:rsid w:val="00710FDB"/>
    <w:rsid w:val="00752CEC"/>
    <w:rsid w:val="00757543"/>
    <w:rsid w:val="00760F5C"/>
    <w:rsid w:val="007958E2"/>
    <w:rsid w:val="007A786A"/>
    <w:rsid w:val="007B5BF0"/>
    <w:rsid w:val="008039CF"/>
    <w:rsid w:val="0084544D"/>
    <w:rsid w:val="009B57C0"/>
    <w:rsid w:val="009C689B"/>
    <w:rsid w:val="00A66821"/>
    <w:rsid w:val="00A670B7"/>
    <w:rsid w:val="00A835EF"/>
    <w:rsid w:val="00B0610C"/>
    <w:rsid w:val="00B340B9"/>
    <w:rsid w:val="00B77499"/>
    <w:rsid w:val="00BA3D98"/>
    <w:rsid w:val="00BA462E"/>
    <w:rsid w:val="00BC1F98"/>
    <w:rsid w:val="00BE5E07"/>
    <w:rsid w:val="00DD2CD7"/>
    <w:rsid w:val="00E052FD"/>
    <w:rsid w:val="00E13337"/>
    <w:rsid w:val="00E406F8"/>
    <w:rsid w:val="00E722B3"/>
    <w:rsid w:val="00EA58DB"/>
    <w:rsid w:val="00ED3AE7"/>
    <w:rsid w:val="00EE252F"/>
    <w:rsid w:val="00F37DEB"/>
    <w:rsid w:val="00F548AC"/>
    <w:rsid w:val="00F83258"/>
    <w:rsid w:val="00FE3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9F0A79"/>
  <w15:docId w15:val="{ED4E2A19-605A-4AC4-899A-676955E45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3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325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3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258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10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467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unhideWhenUsed/>
    <w:rsid w:val="00533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22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2B3"/>
  </w:style>
  <w:style w:type="paragraph" w:styleId="Footer">
    <w:name w:val="footer"/>
    <w:basedOn w:val="Normal"/>
    <w:link w:val="FooterChar"/>
    <w:uiPriority w:val="99"/>
    <w:unhideWhenUsed/>
    <w:rsid w:val="00E722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2B3"/>
  </w:style>
  <w:style w:type="character" w:styleId="CommentReference">
    <w:name w:val="annotation reference"/>
    <w:basedOn w:val="DefaultParagraphFont"/>
    <w:uiPriority w:val="99"/>
    <w:semiHidden/>
    <w:unhideWhenUsed/>
    <w:rsid w:val="002F1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6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742</Words>
  <Characters>1563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sa Lele</dc:creator>
  <cp:lastModifiedBy>ACMAD NIGER</cp:lastModifiedBy>
  <cp:revision>2</cp:revision>
  <dcterms:created xsi:type="dcterms:W3CDTF">2022-02-23T02:01:00Z</dcterms:created>
  <dcterms:modified xsi:type="dcterms:W3CDTF">2022-02-23T02:01:00Z</dcterms:modified>
</cp:coreProperties>
</file>